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4D5FC68" w14:textId="2C3FDB92" w:rsidR="0035728F" w:rsidRDefault="0035728F" w:rsidP="0035728F">
      <w:pPr>
        <w:pStyle w:val="Heading1"/>
        <w:jc w:val="center"/>
        <w:rPr>
          <w:lang w:val="en-GB"/>
        </w:rPr>
      </w:pPr>
      <w:r>
        <w:rPr>
          <w:lang w:val="en-GB"/>
        </w:rPr>
        <w:t xml:space="preserve">Exam Preparation – </w:t>
      </w:r>
      <w:r>
        <w:t>31 March</w:t>
      </w:r>
      <w:r>
        <w:t xml:space="preserve"> 2022</w:t>
      </w:r>
    </w:p>
    <w:p w14:paraId="15C1EFB0" w14:textId="3C38BDEC" w:rsidR="007F3888" w:rsidRDefault="007F3888" w:rsidP="007F3888">
      <w:pPr>
        <w:jc w:val="center"/>
      </w:pPr>
      <w:r>
        <w:rPr>
          <w:noProof/>
        </w:rPr>
        <w:drawing>
          <wp:inline distT="0" distB="0" distL="0" distR="0" wp14:anchorId="2474F434" wp14:editId="634F8885">
            <wp:extent cx="2591973" cy="871143"/>
            <wp:effectExtent l="0" t="0" r="0" b="5715"/>
            <wp:docPr id="8" name="Picture 8" descr="Project CARS 2 BMW M6 RaceRoom, racing, car png | PNGEg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ject CARS 2 BMW M6 RaceRoom, racing, car png | PNGEgg"/>
                    <pic:cNvPicPr>
                      <a:picLocks noChangeAspect="1" noChangeArrowheads="1"/>
                    </pic:cNvPicPr>
                  </pic:nvPicPr>
                  <pic:blipFill rotWithShape="1">
                    <a:blip r:embed="rId8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9">
                              <a14:imgEffect>
                                <a14:backgroundRemoval t="11139" b="89620" l="8111" r="92444">
                                  <a14:foregroundMark x1="57889" y1="24557" x2="62778" y2="22025"/>
                                  <a14:foregroundMark x1="87000" y1="51392" x2="87222" y2="49873"/>
                                  <a14:foregroundMark x1="79333" y1="34684" x2="78667" y2="33165"/>
                                  <a14:foregroundMark x1="62556" y1="20253" x2="65444" y2="20759"/>
                                  <a14:foregroundMark x1="66111" y1="21266" x2="70222" y2="23291"/>
                                  <a14:foregroundMark x1="83444" y1="36456" x2="84778" y2="37468"/>
                                  <a14:backgroundMark x1="83000" y1="31139" x2="81333" y2="30633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758" t="15396" r="6403" b="18104"/>
                    <a:stretch/>
                  </pic:blipFill>
                  <pic:spPr bwMode="auto">
                    <a:xfrm>
                      <a:off x="0" y="0"/>
                      <a:ext cx="2644281" cy="888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DAD136" w14:textId="7CCFAB9D" w:rsidR="0035728F" w:rsidRPr="007F3888" w:rsidRDefault="0035728F" w:rsidP="0035728F">
      <w:r>
        <w:t xml:space="preserve">Judge link: </w:t>
      </w:r>
      <w:hyperlink r:id="rId10" w:history="1">
        <w:r w:rsidRPr="0035728F">
          <w:rPr>
            <w:rStyle w:val="Hyperlink"/>
          </w:rPr>
          <w:t>https://judge.softuni.org/Contests/3259/Java-OOP-Retake-Exam-20-December-2021</w:t>
        </w:r>
      </w:hyperlink>
      <w:bookmarkStart w:id="0" w:name="_GoBack"/>
      <w:bookmarkEnd w:id="0"/>
    </w:p>
    <w:p w14:paraId="5C2E247B" w14:textId="64C8C853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Overview</w:t>
      </w:r>
    </w:p>
    <w:p w14:paraId="05BA004E" w14:textId="6C191DAA" w:rsidR="00F05CEF" w:rsidRPr="00F05CEF" w:rsidRDefault="00696377" w:rsidP="00F05CEF">
      <w:r>
        <w:t xml:space="preserve">It’s that time of the year again and the annual </w:t>
      </w:r>
      <w:r w:rsidR="0087714F">
        <w:t>Christmas</w:t>
      </w:r>
      <w:r>
        <w:t xml:space="preserve"> races are about to begin.</w:t>
      </w:r>
      <w:r w:rsidR="00A755A6" w:rsidRPr="00A755A6">
        <w:t xml:space="preserve"> You love to </w:t>
      </w:r>
      <w:r>
        <w:t>race with your car</w:t>
      </w:r>
      <w:r w:rsidR="00A755A6" w:rsidRPr="00A755A6">
        <w:t xml:space="preserve"> and you are the biggest fan </w:t>
      </w:r>
      <w:r>
        <w:t xml:space="preserve">of the </w:t>
      </w:r>
      <w:r w:rsidR="0087714F">
        <w:t xml:space="preserve">Christmas </w:t>
      </w:r>
      <w:r>
        <w:t xml:space="preserve">races </w:t>
      </w:r>
      <w:r w:rsidR="00A755A6" w:rsidRPr="00A755A6">
        <w:t>and for that reason</w:t>
      </w:r>
      <w:r w:rsidR="007151A8">
        <w:t>,</w:t>
      </w:r>
      <w:r w:rsidR="00A755A6" w:rsidRPr="00A755A6">
        <w:t xml:space="preserve"> </w:t>
      </w:r>
      <w:r>
        <w:t xml:space="preserve">the </w:t>
      </w:r>
      <w:r w:rsidR="0087714F">
        <w:t xml:space="preserve">Christmas </w:t>
      </w:r>
      <w:r>
        <w:t xml:space="preserve">races federation </w:t>
      </w:r>
      <w:r w:rsidR="00A755A6" w:rsidRPr="00A755A6">
        <w:t xml:space="preserve">hired you to create </w:t>
      </w:r>
      <w:r w:rsidR="00A758CC">
        <w:t xml:space="preserve">a </w:t>
      </w:r>
      <w:r w:rsidR="00A755A6" w:rsidRPr="00A755A6">
        <w:t xml:space="preserve">platform for storing information about </w:t>
      </w:r>
      <w:r>
        <w:t>drivers</w:t>
      </w:r>
      <w:r w:rsidR="00A755A6" w:rsidRPr="00A755A6">
        <w:t xml:space="preserve">, </w:t>
      </w:r>
      <w:r>
        <w:t>cars</w:t>
      </w:r>
      <w:r w:rsidR="00A758CC">
        <w:t>,</w:t>
      </w:r>
      <w:r w:rsidR="00A755A6" w:rsidRPr="00A755A6">
        <w:t xml:space="preserve"> and races.</w:t>
      </w:r>
    </w:p>
    <w:p w14:paraId="713A6835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Setup</w:t>
      </w:r>
    </w:p>
    <w:p w14:paraId="0E06CF68" w14:textId="4D6E5264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pload </w:t>
      </w:r>
      <w:r>
        <w:rPr>
          <w:b/>
        </w:rPr>
        <w:t xml:space="preserve">only the </w:t>
      </w:r>
      <w:r>
        <w:rPr>
          <w:b/>
          <w:bCs/>
          <w:noProof/>
        </w:rPr>
        <w:t>christmasRaces</w:t>
      </w:r>
      <w:r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.</w:t>
      </w:r>
    </w:p>
    <w:p w14:paraId="364F7A16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 modify the interfaces or their packages.</w:t>
      </w:r>
    </w:p>
    <w:p w14:paraId="220B6567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.</w:t>
      </w:r>
    </w:p>
    <w:p w14:paraId="2A3DD7DE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Use inheritance and the provided interfaces wherever possible</w:t>
      </w:r>
      <w:r>
        <w:t>:</w:t>
      </w:r>
    </w:p>
    <w:p w14:paraId="218F2303" w14:textId="2C0C9583" w:rsidR="00686991" w:rsidRDefault="00686991" w:rsidP="00160749">
      <w:pPr>
        <w:pStyle w:val="ListParagraph"/>
        <w:numPr>
          <w:ilvl w:val="1"/>
          <w:numId w:val="3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A758CC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>
        <w:rPr>
          <w:b/>
        </w:rPr>
        <w:t>.</w:t>
      </w:r>
    </w:p>
    <w:p w14:paraId="0B3EE8E2" w14:textId="77777777" w:rsidR="00686991" w:rsidRDefault="00686991" w:rsidP="00160749">
      <w:pPr>
        <w:pStyle w:val="ListParagraph"/>
        <w:numPr>
          <w:ilvl w:val="0"/>
          <w:numId w:val="2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.</w:t>
      </w:r>
    </w:p>
    <w:p w14:paraId="0778E1D3" w14:textId="77777777" w:rsidR="00686991" w:rsidRPr="00003370" w:rsidRDefault="00686991" w:rsidP="00160749">
      <w:pPr>
        <w:pStyle w:val="ListParagraph"/>
        <w:numPr>
          <w:ilvl w:val="0"/>
          <w:numId w:val="2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.</w:t>
      </w:r>
    </w:p>
    <w:p w14:paraId="152B8D79" w14:textId="77777777" w:rsidR="0012277F" w:rsidRDefault="0012277F" w:rsidP="001B7FF3">
      <w:pPr>
        <w:pStyle w:val="Heading2"/>
        <w:numPr>
          <w:ilvl w:val="0"/>
          <w:numId w:val="0"/>
        </w:numPr>
        <w:ind w:left="360" w:hanging="360"/>
        <w:jc w:val="both"/>
      </w:pPr>
      <w:r>
        <w:t>Task 1: Structure (50 points)</w:t>
      </w:r>
    </w:p>
    <w:p w14:paraId="42DF061E" w14:textId="3B943657" w:rsidR="0012277F" w:rsidRDefault="0012277F" w:rsidP="0012277F">
      <w:pPr>
        <w:jc w:val="both"/>
      </w:pPr>
      <w:r>
        <w:t xml:space="preserve">You are given </w:t>
      </w:r>
      <w:r w:rsidR="007C3B9E">
        <w:rPr>
          <w:b/>
          <w:bCs/>
        </w:rPr>
        <w:t>8</w:t>
      </w:r>
      <w:r>
        <w:t xml:space="preserve"> interfaces, and you have to implement their functionality in the </w:t>
      </w:r>
      <w:r>
        <w:rPr>
          <w:b/>
        </w:rPr>
        <w:t>correct classes</w:t>
      </w:r>
      <w:r>
        <w:t>.</w:t>
      </w:r>
    </w:p>
    <w:p w14:paraId="3FF57934" w14:textId="46E2157C" w:rsidR="007C3B9E" w:rsidRPr="007D3976" w:rsidRDefault="007D3976" w:rsidP="0012277F">
      <w:pPr>
        <w:jc w:val="both"/>
      </w:pPr>
      <w:r>
        <w:t xml:space="preserve">It is not required to implement your structure with </w:t>
      </w:r>
      <w:r w:rsidRPr="007D3976">
        <w:rPr>
          <w:rStyle w:val="CodeChar"/>
        </w:rPr>
        <w:t>Engine</w:t>
      </w:r>
      <w:r>
        <w:t xml:space="preserve">, </w:t>
      </w:r>
      <w:r w:rsidR="00B810C5">
        <w:rPr>
          <w:rStyle w:val="CodeChar"/>
        </w:rPr>
        <w:t>ConsoleReader</w:t>
      </w:r>
      <w:r>
        <w:t xml:space="preserve">, </w:t>
      </w:r>
      <w:r w:rsidR="00B810C5">
        <w:rPr>
          <w:rStyle w:val="CodeChar"/>
        </w:rPr>
        <w:t>ConsoleWriter</w:t>
      </w:r>
      <w:r w:rsidR="00A758CC" w:rsidRPr="00A758CC">
        <w:rPr>
          <w:rStyle w:val="CodeChar"/>
          <w:rFonts w:asciiTheme="minorHAnsi" w:hAnsiTheme="minorHAnsi" w:cstheme="minorHAnsi"/>
          <w:b w:val="0"/>
        </w:rPr>
        <w:t>,</w:t>
      </w:r>
      <w:r>
        <w:t xml:space="preserve"> and enc. It's good practice but it's not required.</w:t>
      </w:r>
    </w:p>
    <w:p w14:paraId="00FA785B" w14:textId="423557AC" w:rsidR="0012277F" w:rsidRPr="00436B2A" w:rsidRDefault="0012277F" w:rsidP="0012277F">
      <w:pPr>
        <w:jc w:val="both"/>
        <w:rPr>
          <w:rFonts w:cstheme="minorHAnsi"/>
        </w:rPr>
      </w:pPr>
      <w:r>
        <w:t xml:space="preserve">There are </w:t>
      </w:r>
      <w:r w:rsidR="007C3B9E">
        <w:rPr>
          <w:b/>
        </w:rPr>
        <w:t>3</w:t>
      </w:r>
      <w:r>
        <w:rPr>
          <w:b/>
          <w:lang w:val="bg-BG"/>
        </w:rPr>
        <w:t xml:space="preserve"> </w:t>
      </w:r>
      <w:r>
        <w:t xml:space="preserve">types of entities </w:t>
      </w:r>
      <w:r w:rsidR="007C3B9E">
        <w:t xml:space="preserve">and 3 repositories </w:t>
      </w:r>
      <w:r>
        <w:t>in the application:</w:t>
      </w:r>
      <w:r>
        <w:rPr>
          <w:b/>
          <w:bCs/>
        </w:rPr>
        <w:t xml:space="preserve"> </w:t>
      </w:r>
      <w:r w:rsidR="007523C0">
        <w:rPr>
          <w:rFonts w:ascii="Consolas" w:hAnsi="Consolas"/>
          <w:b/>
          <w:bCs/>
        </w:rPr>
        <w:t>Car</w:t>
      </w:r>
      <w:r>
        <w:rPr>
          <w:b/>
          <w:bCs/>
        </w:rPr>
        <w:t xml:space="preserve">, </w:t>
      </w:r>
      <w:r w:rsidR="007523C0">
        <w:rPr>
          <w:rFonts w:ascii="Consolas" w:hAnsi="Consolas"/>
          <w:b/>
          <w:bCs/>
        </w:rPr>
        <w:t>Driver</w:t>
      </w:r>
      <w:r w:rsidR="007C3B9E">
        <w:rPr>
          <w:b/>
          <w:bCs/>
        </w:rPr>
        <w:t xml:space="preserve">, </w:t>
      </w:r>
      <w:r w:rsidR="007C3B9E" w:rsidRPr="00806285">
        <w:rPr>
          <w:rFonts w:ascii="Consolas" w:hAnsi="Consolas"/>
          <w:b/>
          <w:bCs/>
        </w:rPr>
        <w:t>Race</w:t>
      </w:r>
      <w:r w:rsidR="00A758CC" w:rsidRPr="00A758CC">
        <w:rPr>
          <w:rFonts w:cstheme="minorHAnsi"/>
          <w:bCs/>
        </w:rPr>
        <w:t>,</w:t>
      </w:r>
      <w:r w:rsidR="007C3B9E">
        <w:rPr>
          <w:b/>
          <w:bCs/>
        </w:rPr>
        <w:t xml:space="preserve"> and</w:t>
      </w:r>
      <w:r w:rsidR="007523C0">
        <w:rPr>
          <w:b/>
          <w:bCs/>
        </w:rPr>
        <w:t xml:space="preserve"> a</w:t>
      </w:r>
      <w:r w:rsidR="007C3B9E">
        <w:rPr>
          <w:b/>
          <w:bCs/>
        </w:rPr>
        <w:t xml:space="preserve"> </w:t>
      </w:r>
      <w:r w:rsidR="007C3B9E" w:rsidRPr="00806285">
        <w:rPr>
          <w:rFonts w:ascii="Consolas" w:hAnsi="Consolas"/>
          <w:b/>
          <w:bCs/>
        </w:rPr>
        <w:t>Repository</w:t>
      </w:r>
      <w:r w:rsidR="007523C0" w:rsidRPr="00436B2A">
        <w:rPr>
          <w:rFonts w:cstheme="minorHAnsi"/>
          <w:b/>
          <w:bCs/>
        </w:rPr>
        <w:t xml:space="preserve"> for each of them</w:t>
      </w:r>
      <w:r w:rsidRPr="00436B2A">
        <w:rPr>
          <w:rFonts w:cstheme="minorHAnsi"/>
        </w:rPr>
        <w:t>:</w:t>
      </w:r>
    </w:p>
    <w:p w14:paraId="23E7EB2A" w14:textId="089F48DD" w:rsidR="0012277F" w:rsidRDefault="007523C0" w:rsidP="0012277F">
      <w:pPr>
        <w:pStyle w:val="Heading3"/>
        <w:jc w:val="both"/>
      </w:pPr>
      <w:r>
        <w:t>Car</w:t>
      </w:r>
    </w:p>
    <w:p w14:paraId="13357544" w14:textId="41C51116" w:rsidR="0012277F" w:rsidRDefault="002C752B" w:rsidP="0012277F">
      <w:pPr>
        <w:jc w:val="both"/>
      </w:pPr>
      <w:r>
        <w:rPr>
          <w:rStyle w:val="CodeChar"/>
        </w:rPr>
        <w:t>BaseC</w:t>
      </w:r>
      <w:r w:rsidR="007523C0">
        <w:rPr>
          <w:rStyle w:val="CodeChar"/>
        </w:rPr>
        <w:t>ar</w:t>
      </w:r>
      <w:r w:rsidR="0012277F">
        <w:t xml:space="preserve"> is a </w:t>
      </w:r>
      <w:r w:rsidR="0012277F">
        <w:rPr>
          <w:b/>
        </w:rPr>
        <w:t>base class</w:t>
      </w:r>
      <w:r w:rsidR="0012277F">
        <w:t xml:space="preserve"> for any </w:t>
      </w:r>
      <w:r w:rsidR="0012277F">
        <w:rPr>
          <w:b/>
        </w:rPr>
        <w:t xml:space="preserve">type of </w:t>
      </w:r>
      <w:r w:rsidR="007523C0">
        <w:rPr>
          <w:rFonts w:ascii="Consolas" w:hAnsi="Consolas"/>
          <w:b/>
        </w:rPr>
        <w:t>Car</w:t>
      </w:r>
      <w:r w:rsidR="00806285">
        <w:t xml:space="preserve"> </w:t>
      </w:r>
      <w:r w:rsidR="0012277F">
        <w:t xml:space="preserve">and it </w:t>
      </w:r>
      <w:r w:rsidR="0012277F">
        <w:rPr>
          <w:b/>
        </w:rPr>
        <w:t>should not be able to be instantiated</w:t>
      </w:r>
      <w:r w:rsidR="0012277F">
        <w:t>.</w:t>
      </w:r>
    </w:p>
    <w:p w14:paraId="04E069DE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043AE28C" w14:textId="6E1B9EDA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bookmarkStart w:id="1" w:name="OLE_LINK1"/>
      <w:bookmarkStart w:id="2" w:name="OLE_LINK2"/>
      <w:r>
        <w:rPr>
          <w:rFonts w:ascii="Consolas" w:hAnsi="Consolas"/>
          <w:b/>
        </w:rPr>
        <w:t>m</w:t>
      </w:r>
      <w:r w:rsidR="00642C53">
        <w:rPr>
          <w:rFonts w:ascii="Consolas" w:hAnsi="Consolas"/>
          <w:b/>
        </w:rPr>
        <w:t>odel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rPr>
          <w:rStyle w:val="CodeChar"/>
        </w:rPr>
        <w:t>S</w:t>
      </w:r>
      <w:r w:rsidR="008B5394">
        <w:rPr>
          <w:rStyle w:val="CodeChar"/>
        </w:rPr>
        <w:t>tring</w:t>
      </w:r>
    </w:p>
    <w:p w14:paraId="2B0920B3" w14:textId="6437E63C" w:rsidR="008B5394" w:rsidRPr="008B5394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Strong"/>
          <w:b w:val="0"/>
          <w:bCs w:val="0"/>
        </w:rPr>
      </w:pPr>
      <w:r>
        <w:t xml:space="preserve">If the </w:t>
      </w:r>
      <w:r w:rsidR="00642C53">
        <w:t>model</w:t>
      </w:r>
      <w:r>
        <w:t xml:space="preserve"> </w:t>
      </w:r>
      <w:r>
        <w:rPr>
          <w:b/>
        </w:rPr>
        <w:t>is null</w:t>
      </w:r>
      <w:r w:rsidR="00642C53">
        <w:rPr>
          <w:b/>
        </w:rPr>
        <w:t>,</w:t>
      </w:r>
      <w:r>
        <w:rPr>
          <w:b/>
        </w:rPr>
        <w:t xml:space="preserve"> whitespace</w:t>
      </w:r>
      <w:r w:rsidR="00A758CC">
        <w:rPr>
          <w:b/>
        </w:rPr>
        <w:t>,</w:t>
      </w:r>
      <w:r w:rsidR="00642C53">
        <w:rPr>
          <w:b/>
        </w:rPr>
        <w:t xml:space="preserve"> or less than 4 symbols</w:t>
      </w:r>
      <w:r>
        <w:rPr>
          <w:b/>
          <w:lang w:val="bg-BG"/>
        </w:rPr>
        <w:t>,</w:t>
      </w:r>
      <w:r>
        <w:t xml:space="preserve"> throw an </w:t>
      </w:r>
      <w:r w:rsid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</w:t>
      </w:r>
      <w:r w:rsidR="00642C53">
        <w:rPr>
          <w:bCs/>
        </w:rPr>
        <w:t xml:space="preserve"> </w:t>
      </w:r>
      <w:r w:rsidR="00642C53" w:rsidRPr="008B5394">
        <w:rPr>
          <w:rStyle w:val="Strong"/>
          <w:rFonts w:ascii="Consolas" w:hAnsi="Consolas"/>
        </w:rPr>
        <w:t>"Model {model} cannot be less than 4 symbols."</w:t>
      </w:r>
    </w:p>
    <w:p w14:paraId="52B4F96C" w14:textId="7AFFECA8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h</w:t>
      </w:r>
      <w:r w:rsidR="00642C53" w:rsidRPr="008B5394">
        <w:rPr>
          <w:rFonts w:ascii="Consolas" w:hAnsi="Consolas"/>
          <w:b/>
          <w:noProof/>
          <w:lang w:val="en-GB"/>
        </w:rPr>
        <w:t>orsePower</w:t>
      </w:r>
      <w:r w:rsidR="0012277F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12277F" w:rsidRPr="008B5394">
        <w:rPr>
          <w:noProof/>
          <w:lang w:val="en-GB"/>
        </w:rPr>
        <w:t xml:space="preserve"> </w:t>
      </w:r>
      <w:r w:rsidR="00642C53" w:rsidRPr="008B5394">
        <w:rPr>
          <w:rStyle w:val="CodeChar"/>
          <w:lang w:val="en-GB"/>
        </w:rPr>
        <w:t>int</w:t>
      </w:r>
    </w:p>
    <w:p w14:paraId="2439CE29" w14:textId="4CA893BD" w:rsidR="0012277F" w:rsidRPr="008B5394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bCs/>
          <w:noProof/>
          <w:lang w:val="en-GB"/>
        </w:rPr>
      </w:pPr>
      <w:r w:rsidRPr="000851CA">
        <w:rPr>
          <w:b/>
          <w:bCs/>
          <w:noProof/>
          <w:lang w:val="en-GB"/>
        </w:rPr>
        <w:t>E</w:t>
      </w:r>
      <w:r w:rsidR="0025151A" w:rsidRPr="000851CA">
        <w:rPr>
          <w:b/>
          <w:bCs/>
          <w:noProof/>
          <w:lang w:val="en-GB"/>
        </w:rPr>
        <w:t>very type</w:t>
      </w:r>
      <w:r w:rsidR="0025151A" w:rsidRPr="008B5394">
        <w:rPr>
          <w:bCs/>
          <w:noProof/>
          <w:lang w:val="en-GB"/>
        </w:rPr>
        <w:t xml:space="preserve"> of </w:t>
      </w:r>
      <w:r w:rsidR="00F372BF">
        <w:rPr>
          <w:bCs/>
          <w:noProof/>
          <w:lang w:val="en-GB"/>
        </w:rPr>
        <w:t>car</w:t>
      </w:r>
      <w:r w:rsidR="0025151A" w:rsidRPr="008B5394">
        <w:rPr>
          <w:bCs/>
          <w:noProof/>
          <w:lang w:val="en-GB"/>
        </w:rPr>
        <w:t xml:space="preserve"> has </w:t>
      </w:r>
      <w:r w:rsidR="00A758CC">
        <w:rPr>
          <w:bCs/>
          <w:noProof/>
          <w:lang w:val="en-GB"/>
        </w:rPr>
        <w:t xml:space="preserve">a </w:t>
      </w:r>
      <w:r w:rsidR="0025151A" w:rsidRPr="008B5394">
        <w:rPr>
          <w:bCs/>
          <w:noProof/>
          <w:lang w:val="en-GB"/>
        </w:rPr>
        <w:t>different range of valid horsepower. I</w:t>
      </w:r>
      <w:r w:rsidR="0012277F" w:rsidRPr="008B5394">
        <w:rPr>
          <w:bCs/>
          <w:noProof/>
          <w:lang w:val="en-GB"/>
        </w:rPr>
        <w:t xml:space="preserve">f the </w:t>
      </w:r>
      <w:r w:rsidR="00642C53" w:rsidRPr="008B5394">
        <w:rPr>
          <w:bCs/>
          <w:noProof/>
          <w:lang w:val="en-GB"/>
        </w:rPr>
        <w:t>horsepower</w:t>
      </w:r>
      <w:r w:rsidR="0012277F" w:rsidRPr="008B5394">
        <w:rPr>
          <w:bCs/>
          <w:noProof/>
          <w:lang w:val="en-GB"/>
        </w:rPr>
        <w:t xml:space="preserve"> </w:t>
      </w:r>
      <w:r w:rsidR="0025151A" w:rsidRPr="008B5394">
        <w:rPr>
          <w:bCs/>
          <w:noProof/>
          <w:lang w:val="en-GB"/>
        </w:rPr>
        <w:t>is not in the valid range</w:t>
      </w:r>
      <w:r w:rsidR="0012277F" w:rsidRPr="00DC69C3">
        <w:rPr>
          <w:bCs/>
          <w:noProof/>
          <w:lang w:val="en-GB"/>
        </w:rPr>
        <w:t>,</w:t>
      </w:r>
      <w:r w:rsidR="006941B4">
        <w:rPr>
          <w:bCs/>
          <w:noProof/>
          <w:lang w:val="en-GB"/>
        </w:rPr>
        <w:t xml:space="preserve"> </w:t>
      </w:r>
      <w:r w:rsidRPr="008B5394">
        <w:rPr>
          <w:bCs/>
          <w:noProof/>
          <w:lang w:val="en-GB"/>
        </w:rPr>
        <w:t xml:space="preserve">throw an </w:t>
      </w:r>
      <w:r w:rsidR="00F372BF">
        <w:rPr>
          <w:rFonts w:ascii="Consolas" w:hAnsi="Consolas"/>
          <w:b/>
          <w:noProof/>
          <w:lang w:val="en-GB"/>
        </w:rPr>
        <w:t>IllegalArgumentException</w:t>
      </w:r>
      <w:r w:rsidR="0012277F" w:rsidRPr="008B5394">
        <w:rPr>
          <w:bCs/>
          <w:noProof/>
          <w:lang w:val="en-GB"/>
        </w:rPr>
        <w:t xml:space="preserve"> with </w:t>
      </w:r>
      <w:r w:rsidR="00A758CC">
        <w:rPr>
          <w:bCs/>
          <w:noProof/>
          <w:lang w:val="en-GB"/>
        </w:rPr>
        <w:t xml:space="preserve">the </w:t>
      </w:r>
      <w:r w:rsidR="0012277F" w:rsidRPr="008B5394">
        <w:rPr>
          <w:bCs/>
          <w:noProof/>
          <w:lang w:val="en-GB"/>
        </w:rPr>
        <w:t>message</w:t>
      </w:r>
      <w:r w:rsidR="0025151A" w:rsidRPr="008B5394">
        <w:rPr>
          <w:bCs/>
          <w:noProof/>
          <w:lang w:val="en-GB"/>
        </w:rPr>
        <w:t xml:space="preserve"> </w:t>
      </w:r>
      <w:r w:rsidR="006941B4">
        <w:rPr>
          <w:rStyle w:val="Strong"/>
          <w:rFonts w:ascii="Consolas" w:hAnsi="Consolas"/>
          <w:noProof/>
          <w:lang w:val="en-GB"/>
        </w:rPr>
        <w:t xml:space="preserve">"Invalid horse power: </w:t>
      </w:r>
      <w:r w:rsidR="0025151A" w:rsidRPr="008B5394">
        <w:rPr>
          <w:rStyle w:val="Strong"/>
          <w:rFonts w:ascii="Consolas" w:hAnsi="Consolas"/>
          <w:noProof/>
          <w:lang w:val="en-GB"/>
        </w:rPr>
        <w:t>{horsepower}."</w:t>
      </w:r>
      <w:r w:rsidR="00DE034E" w:rsidRPr="00DE034E">
        <w:rPr>
          <w:bCs/>
        </w:rPr>
        <w:t>.</w:t>
      </w:r>
    </w:p>
    <w:p w14:paraId="1010ADCF" w14:textId="3CAE7F06" w:rsidR="008B5394" w:rsidRPr="008B5394" w:rsidRDefault="00F372B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25151A" w:rsidRPr="008B5394">
        <w:rPr>
          <w:rFonts w:ascii="Consolas" w:hAnsi="Consolas"/>
          <w:b/>
          <w:noProof/>
          <w:lang w:val="en-GB"/>
        </w:rPr>
        <w:t>ubicCentimeters</w:t>
      </w:r>
      <w:r w:rsidR="0025151A" w:rsidRPr="008B5394">
        <w:rPr>
          <w:noProof/>
          <w:lang w:val="en-GB"/>
        </w:rPr>
        <w:t xml:space="preserve"> </w:t>
      </w:r>
      <w:r w:rsidR="000D1A7D">
        <w:rPr>
          <w:noProof/>
          <w:lang w:val="en-GB"/>
        </w:rPr>
        <w:t>-</w:t>
      </w:r>
      <w:r w:rsidR="0025151A" w:rsidRPr="008B5394">
        <w:rPr>
          <w:noProof/>
          <w:lang w:val="en-GB"/>
        </w:rPr>
        <w:t xml:space="preserve"> </w:t>
      </w:r>
      <w:r w:rsidR="000851CA">
        <w:rPr>
          <w:rStyle w:val="CodeChar"/>
        </w:rPr>
        <w:t>double</w:t>
      </w:r>
      <w:r w:rsidR="008B5394" w:rsidRPr="008B5394">
        <w:rPr>
          <w:bCs/>
          <w:noProof/>
          <w:lang w:val="en-GB"/>
        </w:rPr>
        <w:t xml:space="preserve"> </w:t>
      </w:r>
    </w:p>
    <w:p w14:paraId="0E36200E" w14:textId="337EBB05" w:rsidR="0025151A" w:rsidRPr="0025151A" w:rsidRDefault="008B5394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bCs/>
        </w:rPr>
      </w:pPr>
      <w:r w:rsidRPr="000851CA">
        <w:rPr>
          <w:b/>
          <w:bCs/>
        </w:rPr>
        <w:lastRenderedPageBreak/>
        <w:t>E</w:t>
      </w:r>
      <w:r w:rsidR="0025151A" w:rsidRPr="000851CA">
        <w:rPr>
          <w:b/>
          <w:bCs/>
        </w:rPr>
        <w:t>very type</w:t>
      </w:r>
      <w:r w:rsidR="0025151A" w:rsidRPr="0025151A">
        <w:rPr>
          <w:bCs/>
        </w:rPr>
        <w:t xml:space="preserve"> of </w:t>
      </w:r>
      <w:r w:rsidR="00F372BF">
        <w:rPr>
          <w:bCs/>
        </w:rPr>
        <w:t>car</w:t>
      </w:r>
      <w:r w:rsidR="0025151A" w:rsidRPr="0025151A">
        <w:rPr>
          <w:bCs/>
        </w:rPr>
        <w:t xml:space="preserve"> has different cubic centimeters.</w:t>
      </w:r>
    </w:p>
    <w:bookmarkEnd w:id="1"/>
    <w:bookmarkEnd w:id="2"/>
    <w:p w14:paraId="4BA2BE35" w14:textId="4B505942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647D1A88" w14:textId="2FEFCF6B" w:rsidR="0025151A" w:rsidRPr="00F62067" w:rsidRDefault="008B5394" w:rsidP="0025151A">
      <w:pPr>
        <w:pStyle w:val="Heading5"/>
        <w:rPr>
          <w:rFonts w:ascii="Consolas" w:hAnsi="Consolas"/>
          <w:noProof/>
        </w:rPr>
      </w:pPr>
      <w:r>
        <w:rPr>
          <w:rFonts w:ascii="Consolas" w:hAnsi="Consolas"/>
          <w:noProof/>
        </w:rPr>
        <w:t xml:space="preserve">double </w:t>
      </w:r>
      <w:r w:rsidR="00F372BF">
        <w:rPr>
          <w:rFonts w:ascii="Consolas" w:hAnsi="Consolas"/>
          <w:noProof/>
        </w:rPr>
        <w:t>c</w:t>
      </w:r>
      <w:r w:rsidR="0025151A" w:rsidRPr="00F62067">
        <w:rPr>
          <w:rFonts w:ascii="Consolas" w:hAnsi="Consolas"/>
          <w:noProof/>
        </w:rPr>
        <w:t>alculateRacePoints(int laps)</w:t>
      </w:r>
    </w:p>
    <w:p w14:paraId="08C14AD7" w14:textId="041596BB" w:rsidR="0025151A" w:rsidRDefault="0025151A" w:rsidP="0025151A">
      <w:r>
        <w:t xml:space="preserve">The </w:t>
      </w:r>
      <w:r w:rsidR="008749CA">
        <w:rPr>
          <w:rStyle w:val="CodeChar"/>
        </w:rPr>
        <w:t>c</w:t>
      </w:r>
      <w:r w:rsidRPr="0025151A">
        <w:rPr>
          <w:rStyle w:val="CodeChar"/>
        </w:rPr>
        <w:t>alculateRacePoints</w:t>
      </w:r>
      <w:r w:rsidRPr="0025151A">
        <w:t xml:space="preserve"> </w:t>
      </w:r>
      <w:r>
        <w:t xml:space="preserve">calculates the race points in the concret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with this formula:</w:t>
      </w:r>
    </w:p>
    <w:p w14:paraId="43B77AAF" w14:textId="4F958A71" w:rsidR="0025151A" w:rsidRPr="0025151A" w:rsidRDefault="0025151A" w:rsidP="0025151A">
      <w:pPr>
        <w:pStyle w:val="Code"/>
      </w:pPr>
      <w:bookmarkStart w:id="3" w:name="OLE_LINK3"/>
      <w:bookmarkStart w:id="4" w:name="OLE_LINK4"/>
      <w:r>
        <w:t>cubic centimeters / horsepower * laps</w:t>
      </w:r>
    </w:p>
    <w:bookmarkEnd w:id="3"/>
    <w:bookmarkEnd w:id="4"/>
    <w:p w14:paraId="43160C2A" w14:textId="77777777" w:rsidR="0012277F" w:rsidRDefault="0012277F" w:rsidP="0012277F">
      <w:pPr>
        <w:pStyle w:val="Heading4"/>
        <w:jc w:val="both"/>
      </w:pPr>
      <w:r>
        <w:t>Constructor</w:t>
      </w:r>
    </w:p>
    <w:p w14:paraId="3FDD8E22" w14:textId="0AD4DD5C" w:rsidR="0012277F" w:rsidRDefault="0012277F" w:rsidP="0012277F">
      <w:pPr>
        <w:jc w:val="both"/>
      </w:pPr>
      <w:r>
        <w:t xml:space="preserve">A </w:t>
      </w:r>
      <w:proofErr w:type="spellStart"/>
      <w:r w:rsidR="00227883" w:rsidRPr="00227883">
        <w:rPr>
          <w:rFonts w:ascii="Consolas" w:hAnsi="Consolas"/>
          <w:b/>
          <w:bCs/>
        </w:rPr>
        <w:t>Base</w:t>
      </w:r>
      <w:r w:rsidR="007523C0">
        <w:rPr>
          <w:rFonts w:ascii="Consolas" w:hAnsi="Consolas"/>
          <w:b/>
          <w:bCs/>
        </w:rPr>
        <w:t>Car</w:t>
      </w:r>
      <w:proofErr w:type="spellEnd"/>
      <w:r>
        <w:rPr>
          <w:b/>
          <w:bCs/>
        </w:rPr>
        <w:t xml:space="preserve"> </w:t>
      </w:r>
      <w:r>
        <w:t>should take the following values upon initialization:</w:t>
      </w:r>
    </w:p>
    <w:p w14:paraId="31A29741" w14:textId="3BC97D53" w:rsidR="0012277F" w:rsidRDefault="00B23808" w:rsidP="00255B7B">
      <w:pPr>
        <w:pStyle w:val="Code"/>
      </w:pPr>
      <w:bookmarkStart w:id="5" w:name="OLE_LINK5"/>
      <w:bookmarkStart w:id="6" w:name="OLE_LINK6"/>
      <w:r>
        <w:t>(</w:t>
      </w:r>
      <w:r w:rsidR="008314EA">
        <w:t>S</w:t>
      </w:r>
      <w:r w:rsidR="00255B7B" w:rsidRPr="00255B7B">
        <w:t>tring model, int horsePower, double cubicCentimeters</w:t>
      </w:r>
      <w:r>
        <w:t>)</w:t>
      </w:r>
    </w:p>
    <w:bookmarkEnd w:id="5"/>
    <w:bookmarkEnd w:id="6"/>
    <w:p w14:paraId="4591577A" w14:textId="77777777" w:rsidR="0012277F" w:rsidRDefault="0012277F" w:rsidP="0012277F">
      <w:pPr>
        <w:pStyle w:val="Heading4"/>
        <w:jc w:val="both"/>
      </w:pPr>
      <w:r>
        <w:t>Child Classes</w:t>
      </w:r>
    </w:p>
    <w:p w14:paraId="73D5CC5E" w14:textId="0C1344AD" w:rsidR="0012277F" w:rsidRDefault="0012277F" w:rsidP="0012277F">
      <w:pPr>
        <w:jc w:val="both"/>
      </w:pPr>
      <w:r>
        <w:t xml:space="preserve">There are several concrete types of </w:t>
      </w:r>
      <w:r w:rsidR="007523C0">
        <w:rPr>
          <w:rFonts w:ascii="Consolas" w:hAnsi="Consolas"/>
          <w:b/>
        </w:rPr>
        <w:t>Cars</w:t>
      </w:r>
      <w:r>
        <w:t>:</w:t>
      </w:r>
    </w:p>
    <w:p w14:paraId="6C0E2550" w14:textId="18B4C973" w:rsidR="0012277F" w:rsidRDefault="007523C0" w:rsidP="0012277F">
      <w:pPr>
        <w:pStyle w:val="Heading5"/>
        <w:jc w:val="both"/>
      </w:pPr>
      <w:proofErr w:type="spellStart"/>
      <w:r>
        <w:t>MuscleCar</w:t>
      </w:r>
      <w:proofErr w:type="spellEnd"/>
    </w:p>
    <w:p w14:paraId="1FA26FDA" w14:textId="44A8A321" w:rsidR="00255B7B" w:rsidRDefault="00255B7B" w:rsidP="00255B7B">
      <w:bookmarkStart w:id="7" w:name="OLE_LINK7"/>
      <w:bookmarkStart w:id="8" w:name="OLE_LINK8"/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7523C0">
        <w:rPr>
          <w:rStyle w:val="CodeChar"/>
        </w:rPr>
        <w:t>5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0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600</w:t>
      </w:r>
      <w:r>
        <w:t>.</w:t>
      </w:r>
    </w:p>
    <w:p w14:paraId="34D41E5B" w14:textId="44869A34" w:rsidR="00255B7B" w:rsidRDefault="00255B7B" w:rsidP="00255B7B"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 w:rsidR="00E75F29">
        <w:t xml:space="preserve">message </w:t>
      </w:r>
      <w:r w:rsidR="00E75F29" w:rsidRPr="00E75F29">
        <w:rPr>
          <w:rStyle w:val="Strong"/>
        </w:rPr>
        <w:t>"</w:t>
      </w:r>
      <w:r w:rsidR="00E75F29" w:rsidRPr="008B5394">
        <w:rPr>
          <w:rStyle w:val="Strong"/>
          <w:rFonts w:ascii="Consolas" w:hAnsi="Consolas"/>
        </w:rPr>
        <w:t>Invalid horse power: {horsepower}.</w:t>
      </w:r>
      <w:proofErr w:type="gramStart"/>
      <w:r w:rsidR="00E75F29" w:rsidRPr="00E75F29">
        <w:rPr>
          <w:rStyle w:val="Strong"/>
        </w:rPr>
        <w:t>"</w:t>
      </w:r>
      <w:r w:rsidR="00DC69C3">
        <w:t>.</w:t>
      </w:r>
      <w:proofErr w:type="gramEnd"/>
    </w:p>
    <w:p w14:paraId="0BD8181A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7AD688F1" w14:textId="3D97ACA7" w:rsidR="00B23808" w:rsidRPr="00B23808" w:rsidRDefault="00B23808" w:rsidP="00255B7B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bookmarkEnd w:id="7"/>
    <w:bookmarkEnd w:id="8"/>
    <w:p w14:paraId="72634DE9" w14:textId="052DE4F4" w:rsidR="0012277F" w:rsidRDefault="00680B29" w:rsidP="0012277F">
      <w:pPr>
        <w:pStyle w:val="Heading5"/>
        <w:jc w:val="both"/>
      </w:pPr>
      <w:proofErr w:type="spellStart"/>
      <w:r>
        <w:t>SportsCar</w:t>
      </w:r>
      <w:proofErr w:type="spellEnd"/>
    </w:p>
    <w:p w14:paraId="0BAF1E3B" w14:textId="43870A05" w:rsidR="00E75F29" w:rsidRDefault="00E75F29" w:rsidP="00E75F29">
      <w:r>
        <w:t xml:space="preserve">The </w:t>
      </w:r>
      <w:r w:rsidRPr="00255B7B">
        <w:rPr>
          <w:rStyle w:val="Strong"/>
        </w:rPr>
        <w:t>cubic centimeters</w:t>
      </w:r>
      <w:r>
        <w:t xml:space="preserve"> for this type of </w:t>
      </w:r>
      <w:r w:rsidR="00680B29">
        <w:t>car</w:t>
      </w:r>
      <w:r>
        <w:t xml:space="preserve"> are </w:t>
      </w:r>
      <w:r w:rsidR="00680B29">
        <w:rPr>
          <w:rStyle w:val="CodeChar"/>
        </w:rPr>
        <w:t>3000</w:t>
      </w:r>
      <w:r>
        <w:t xml:space="preserve">. </w:t>
      </w:r>
      <w:r w:rsidR="00A758CC">
        <w:t>The m</w:t>
      </w:r>
      <w:r>
        <w:t xml:space="preserve">in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250</w:t>
      </w:r>
      <w:r>
        <w:t xml:space="preserve"> and </w:t>
      </w:r>
      <w:r w:rsidR="00A758CC">
        <w:t xml:space="preserve">the </w:t>
      </w:r>
      <w:r>
        <w:t xml:space="preserve">maximum </w:t>
      </w:r>
      <w:r w:rsidRPr="00255B7B">
        <w:rPr>
          <w:rStyle w:val="Strong"/>
        </w:rPr>
        <w:t>horsepower</w:t>
      </w:r>
      <w:r>
        <w:t xml:space="preserve"> is </w:t>
      </w:r>
      <w:r w:rsidR="00680B29">
        <w:rPr>
          <w:rStyle w:val="CodeChar"/>
        </w:rPr>
        <w:t>450</w:t>
      </w:r>
      <w:r>
        <w:t>.</w:t>
      </w:r>
    </w:p>
    <w:p w14:paraId="58277C13" w14:textId="73DBC81F" w:rsidR="00E75F29" w:rsidRDefault="00E75F29" w:rsidP="00E75F29">
      <w:pPr>
        <w:rPr>
          <w:rFonts w:cstheme="minorHAnsi"/>
          <w:noProof/>
        </w:rPr>
      </w:pPr>
      <w:r>
        <w:t xml:space="preserve">If you receive horsepower which is not in the given range throw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Invalid horse power: {horsepower}</w:t>
      </w:r>
      <w:r w:rsidRPr="00947F4E">
        <w:rPr>
          <w:rStyle w:val="Strong"/>
          <w:rFonts w:ascii="Consolas" w:hAnsi="Consolas"/>
          <w:noProof/>
        </w:rPr>
        <w:t>."</w:t>
      </w:r>
      <w:r w:rsidRPr="00DC69C3">
        <w:rPr>
          <w:rFonts w:cstheme="minorHAnsi"/>
          <w:noProof/>
        </w:rPr>
        <w:t>.</w:t>
      </w:r>
    </w:p>
    <w:p w14:paraId="5BC3927C" w14:textId="77777777" w:rsidR="00B23808" w:rsidRDefault="00B23808" w:rsidP="00B23808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519951BC" w14:textId="4FF2AFD9" w:rsidR="00B23808" w:rsidRPr="00B23808" w:rsidRDefault="00B23808" w:rsidP="00E75F29">
      <w:pPr>
        <w:rPr>
          <w:rFonts w:ascii="Consolas" w:hAnsi="Consolas"/>
          <w:b/>
          <w:bCs/>
        </w:rPr>
      </w:pPr>
      <w:r w:rsidRPr="00B23808">
        <w:rPr>
          <w:rFonts w:ascii="Consolas" w:hAnsi="Consolas"/>
          <w:b/>
          <w:bCs/>
        </w:rPr>
        <w:t xml:space="preserve">(String model, </w:t>
      </w:r>
      <w:proofErr w:type="spellStart"/>
      <w:r w:rsidRPr="00B23808">
        <w:rPr>
          <w:rFonts w:ascii="Consolas" w:hAnsi="Consolas"/>
          <w:b/>
          <w:bCs/>
        </w:rPr>
        <w:t>int</w:t>
      </w:r>
      <w:proofErr w:type="spellEnd"/>
      <w:r w:rsidRPr="00B23808">
        <w:rPr>
          <w:rFonts w:ascii="Consolas" w:hAnsi="Consolas"/>
          <w:b/>
          <w:bCs/>
        </w:rPr>
        <w:t xml:space="preserve"> </w:t>
      </w:r>
      <w:proofErr w:type="spellStart"/>
      <w:r w:rsidRPr="00B23808">
        <w:rPr>
          <w:rFonts w:ascii="Consolas" w:hAnsi="Consolas"/>
          <w:b/>
          <w:bCs/>
        </w:rPr>
        <w:t>horsePower</w:t>
      </w:r>
      <w:proofErr w:type="spellEnd"/>
      <w:r w:rsidRPr="00B23808">
        <w:rPr>
          <w:rFonts w:ascii="Consolas" w:hAnsi="Consolas"/>
          <w:b/>
          <w:bCs/>
        </w:rPr>
        <w:t>)</w:t>
      </w:r>
    </w:p>
    <w:p w14:paraId="75186698" w14:textId="269C5BD4" w:rsidR="0012277F" w:rsidRDefault="00680B29" w:rsidP="0012277F">
      <w:pPr>
        <w:pStyle w:val="Heading3"/>
        <w:jc w:val="both"/>
      </w:pPr>
      <w:proofErr w:type="spellStart"/>
      <w:r>
        <w:t>Driver</w:t>
      </w:r>
      <w:r w:rsidR="00DC69C3">
        <w:t>Impl</w:t>
      </w:r>
      <w:proofErr w:type="spellEnd"/>
    </w:p>
    <w:p w14:paraId="6AB8A4AB" w14:textId="0765CF84" w:rsidR="00CE5CB0" w:rsidRPr="00CE5CB0" w:rsidRDefault="00CE5CB0" w:rsidP="00CE5CB0">
      <w:pPr>
        <w:rPr>
          <w:rFonts w:cstheme="minorHAnsi"/>
        </w:rPr>
      </w:pPr>
      <w:proofErr w:type="spellStart"/>
      <w:r w:rsidRPr="00CE5CB0">
        <w:rPr>
          <w:rFonts w:ascii="Consolas" w:hAnsi="Consolas"/>
          <w:b/>
          <w:bCs/>
        </w:rPr>
        <w:t>DriverImpl</w:t>
      </w:r>
      <w:proofErr w:type="spellEnd"/>
      <w:r>
        <w:rPr>
          <w:rFonts w:cstheme="minorHAnsi"/>
        </w:rPr>
        <w:t xml:space="preserve"> class</w:t>
      </w:r>
      <w:r w:rsidR="00DC69C3">
        <w:rPr>
          <w:rFonts w:cstheme="minorHAnsi"/>
        </w:rPr>
        <w:t xml:space="preserve"> </w:t>
      </w:r>
      <w:r w:rsidR="00DC69C3" w:rsidRPr="00DC69C3">
        <w:rPr>
          <w:rFonts w:cstheme="minorHAnsi"/>
        </w:rPr>
        <w:t>is an implementation of the interface</w:t>
      </w:r>
      <w:r w:rsidR="00DC69C3">
        <w:rPr>
          <w:rFonts w:cstheme="minorHAnsi"/>
        </w:rPr>
        <w:t xml:space="preserve"> </w:t>
      </w:r>
      <w:r w:rsidR="00DC69C3" w:rsidRPr="00DC69C3">
        <w:rPr>
          <w:rFonts w:ascii="Consolas" w:hAnsi="Consolas" w:cstheme="minorHAnsi"/>
          <w:b/>
        </w:rPr>
        <w:t>Driver</w:t>
      </w:r>
      <w:r w:rsidR="00DC69C3" w:rsidRPr="00DC69C3">
        <w:rPr>
          <w:rFonts w:cstheme="minorHAnsi"/>
        </w:rPr>
        <w:t>.</w:t>
      </w:r>
    </w:p>
    <w:p w14:paraId="556CB2C6" w14:textId="77777777" w:rsidR="0012277F" w:rsidRDefault="0012277F" w:rsidP="0012277F">
      <w:pPr>
        <w:pStyle w:val="Heading4"/>
        <w:jc w:val="both"/>
        <w:rPr>
          <w:lang w:val="bg-BG"/>
        </w:rPr>
      </w:pPr>
      <w:r>
        <w:t>Data</w:t>
      </w:r>
    </w:p>
    <w:p w14:paraId="576C24BB" w14:textId="2E3F4019" w:rsidR="00947F4E" w:rsidRDefault="00227883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12277F">
        <w:rPr>
          <w:rFonts w:ascii="Consolas" w:hAnsi="Consolas"/>
          <w:b/>
          <w:noProof/>
        </w:rPr>
        <w:t>ame</w:t>
      </w:r>
      <w:r w:rsidR="0012277F">
        <w:t xml:space="preserve"> </w:t>
      </w:r>
      <w:r w:rsidR="000D1A7D">
        <w:t>-</w:t>
      </w:r>
      <w:r w:rsidR="0012277F">
        <w:t xml:space="preserve"> </w:t>
      </w:r>
      <w:r w:rsidR="00CE5CB0">
        <w:rPr>
          <w:rStyle w:val="CodeChar"/>
        </w:rPr>
        <w:t>S</w:t>
      </w:r>
      <w:r w:rsidR="0012277F" w:rsidRPr="00BC50E4">
        <w:rPr>
          <w:rStyle w:val="CodeChar"/>
        </w:rPr>
        <w:t>tring</w:t>
      </w:r>
    </w:p>
    <w:p w14:paraId="49C8F613" w14:textId="76A3510E" w:rsidR="00947F4E" w:rsidRDefault="0012277F" w:rsidP="00160749">
      <w:pPr>
        <w:pStyle w:val="ListParagraph"/>
        <w:numPr>
          <w:ilvl w:val="1"/>
          <w:numId w:val="4"/>
        </w:numPr>
        <w:spacing w:before="0" w:after="0"/>
        <w:jc w:val="both"/>
      </w:pPr>
      <w:bookmarkStart w:id="9" w:name="OLE_LINK9"/>
      <w:bookmarkStart w:id="10" w:name="OLE_LINK10"/>
      <w:r>
        <w:t xml:space="preserve">If the name </w:t>
      </w:r>
      <w:r>
        <w:rPr>
          <w:b/>
        </w:rPr>
        <w:t>is null</w:t>
      </w:r>
      <w:r w:rsidR="00E75F29">
        <w:rPr>
          <w:b/>
        </w:rPr>
        <w:t>,</w:t>
      </w:r>
      <w:r>
        <w:rPr>
          <w:b/>
        </w:rPr>
        <w:t xml:space="preserve"> empty</w:t>
      </w:r>
      <w:r w:rsidR="00A758CC">
        <w:rPr>
          <w:b/>
        </w:rPr>
        <w:t>,</w:t>
      </w:r>
      <w:r>
        <w:t xml:space="preserve"> </w:t>
      </w:r>
      <w:r w:rsidR="00E75F29">
        <w:t xml:space="preserve">or less than </w:t>
      </w:r>
      <w:r w:rsidR="00E75F29" w:rsidRPr="00E75F29">
        <w:rPr>
          <w:rStyle w:val="Strong"/>
        </w:rPr>
        <w:t>5 symbols</w:t>
      </w:r>
      <w:r w:rsidR="00E75F29">
        <w:t xml:space="preserve"> </w:t>
      </w:r>
      <w:r>
        <w:t xml:space="preserve">throw an </w:t>
      </w:r>
      <w:r w:rsidR="00F372BF">
        <w:rPr>
          <w:rStyle w:val="CodeChar"/>
        </w:rPr>
        <w:t>IllegalArgumentException</w:t>
      </w:r>
      <w:r w:rsidR="00E75F29">
        <w:rPr>
          <w:rStyle w:val="CodeChar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="00E75F29" w:rsidRPr="00E75F29">
        <w:t xml:space="preserve"> </w:t>
      </w:r>
      <w:r w:rsidR="00E75F29" w:rsidRPr="00947F4E">
        <w:rPr>
          <w:rStyle w:val="Strong"/>
          <w:rFonts w:ascii="Consolas" w:hAnsi="Consolas"/>
        </w:rPr>
        <w:t xml:space="preserve">"Name {name} cannot be less than </w:t>
      </w:r>
      <w:r w:rsidR="00E75F29" w:rsidRPr="000851CA">
        <w:rPr>
          <w:rStyle w:val="Strong"/>
          <w:rFonts w:ascii="Consolas" w:hAnsi="Consolas"/>
        </w:rPr>
        <w:t>5</w:t>
      </w:r>
      <w:r w:rsidR="00E75F29" w:rsidRPr="00947F4E">
        <w:rPr>
          <w:rStyle w:val="Strong"/>
          <w:rFonts w:ascii="Consolas" w:hAnsi="Consolas"/>
        </w:rPr>
        <w:t xml:space="preserve"> symbols."</w:t>
      </w:r>
      <w:r w:rsidR="00DE034E" w:rsidRPr="00DE034E">
        <w:rPr>
          <w:bCs/>
        </w:rPr>
        <w:t>.</w:t>
      </w:r>
    </w:p>
    <w:bookmarkEnd w:id="9"/>
    <w:bookmarkEnd w:id="10"/>
    <w:p w14:paraId="6B866E6E" w14:textId="412AC469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c</w:t>
      </w:r>
      <w:r w:rsidR="00680B29">
        <w:rPr>
          <w:rFonts w:ascii="Consolas" w:hAnsi="Consolas"/>
          <w:b/>
          <w:noProof/>
        </w:rPr>
        <w:t>ar</w:t>
      </w:r>
      <w:r w:rsidR="0012277F">
        <w:t xml:space="preserve"> </w:t>
      </w:r>
      <w:r w:rsidR="000D1A7D">
        <w:t>-</w:t>
      </w:r>
      <w:r w:rsidR="0012277F">
        <w:t xml:space="preserve"> </w:t>
      </w:r>
      <w:r w:rsidR="00680B29">
        <w:rPr>
          <w:rStyle w:val="CodeChar"/>
        </w:rPr>
        <w:t>Car</w:t>
      </w:r>
    </w:p>
    <w:p w14:paraId="1F476E0B" w14:textId="249A567C" w:rsidR="0012277F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Fonts w:ascii="Consolas" w:hAnsi="Consolas"/>
          <w:b/>
          <w:noProof/>
        </w:rPr>
        <w:t>n</w:t>
      </w:r>
      <w:r w:rsidR="00BC50E4" w:rsidRPr="00BC50E4">
        <w:rPr>
          <w:rFonts w:ascii="Consolas" w:hAnsi="Consolas"/>
          <w:b/>
          <w:noProof/>
        </w:rPr>
        <w:t>umberOfWins</w:t>
      </w:r>
      <w:r w:rsidR="00BC50E4">
        <w:t xml:space="preserve"> </w:t>
      </w:r>
      <w:r w:rsidR="000D1A7D">
        <w:t>-</w:t>
      </w:r>
      <w:r w:rsidR="0012277F">
        <w:rPr>
          <w:noProof/>
        </w:rPr>
        <w:t xml:space="preserve"> </w:t>
      </w:r>
      <w:r w:rsidR="00BC50E4" w:rsidRPr="00BC50E4">
        <w:rPr>
          <w:rStyle w:val="CodeChar"/>
        </w:rPr>
        <w:t>int</w:t>
      </w:r>
    </w:p>
    <w:p w14:paraId="1076C11E" w14:textId="1DBF9F05" w:rsidR="00947F4E" w:rsidRPr="00947F4E" w:rsidRDefault="00CE5CB0" w:rsidP="00160749">
      <w:pPr>
        <w:pStyle w:val="ListParagraph"/>
        <w:numPr>
          <w:ilvl w:val="0"/>
          <w:numId w:val="4"/>
        </w:numPr>
        <w:spacing w:before="0" w:after="0"/>
        <w:jc w:val="both"/>
      </w:pPr>
      <w:r>
        <w:rPr>
          <w:rStyle w:val="CodeChar"/>
        </w:rPr>
        <w:t>c</w:t>
      </w:r>
      <w:r w:rsidR="00BC50E4" w:rsidRPr="00BC50E4">
        <w:rPr>
          <w:rStyle w:val="CodeChar"/>
        </w:rPr>
        <w:t>anParticipate</w:t>
      </w:r>
      <w:r w:rsidR="0012277F" w:rsidRPr="00BC50E4">
        <w:rPr>
          <w:b/>
        </w:rPr>
        <w:t xml:space="preserve"> </w:t>
      </w:r>
      <w:r w:rsidR="000D1A7D">
        <w:rPr>
          <w:b/>
        </w:rPr>
        <w:t>-</w:t>
      </w:r>
      <w:r w:rsidR="0012277F" w:rsidRPr="00BC50E4">
        <w:rPr>
          <w:b/>
        </w:rPr>
        <w:t xml:space="preserve"> </w:t>
      </w:r>
      <w:r w:rsidR="00947F4E">
        <w:rPr>
          <w:rStyle w:val="CodeChar"/>
        </w:rPr>
        <w:t>bool</w:t>
      </w:r>
      <w:r>
        <w:rPr>
          <w:rStyle w:val="CodeChar"/>
        </w:rPr>
        <w:t>ean</w:t>
      </w:r>
      <w:r w:rsidR="00913D89">
        <w:t xml:space="preserve"> </w:t>
      </w:r>
    </w:p>
    <w:p w14:paraId="5F03AFF6" w14:textId="41DA6D80" w:rsidR="00947F4E" w:rsidRPr="00947F4E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  <w:rPr>
          <w:rStyle w:val="CodeChar"/>
          <w:rFonts w:asciiTheme="minorHAnsi" w:hAnsiTheme="minorHAnsi"/>
          <w:b w:val="0"/>
          <w:noProof w:val="0"/>
        </w:rPr>
      </w:pPr>
      <w:r>
        <w:rPr>
          <w:bCs/>
          <w:noProof/>
        </w:rPr>
        <w:t>The d</w:t>
      </w:r>
      <w:r w:rsidR="00BC50E4">
        <w:rPr>
          <w:bCs/>
          <w:noProof/>
        </w:rPr>
        <w:t xml:space="preserve">efault behavior is </w:t>
      </w:r>
      <w:r w:rsidR="00BC50E4" w:rsidRPr="00BC50E4">
        <w:rPr>
          <w:rStyle w:val="CodeChar"/>
        </w:rPr>
        <w:t>false</w:t>
      </w:r>
      <w:r w:rsidR="00DE034E" w:rsidRPr="00DE034E">
        <w:rPr>
          <w:bCs/>
        </w:rPr>
        <w:t>.</w:t>
      </w:r>
    </w:p>
    <w:p w14:paraId="12556E0C" w14:textId="2E5D0AD2" w:rsidR="0012277F" w:rsidRDefault="00A758CC" w:rsidP="00160749">
      <w:pPr>
        <w:pStyle w:val="ListParagraph"/>
        <w:numPr>
          <w:ilvl w:val="1"/>
          <w:numId w:val="4"/>
        </w:numPr>
        <w:spacing w:before="0" w:after="0"/>
        <w:jc w:val="both"/>
      </w:pPr>
      <w:r>
        <w:rPr>
          <w:rFonts w:ascii="Consolas" w:hAnsi="Consolas"/>
          <w:b/>
        </w:rPr>
        <w:t>The D</w:t>
      </w:r>
      <w:r w:rsidR="00680B29">
        <w:rPr>
          <w:rFonts w:ascii="Consolas" w:hAnsi="Consolas"/>
          <w:b/>
        </w:rPr>
        <w:t>rive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can participate in </w:t>
      </w:r>
      <w:r>
        <w:rPr>
          <w:bCs/>
          <w:noProof/>
        </w:rPr>
        <w:t xml:space="preserve">a </w:t>
      </w:r>
      <w:r w:rsidR="00F62067">
        <w:rPr>
          <w:bCs/>
          <w:noProof/>
        </w:rPr>
        <w:t xml:space="preserve">race, </w:t>
      </w:r>
      <w:r w:rsidR="00F62067" w:rsidRPr="00F62067">
        <w:rPr>
          <w:rStyle w:val="Strong"/>
        </w:rPr>
        <w:t>ONLY</w:t>
      </w:r>
      <w:r w:rsidR="00F62067">
        <w:rPr>
          <w:bCs/>
          <w:noProof/>
        </w:rPr>
        <w:t xml:space="preserve"> if he has</w:t>
      </w:r>
      <w:r w:rsidR="00680B29">
        <w:rPr>
          <w:bCs/>
          <w:noProof/>
        </w:rPr>
        <w:t xml:space="preserve"> a</w:t>
      </w:r>
      <w:r w:rsidR="00F62067">
        <w:rPr>
          <w:bCs/>
          <w:noProof/>
        </w:rPr>
        <w:t xml:space="preserve"> 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>(</w:t>
      </w:r>
      <w:r w:rsidR="00680B29">
        <w:rPr>
          <w:rFonts w:ascii="Consolas" w:hAnsi="Consolas"/>
          <w:b/>
        </w:rPr>
        <w:t>Car</w:t>
      </w:r>
      <w:r w:rsidR="00806285">
        <w:rPr>
          <w:bCs/>
          <w:noProof/>
        </w:rPr>
        <w:t xml:space="preserve"> </w:t>
      </w:r>
      <w:r w:rsidR="00F62067">
        <w:rPr>
          <w:bCs/>
          <w:noProof/>
        </w:rPr>
        <w:t xml:space="preserve">is not </w:t>
      </w:r>
      <w:r w:rsidR="00F62067" w:rsidRPr="00F62067">
        <w:rPr>
          <w:rStyle w:val="CodeChar"/>
        </w:rPr>
        <w:t>null</w:t>
      </w:r>
      <w:r w:rsidR="00F62067">
        <w:rPr>
          <w:bCs/>
          <w:noProof/>
        </w:rPr>
        <w:t>)</w:t>
      </w:r>
      <w:r w:rsidR="00DE034E" w:rsidRPr="00DE034E">
        <w:rPr>
          <w:bCs/>
        </w:rPr>
        <w:t>.</w:t>
      </w:r>
    </w:p>
    <w:p w14:paraId="726B71DC" w14:textId="6DAC4C01" w:rsidR="0012277F" w:rsidRDefault="0012277F" w:rsidP="0012277F">
      <w:pPr>
        <w:pStyle w:val="Heading4"/>
        <w:tabs>
          <w:tab w:val="center" w:pos="5217"/>
        </w:tabs>
        <w:jc w:val="both"/>
      </w:pPr>
      <w:r>
        <w:lastRenderedPageBreak/>
        <w:t>Behavior</w:t>
      </w:r>
    </w:p>
    <w:p w14:paraId="05ECC33E" w14:textId="3862A7DA" w:rsidR="00F62067" w:rsidRDefault="00947F4E" w:rsidP="00F62067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proofErr w:type="gramStart"/>
      <w:r w:rsidR="00227883">
        <w:rPr>
          <w:rFonts w:ascii="Consolas" w:hAnsi="Consolas"/>
          <w:noProof/>
        </w:rPr>
        <w:t>a</w:t>
      </w:r>
      <w:r w:rsidR="00680B29">
        <w:rPr>
          <w:rFonts w:ascii="Consolas" w:hAnsi="Consolas"/>
          <w:noProof/>
        </w:rPr>
        <w:t>ddCar</w:t>
      </w:r>
      <w:r w:rsidR="00F62067" w:rsidRPr="00F62067">
        <w:rPr>
          <w:rFonts w:ascii="Consolas" w:hAnsi="Consolas"/>
        </w:rPr>
        <w:t>(</w:t>
      </w:r>
      <w:proofErr w:type="gramEnd"/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 xml:space="preserve"> </w:t>
      </w:r>
      <w:r w:rsidR="00680B29">
        <w:rPr>
          <w:rFonts w:ascii="Consolas" w:hAnsi="Consolas"/>
        </w:rPr>
        <w:t>car</w:t>
      </w:r>
      <w:r w:rsidR="00F62067" w:rsidRPr="00F62067">
        <w:rPr>
          <w:rFonts w:ascii="Consolas" w:hAnsi="Consolas"/>
        </w:rPr>
        <w:t>)</w:t>
      </w:r>
    </w:p>
    <w:p w14:paraId="4CEF9ECC" w14:textId="4489992E" w:rsidR="00F62067" w:rsidRDefault="00C14861" w:rsidP="00F62067">
      <w:r>
        <w:t>This method adds</w:t>
      </w:r>
      <w:r w:rsidR="002034B9">
        <w:t xml:space="preserve"> a</w:t>
      </w:r>
      <w:r>
        <w:t xml:space="preserve"> </w:t>
      </w:r>
      <w:r w:rsidR="00680B29">
        <w:rPr>
          <w:rFonts w:ascii="Consolas" w:hAnsi="Consolas"/>
          <w:b/>
        </w:rPr>
        <w:t>Car</w:t>
      </w:r>
      <w:r w:rsidR="006965EE">
        <w:t xml:space="preserve"> </w:t>
      </w:r>
      <w:r>
        <w:t>to</w:t>
      </w:r>
      <w:r w:rsidR="002034B9">
        <w:t xml:space="preserve"> the</w:t>
      </w:r>
      <w:r>
        <w:t xml:space="preserve"> </w:t>
      </w:r>
      <w:r w:rsidR="00680B29">
        <w:rPr>
          <w:rFonts w:ascii="Consolas" w:hAnsi="Consolas"/>
          <w:b/>
        </w:rPr>
        <w:t>Driver</w:t>
      </w:r>
      <w:r>
        <w:t xml:space="preserve">. If </w:t>
      </w:r>
      <w:r w:rsidR="002034B9">
        <w:t xml:space="preserve">the </w:t>
      </w:r>
      <w:r w:rsidR="00680B29">
        <w:t>car</w:t>
      </w:r>
      <w:r>
        <w:t xml:space="preserve"> </w:t>
      </w:r>
      <w:r w:rsidR="00680B29">
        <w:t xml:space="preserve">is </w:t>
      </w:r>
      <w:r w:rsidRPr="00C14861">
        <w:rPr>
          <w:rStyle w:val="CodeChar"/>
        </w:rPr>
        <w:t>null</w:t>
      </w:r>
      <w:r>
        <w:t xml:space="preserve">, throw </w:t>
      </w:r>
      <w:r w:rsidR="00F372BF" w:rsidRPr="00F372BF">
        <w:rPr>
          <w:rFonts w:ascii="Consolas" w:hAnsi="Consolas"/>
          <w:b/>
          <w:noProof/>
        </w:rPr>
        <w:t>IllegalArgumentException</w:t>
      </w:r>
      <w:r w:rsidR="00F372BF" w:rsidRPr="00357DB1">
        <w:rPr>
          <w:rFonts w:cstheme="minorHAnsi"/>
          <w:b/>
          <w:noProof/>
        </w:rPr>
        <w:t xml:space="preserve"> </w:t>
      </w:r>
      <w:r>
        <w:t xml:space="preserve">with </w:t>
      </w:r>
      <w:r w:rsidR="00A758CC">
        <w:t xml:space="preserve">the </w:t>
      </w:r>
      <w:r>
        <w:t xml:space="preserve">message </w:t>
      </w:r>
      <w:r w:rsidRPr="00947F4E">
        <w:rPr>
          <w:rStyle w:val="Strong"/>
          <w:rFonts w:ascii="Consolas" w:hAnsi="Consolas"/>
        </w:rPr>
        <w:t>"</w:t>
      </w:r>
      <w:bookmarkStart w:id="11" w:name="OLE_LINK11"/>
      <w:bookmarkStart w:id="12" w:name="OLE_LINK12"/>
      <w:bookmarkStart w:id="13" w:name="OLE_LINK13"/>
      <w:bookmarkStart w:id="14" w:name="OLE_LINK14"/>
      <w:r w:rsidR="00680B29">
        <w:rPr>
          <w:rStyle w:val="Strong"/>
          <w:rFonts w:ascii="Consolas" w:hAnsi="Consolas"/>
        </w:rPr>
        <w:t>Car</w:t>
      </w:r>
      <w:r w:rsidRPr="00947F4E">
        <w:rPr>
          <w:rStyle w:val="Strong"/>
          <w:rFonts w:ascii="Consolas" w:hAnsi="Consolas"/>
        </w:rPr>
        <w:t xml:space="preserve"> cannot be null."</w:t>
      </w:r>
      <w:bookmarkEnd w:id="11"/>
      <w:bookmarkEnd w:id="12"/>
      <w:bookmarkEnd w:id="13"/>
      <w:bookmarkEnd w:id="14"/>
      <w:r w:rsidR="00DE034E" w:rsidRPr="00DE034E">
        <w:rPr>
          <w:bCs/>
        </w:rPr>
        <w:t>.</w:t>
      </w:r>
    </w:p>
    <w:p w14:paraId="74188A93" w14:textId="2B48F951" w:rsidR="00825CE5" w:rsidRPr="00F62067" w:rsidRDefault="00825CE5" w:rsidP="00F62067">
      <w:r>
        <w:t xml:space="preserve">If </w:t>
      </w:r>
      <w:r w:rsidR="000D1A7D">
        <w:t xml:space="preserve">the given </w:t>
      </w:r>
      <w:r w:rsidR="00680B29">
        <w:rPr>
          <w:rFonts w:ascii="Consolas" w:hAnsi="Consolas"/>
          <w:b/>
        </w:rPr>
        <w:t>Car</w:t>
      </w:r>
      <w:r w:rsidR="000D1A7D">
        <w:t xml:space="preserve"> </w:t>
      </w:r>
      <w:r>
        <w:t xml:space="preserve">is not </w:t>
      </w:r>
      <w:r w:rsidRPr="000D1A7D">
        <w:rPr>
          <w:rFonts w:ascii="Consolas" w:hAnsi="Consolas"/>
          <w:b/>
        </w:rPr>
        <w:t>null</w:t>
      </w:r>
      <w:r w:rsidR="00433B56">
        <w:t>,</w:t>
      </w:r>
      <w:r>
        <w:t xml:space="preserve"> </w:t>
      </w:r>
      <w:r w:rsidR="000D1A7D">
        <w:t xml:space="preserve">set the current </w:t>
      </w:r>
      <w:r w:rsidR="00680B29">
        <w:rPr>
          <w:rFonts w:ascii="Consolas" w:hAnsi="Consolas"/>
          <w:b/>
        </w:rPr>
        <w:t>Car</w:t>
      </w:r>
      <w:r w:rsidR="000D1A7D">
        <w:t xml:space="preserve"> as the given one</w:t>
      </w:r>
      <w:r w:rsidR="00433B56">
        <w:t xml:space="preserve"> and after that </w:t>
      </w:r>
      <w:r w:rsidR="00680B29">
        <w:rPr>
          <w:rFonts w:ascii="Consolas" w:hAnsi="Consolas"/>
          <w:b/>
        </w:rPr>
        <w:t>Driver</w:t>
      </w:r>
      <w:r w:rsidR="00806285">
        <w:t xml:space="preserve"> </w:t>
      </w:r>
      <w:r w:rsidR="00433B56">
        <w:t xml:space="preserve">can participate </w:t>
      </w:r>
      <w:r w:rsidR="00A758CC">
        <w:t>in</w:t>
      </w:r>
      <w:r w:rsidR="00433B56">
        <w:t xml:space="preserve"> </w:t>
      </w:r>
      <w:r w:rsidR="00A758CC">
        <w:t xml:space="preserve">a </w:t>
      </w:r>
      <w:r w:rsidR="00433B56">
        <w:t>race.</w:t>
      </w:r>
    </w:p>
    <w:p w14:paraId="71F74646" w14:textId="703DD921" w:rsidR="00F62067" w:rsidRPr="00947F4E" w:rsidRDefault="00947F4E" w:rsidP="00F62067">
      <w:pPr>
        <w:pStyle w:val="Heading5"/>
        <w:rPr>
          <w:rFonts w:ascii="Consolas" w:hAnsi="Consolas"/>
          <w:noProof/>
          <w:lang w:val="en-GB"/>
        </w:rPr>
      </w:pPr>
      <w:r w:rsidRPr="00947F4E">
        <w:rPr>
          <w:rFonts w:ascii="Consolas" w:hAnsi="Consolas"/>
          <w:noProof/>
          <w:lang w:val="en-GB"/>
        </w:rPr>
        <w:t xml:space="preserve">void </w:t>
      </w:r>
      <w:r w:rsidR="00227883">
        <w:rPr>
          <w:rFonts w:ascii="Consolas" w:hAnsi="Consolas"/>
          <w:noProof/>
          <w:lang w:val="en-GB"/>
        </w:rPr>
        <w:t>w</w:t>
      </w:r>
      <w:r w:rsidR="00F62067" w:rsidRPr="00947F4E">
        <w:rPr>
          <w:rFonts w:ascii="Consolas" w:hAnsi="Consolas"/>
          <w:noProof/>
          <w:lang w:val="en-GB"/>
        </w:rPr>
        <w:t>inRace()</w:t>
      </w:r>
    </w:p>
    <w:p w14:paraId="1D4D4FF4" w14:textId="1EB0ADA7" w:rsidR="00F62067" w:rsidRPr="00F62067" w:rsidRDefault="00433B56" w:rsidP="00F62067">
      <w:r>
        <w:t>When</w:t>
      </w:r>
      <w:r w:rsidR="00680B29">
        <w:t xml:space="preserve"> </w:t>
      </w:r>
      <w:proofErr w:type="gramStart"/>
      <w:r w:rsidR="00680B29">
        <w:t xml:space="preserve">the </w:t>
      </w:r>
      <w:r>
        <w:t xml:space="preserve"> </w:t>
      </w:r>
      <w:r w:rsidR="00680B29">
        <w:rPr>
          <w:rFonts w:ascii="Consolas" w:hAnsi="Consolas"/>
          <w:b/>
        </w:rPr>
        <w:t>Driver</w:t>
      </w:r>
      <w:proofErr w:type="gramEnd"/>
      <w:r>
        <w:t xml:space="preserve"> wi</w:t>
      </w:r>
      <w:r w:rsidR="002C0D27">
        <w:t>n</w:t>
      </w:r>
      <w:r w:rsidR="00680B29">
        <w:t>s a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2C0D27">
        <w:t>,</w:t>
      </w:r>
      <w:r w:rsidR="00680B29">
        <w:t xml:space="preserve"> the</w:t>
      </w:r>
      <w:r>
        <w:t xml:space="preserve"> number of wins </w:t>
      </w:r>
      <w:r w:rsidR="002C0D27">
        <w:t>should be increased.</w:t>
      </w:r>
    </w:p>
    <w:p w14:paraId="0B326FBF" w14:textId="77777777" w:rsidR="0012277F" w:rsidRDefault="0012277F" w:rsidP="0012277F">
      <w:pPr>
        <w:pStyle w:val="Heading4"/>
        <w:jc w:val="both"/>
      </w:pPr>
      <w:r>
        <w:t>Constructor</w:t>
      </w:r>
    </w:p>
    <w:p w14:paraId="28F5AA5C" w14:textId="06A26BCB" w:rsidR="0012277F" w:rsidRDefault="0012277F" w:rsidP="0012277F">
      <w:pPr>
        <w:jc w:val="both"/>
      </w:pPr>
      <w:r>
        <w:t xml:space="preserve">A </w:t>
      </w:r>
      <w:r w:rsidR="00680B29">
        <w:rPr>
          <w:rStyle w:val="CodeChar"/>
        </w:rPr>
        <w:t>Drive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5182B49" w14:textId="6520D26F" w:rsidR="0012277F" w:rsidRPr="00614C29" w:rsidRDefault="00C82B37" w:rsidP="00614C29">
      <w:pPr>
        <w:pStyle w:val="Code"/>
        <w:rPr>
          <w:rStyle w:val="CodeChar"/>
          <w:b/>
        </w:rPr>
      </w:pPr>
      <w:r>
        <w:t>(</w:t>
      </w:r>
      <w:r w:rsidR="00CE5CB0">
        <w:t>S</w:t>
      </w:r>
      <w:r w:rsidR="00840092" w:rsidRPr="00840092">
        <w:t>tring name</w:t>
      </w:r>
      <w:r>
        <w:t>)</w:t>
      </w:r>
    </w:p>
    <w:p w14:paraId="2B4168E9" w14:textId="6BDA836F" w:rsidR="0012277F" w:rsidRDefault="00DC69C3" w:rsidP="0012277F">
      <w:pPr>
        <w:pStyle w:val="Heading3"/>
        <w:jc w:val="both"/>
        <w:rPr>
          <w:noProof/>
        </w:rPr>
      </w:pPr>
      <w:r>
        <w:rPr>
          <w:noProof/>
        </w:rPr>
        <w:t>RaceImpl</w:t>
      </w:r>
    </w:p>
    <w:p w14:paraId="38F137A7" w14:textId="2915A436" w:rsidR="00DC69C3" w:rsidRPr="00DC69C3" w:rsidRDefault="00DC69C3" w:rsidP="00DC69C3">
      <w:pPr>
        <w:rPr>
          <w:rFonts w:cstheme="minorHAnsi"/>
        </w:rPr>
      </w:pPr>
      <w:proofErr w:type="spellStart"/>
      <w:r>
        <w:rPr>
          <w:rFonts w:ascii="Consolas" w:hAnsi="Consolas"/>
          <w:b/>
          <w:bCs/>
        </w:rPr>
        <w:t>Race</w:t>
      </w:r>
      <w:r w:rsidRPr="00CE5CB0">
        <w:rPr>
          <w:rFonts w:ascii="Consolas" w:hAnsi="Consolas"/>
          <w:b/>
          <w:bCs/>
        </w:rPr>
        <w:t>Impl</w:t>
      </w:r>
      <w:proofErr w:type="spellEnd"/>
      <w:r>
        <w:rPr>
          <w:rFonts w:cstheme="minorHAnsi"/>
        </w:rPr>
        <w:t xml:space="preserve"> class </w:t>
      </w:r>
      <w:r w:rsidRPr="00DC69C3">
        <w:rPr>
          <w:rFonts w:cstheme="minorHAnsi"/>
        </w:rPr>
        <w:t>is an implementation of the interface</w:t>
      </w:r>
      <w:r>
        <w:rPr>
          <w:rFonts w:cstheme="minorHAnsi"/>
        </w:rPr>
        <w:t xml:space="preserve"> </w:t>
      </w:r>
      <w:r>
        <w:rPr>
          <w:rFonts w:ascii="Consolas" w:hAnsi="Consolas" w:cstheme="minorHAnsi"/>
          <w:b/>
        </w:rPr>
        <w:t>Race</w:t>
      </w:r>
      <w:r w:rsidRPr="00DC69C3">
        <w:rPr>
          <w:rFonts w:cstheme="minorHAnsi"/>
        </w:rPr>
        <w:t>.</w:t>
      </w:r>
    </w:p>
    <w:p w14:paraId="7A865A14" w14:textId="2DBB5379" w:rsidR="00985333" w:rsidRPr="00985333" w:rsidRDefault="00985333" w:rsidP="00985333">
      <w:pPr>
        <w:pStyle w:val="Heading4"/>
      </w:pPr>
      <w:r>
        <w:t>Data</w:t>
      </w:r>
    </w:p>
    <w:p w14:paraId="7DC5D365" w14:textId="7A0CAB5A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n</w:t>
      </w:r>
      <w:r w:rsidR="00985333" w:rsidRPr="00985333">
        <w:rPr>
          <w:rStyle w:val="CodeChar"/>
        </w:rPr>
        <w:t>ame</w:t>
      </w:r>
      <w:r w:rsidRPr="00677AFA">
        <w:rPr>
          <w:rStyle w:val="CodeChar"/>
        </w:rPr>
        <w:t xml:space="preserve"> - </w:t>
      </w:r>
      <w:r w:rsidR="00CE5CB0">
        <w:rPr>
          <w:rStyle w:val="CodeChar"/>
        </w:rPr>
        <w:t>S</w:t>
      </w:r>
      <w:r w:rsidR="00985333" w:rsidRPr="00985333">
        <w:rPr>
          <w:rStyle w:val="CodeChar"/>
        </w:rPr>
        <w:t>tring</w:t>
      </w:r>
    </w:p>
    <w:p w14:paraId="483B7026" w14:textId="71509784" w:rsidR="002034B9" w:rsidRPr="002034B9" w:rsidRDefault="00985333" w:rsidP="00160749">
      <w:pPr>
        <w:pStyle w:val="ListParagraph"/>
        <w:numPr>
          <w:ilvl w:val="1"/>
          <w:numId w:val="6"/>
        </w:numPr>
        <w:jc w:val="both"/>
        <w:rPr>
          <w:rStyle w:val="Strong"/>
          <w:b w:val="0"/>
          <w:bCs w:val="0"/>
        </w:rPr>
      </w:pPr>
      <w:bookmarkStart w:id="15" w:name="OLE_LINK15"/>
      <w:bookmarkStart w:id="16" w:name="OLE_LINK16"/>
      <w:r>
        <w:t xml:space="preserve">If the name </w:t>
      </w:r>
      <w:r>
        <w:rPr>
          <w:b/>
        </w:rPr>
        <w:t>is null, empty</w:t>
      </w:r>
      <w:r w:rsidR="00A758CC">
        <w:rPr>
          <w:b/>
        </w:rPr>
        <w:t>,</w:t>
      </w:r>
      <w:r>
        <w:t xml:space="preserve"> or less than </w:t>
      </w:r>
      <w:r w:rsidRPr="00E75F29">
        <w:rPr>
          <w:rStyle w:val="Strong"/>
        </w:rPr>
        <w:t>5 symbols</w:t>
      </w:r>
      <w:r>
        <w:t xml:space="preserve"> throw an </w:t>
      </w:r>
      <w:r w:rsidR="00F372BF">
        <w:rPr>
          <w:rStyle w:val="CodeChar"/>
        </w:rPr>
        <w:t>IllegalArgumentException</w:t>
      </w:r>
      <w:r w:rsidRPr="006965EE">
        <w:rPr>
          <w:rStyle w:val="CodeChar"/>
          <w:rFonts w:asciiTheme="minorHAnsi" w:hAnsiTheme="minorHAnsi"/>
        </w:rPr>
        <w:t xml:space="preserve"> </w:t>
      </w:r>
      <w:r>
        <w:t xml:space="preserve">with </w:t>
      </w:r>
      <w:r w:rsidR="00A758CC">
        <w:t xml:space="preserve">the </w:t>
      </w:r>
      <w:r>
        <w:t>message</w:t>
      </w:r>
      <w:r w:rsidRPr="00E75F29">
        <w:t xml:space="preserve"> </w:t>
      </w:r>
      <w:r w:rsidRPr="002034B9">
        <w:rPr>
          <w:rStyle w:val="Strong"/>
          <w:rFonts w:ascii="Consolas" w:hAnsi="Consolas"/>
        </w:rPr>
        <w:t xml:space="preserve">"Name {name} cannot be less than </w:t>
      </w:r>
      <w:r w:rsidR="002B667E">
        <w:rPr>
          <w:rStyle w:val="Strong"/>
          <w:rFonts w:ascii="Consolas" w:hAnsi="Consolas"/>
        </w:rPr>
        <w:t>5</w:t>
      </w:r>
      <w:r w:rsidRPr="002034B9">
        <w:rPr>
          <w:rStyle w:val="Strong"/>
          <w:rFonts w:ascii="Consolas" w:hAnsi="Consolas"/>
        </w:rPr>
        <w:t xml:space="preserve"> symbols."</w:t>
      </w:r>
      <w:r w:rsidR="00677AFA">
        <w:rPr>
          <w:bCs/>
        </w:rPr>
        <w:t>.</w:t>
      </w:r>
    </w:p>
    <w:bookmarkEnd w:id="15"/>
    <w:bookmarkEnd w:id="16"/>
    <w:p w14:paraId="0049383C" w14:textId="6736F283" w:rsidR="002034B9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 xml:space="preserve">laps - </w:t>
      </w:r>
      <w:r w:rsidR="00985333" w:rsidRPr="00985333">
        <w:rPr>
          <w:rStyle w:val="CodeChar"/>
        </w:rPr>
        <w:t>int</w:t>
      </w:r>
      <w:r w:rsidR="00985333" w:rsidRPr="00985333">
        <w:t xml:space="preserve"> </w:t>
      </w:r>
    </w:p>
    <w:p w14:paraId="11C6EAD4" w14:textId="78E4108B" w:rsidR="00985333" w:rsidRDefault="002034B9" w:rsidP="00160749">
      <w:pPr>
        <w:pStyle w:val="ListParagraph"/>
        <w:numPr>
          <w:ilvl w:val="1"/>
          <w:numId w:val="6"/>
        </w:numPr>
        <w:jc w:val="both"/>
      </w:pPr>
      <w:r>
        <w:t>T</w:t>
      </w:r>
      <w:r w:rsidR="00985333">
        <w:t xml:space="preserve">hrows </w:t>
      </w:r>
      <w:r w:rsidR="00F372BF">
        <w:rPr>
          <w:rStyle w:val="CodeChar"/>
        </w:rPr>
        <w:t>IllegalArgumentException</w:t>
      </w:r>
      <w:r w:rsidR="00985333">
        <w:t xml:space="preserve"> with message </w:t>
      </w:r>
      <w:r w:rsidR="00985333" w:rsidRPr="002034B9">
        <w:rPr>
          <w:rStyle w:val="Strong"/>
          <w:rFonts w:ascii="Consolas" w:hAnsi="Consolas"/>
        </w:rPr>
        <w:t>"</w:t>
      </w:r>
      <w:bookmarkStart w:id="17" w:name="OLE_LINK17"/>
      <w:bookmarkStart w:id="18" w:name="OLE_LINK18"/>
      <w:bookmarkStart w:id="19" w:name="OLE_LINK19"/>
      <w:r w:rsidR="00985333" w:rsidRPr="002034B9">
        <w:rPr>
          <w:rStyle w:val="Strong"/>
          <w:rFonts w:ascii="Consolas" w:hAnsi="Consolas"/>
        </w:rPr>
        <w:t>Laps cannot be less than 1.</w:t>
      </w:r>
      <w:bookmarkEnd w:id="17"/>
      <w:bookmarkEnd w:id="18"/>
      <w:bookmarkEnd w:id="19"/>
      <w:r w:rsidR="00985333" w:rsidRPr="002034B9">
        <w:rPr>
          <w:rStyle w:val="Strong"/>
          <w:rFonts w:ascii="Consolas" w:hAnsi="Consolas"/>
        </w:rPr>
        <w:t>"</w:t>
      </w:r>
      <w:r>
        <w:t>, i</w:t>
      </w:r>
      <w:r w:rsidR="00985333">
        <w:t xml:space="preserve">f </w:t>
      </w:r>
      <w:r>
        <w:t xml:space="preserve">the </w:t>
      </w:r>
      <w:r w:rsidR="00985333">
        <w:t xml:space="preserve">laps are less than </w:t>
      </w:r>
      <w:r w:rsidR="00985333" w:rsidRPr="00985333">
        <w:rPr>
          <w:rStyle w:val="Strong"/>
        </w:rPr>
        <w:t>1</w:t>
      </w:r>
      <w:r>
        <w:t>.</w:t>
      </w:r>
    </w:p>
    <w:p w14:paraId="604474B9" w14:textId="6D8A7786" w:rsidR="00985333" w:rsidRDefault="00677AFA" w:rsidP="00160749">
      <w:pPr>
        <w:pStyle w:val="ListParagraph"/>
        <w:numPr>
          <w:ilvl w:val="0"/>
          <w:numId w:val="6"/>
        </w:numPr>
        <w:jc w:val="both"/>
      </w:pPr>
      <w:r>
        <w:rPr>
          <w:rStyle w:val="CodeChar"/>
        </w:rPr>
        <w:t>d</w:t>
      </w:r>
      <w:r w:rsidR="00680B29">
        <w:rPr>
          <w:rStyle w:val="CodeChar"/>
        </w:rPr>
        <w:t>rivers</w:t>
      </w:r>
      <w:r>
        <w:rPr>
          <w:rStyle w:val="CodeChar"/>
        </w:rPr>
        <w:t xml:space="preserve"> - </w:t>
      </w:r>
      <w:r w:rsidR="002034B9">
        <w:t xml:space="preserve">A </w:t>
      </w:r>
      <w:r w:rsidR="00393DEE" w:rsidRPr="0087623F">
        <w:rPr>
          <w:rFonts w:ascii="Consolas" w:hAnsi="Consolas" w:cstheme="minorHAnsi"/>
          <w:b/>
        </w:rPr>
        <w:t>C</w:t>
      </w:r>
      <w:r w:rsidR="00985333" w:rsidRPr="0087623F">
        <w:rPr>
          <w:rStyle w:val="CodeChar"/>
          <w:rFonts w:cstheme="minorHAnsi"/>
        </w:rPr>
        <w:t>ollection</w:t>
      </w:r>
      <w:r w:rsidR="00985333">
        <w:t xml:space="preserve"> of </w:t>
      </w:r>
      <w:r w:rsidR="00680B29">
        <w:rPr>
          <w:rFonts w:ascii="Consolas" w:hAnsi="Consolas"/>
          <w:b/>
        </w:rPr>
        <w:t>Drivers</w:t>
      </w:r>
    </w:p>
    <w:p w14:paraId="68F6B6C3" w14:textId="59CEDDD1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7020894B" w14:textId="71F21A54" w:rsidR="00985333" w:rsidRDefault="002034B9" w:rsidP="00985333">
      <w:pPr>
        <w:pStyle w:val="Heading5"/>
        <w:rPr>
          <w:rFonts w:ascii="Consolas" w:hAnsi="Consolas"/>
        </w:rPr>
      </w:pPr>
      <w:r>
        <w:rPr>
          <w:rFonts w:ascii="Consolas" w:hAnsi="Consolas"/>
          <w:noProof/>
        </w:rPr>
        <w:t xml:space="preserve">void </w:t>
      </w:r>
      <w:r w:rsidR="00EF3346">
        <w:rPr>
          <w:rFonts w:ascii="Consolas" w:hAnsi="Consolas"/>
          <w:noProof/>
        </w:rPr>
        <w:t>a</w:t>
      </w:r>
      <w:r w:rsidR="00B74A9C">
        <w:rPr>
          <w:rFonts w:ascii="Consolas" w:hAnsi="Consolas"/>
          <w:noProof/>
        </w:rPr>
        <w:t>ddDriver</w:t>
      </w:r>
      <w:r w:rsidR="00985333" w:rsidRPr="00985333">
        <w:rPr>
          <w:rFonts w:ascii="Consolas" w:hAnsi="Consolas"/>
          <w:noProof/>
        </w:rPr>
        <w:t>(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 xml:space="preserve"> </w:t>
      </w:r>
      <w:r w:rsidR="00B74A9C">
        <w:rPr>
          <w:rFonts w:ascii="Consolas" w:hAnsi="Consolas"/>
        </w:rPr>
        <w:t>driver</w:t>
      </w:r>
      <w:r w:rsidR="00985333" w:rsidRPr="00985333">
        <w:rPr>
          <w:rFonts w:ascii="Consolas" w:hAnsi="Consolas"/>
        </w:rPr>
        <w:t>)</w:t>
      </w:r>
    </w:p>
    <w:p w14:paraId="5CF5EACF" w14:textId="595952D4" w:rsidR="00484E63" w:rsidRDefault="00985333" w:rsidP="00985333">
      <w:r>
        <w:t xml:space="preserve">This method adds </w:t>
      </w:r>
      <w:r w:rsidR="002034B9">
        <w:t xml:space="preserve">a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>
        <w:t xml:space="preserve">to the </w:t>
      </w:r>
      <w:r w:rsidR="006965EE">
        <w:rPr>
          <w:rFonts w:ascii="Consolas" w:hAnsi="Consolas"/>
          <w:b/>
        </w:rPr>
        <w:t>Race</w:t>
      </w:r>
      <w:r w:rsidR="006965EE">
        <w:t xml:space="preserve"> </w:t>
      </w:r>
      <w:r>
        <w:t xml:space="preserve">if </w:t>
      </w:r>
      <w:r w:rsidR="00836688">
        <w:t xml:space="preserve">the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 xml:space="preserve">is valid. If </w:t>
      </w:r>
      <w:r w:rsidR="006965EE">
        <w:t>the</w:t>
      </w:r>
      <w:r w:rsidR="00484E63">
        <w:t xml:space="preserve"> </w:t>
      </w:r>
      <w:r w:rsidR="00B74A9C">
        <w:rPr>
          <w:rFonts w:ascii="Consolas" w:hAnsi="Consolas"/>
          <w:b/>
        </w:rPr>
        <w:t>Driver</w:t>
      </w:r>
      <w:r w:rsidR="006965EE">
        <w:t xml:space="preserve"> </w:t>
      </w:r>
      <w:r w:rsidR="00836688">
        <w:t>is not valid</w:t>
      </w:r>
      <w:r w:rsidR="00E1028B">
        <w:t>,</w:t>
      </w:r>
      <w:r w:rsidR="00836688">
        <w:t xml:space="preserve"> throw </w:t>
      </w:r>
      <w:r w:rsidR="002034B9">
        <w:t xml:space="preserve">an </w:t>
      </w:r>
      <w:r w:rsidR="006965EE" w:rsidRPr="006965EE">
        <w:rPr>
          <w:rFonts w:ascii="Consolas" w:hAnsi="Consolas"/>
          <w:b/>
        </w:rPr>
        <w:t>Exception</w:t>
      </w:r>
      <w:r w:rsidR="00484E63">
        <w:t xml:space="preserve"> with the appropriate message.</w:t>
      </w:r>
    </w:p>
    <w:p w14:paraId="51115036" w14:textId="694D7E5F" w:rsidR="00985333" w:rsidRDefault="00836688" w:rsidP="00985333">
      <w:r>
        <w:t>Exceptions are:</w:t>
      </w:r>
    </w:p>
    <w:p w14:paraId="4ADD3270" w14:textId="7BDBDDBA" w:rsidR="00836688" w:rsidRPr="00836688" w:rsidRDefault="002034B9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>I</w:t>
      </w:r>
      <w:r w:rsidR="00836688">
        <w:t xml:space="preserve">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836688">
        <w:t xml:space="preserve">is </w:t>
      </w:r>
      <w:r w:rsidR="00836688" w:rsidRPr="00806285">
        <w:rPr>
          <w:rStyle w:val="Strong"/>
          <w:rFonts w:ascii="Consolas" w:hAnsi="Consolas"/>
        </w:rPr>
        <w:t>null</w:t>
      </w:r>
      <w:r w:rsidR="00836688">
        <w:t xml:space="preserve"> throw</w:t>
      </w:r>
      <w:r>
        <w:t xml:space="preserve"> an</w:t>
      </w:r>
      <w:r w:rsidR="00836688"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836688">
        <w:t xml:space="preserve"> with </w:t>
      </w:r>
      <w:r w:rsidR="00A758CC">
        <w:t xml:space="preserve">a </w:t>
      </w:r>
      <w:r w:rsidR="00836688">
        <w:t xml:space="preserve">message </w:t>
      </w:r>
      <w:r w:rsidR="00836688" w:rsidRPr="002034B9">
        <w:rPr>
          <w:rStyle w:val="Strong"/>
          <w:rFonts w:ascii="Consolas" w:hAnsi="Consolas"/>
        </w:rPr>
        <w:t>"</w:t>
      </w:r>
      <w:bookmarkStart w:id="20" w:name="OLE_LINK20"/>
      <w:bookmarkStart w:id="21" w:name="OLE_LINK21"/>
      <w:r w:rsidR="00B74A9C">
        <w:rPr>
          <w:rStyle w:val="Strong"/>
          <w:rFonts w:ascii="Consolas" w:hAnsi="Consolas"/>
        </w:rPr>
        <w:t>Driver</w:t>
      </w:r>
      <w:r w:rsidR="00836688" w:rsidRPr="002034B9">
        <w:rPr>
          <w:rStyle w:val="Strong"/>
          <w:rFonts w:ascii="Consolas" w:hAnsi="Consolas"/>
        </w:rPr>
        <w:t xml:space="preserve"> cannot be null.</w:t>
      </w:r>
      <w:bookmarkEnd w:id="20"/>
      <w:bookmarkEnd w:id="21"/>
      <w:r w:rsidR="00836688" w:rsidRPr="002034B9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33A8197B" w14:textId="18231587" w:rsidR="00836688" w:rsidRPr="00836688" w:rsidRDefault="00836688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</w:t>
      </w:r>
      <w:r w:rsidR="00484E63">
        <w:t xml:space="preserve">a </w:t>
      </w:r>
      <w:r w:rsidR="00B74A9C">
        <w:rPr>
          <w:rFonts w:ascii="Consolas" w:hAnsi="Consolas"/>
          <w:b/>
        </w:rPr>
        <w:t>Driver</w:t>
      </w:r>
      <w:r w:rsidR="00806285" w:rsidRPr="00E1028B">
        <w:rPr>
          <w:rStyle w:val="Strong"/>
        </w:rPr>
        <w:t xml:space="preserve"> </w:t>
      </w:r>
      <w:r w:rsidRPr="00E1028B">
        <w:rPr>
          <w:rStyle w:val="Strong"/>
        </w:rPr>
        <w:t>cannot</w:t>
      </w:r>
      <w:r w:rsidR="00484E63">
        <w:t xml:space="preserve"> participate in the</w:t>
      </w:r>
      <w:r>
        <w:t xml:space="preserve">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>
        <w:t>(</w:t>
      </w:r>
      <w:r w:rsidR="00484E63">
        <w:t xml:space="preserve">the </w:t>
      </w:r>
      <w:r w:rsidR="00B74A9C">
        <w:rPr>
          <w:rStyle w:val="Strong"/>
          <w:rFonts w:ascii="Consolas" w:hAnsi="Consolas"/>
        </w:rPr>
        <w:t>Driver</w:t>
      </w:r>
      <w:r w:rsidR="005A7235" w:rsidRPr="005A7235">
        <w:rPr>
          <w:rStyle w:val="Strong"/>
          <w:rFonts w:cstheme="minorHAnsi"/>
        </w:rPr>
        <w:t xml:space="preserve"> </w:t>
      </w:r>
      <w:r w:rsidR="00484E63">
        <w:t>doesn't own a</w:t>
      </w:r>
      <w:r>
        <w:t xml:space="preserve"> </w:t>
      </w:r>
      <w:r w:rsidR="00B74A9C">
        <w:rPr>
          <w:rStyle w:val="Strong"/>
          <w:rFonts w:ascii="Consolas" w:hAnsi="Consolas"/>
        </w:rPr>
        <w:t>Car</w:t>
      </w:r>
      <w:r>
        <w:t>) throw</w:t>
      </w:r>
      <w:r w:rsidR="00484E63">
        <w:t xml:space="preserve"> an</w:t>
      </w:r>
      <w:r>
        <w:t xml:space="preserve"> </w:t>
      </w:r>
      <w:r w:rsidR="00F372BF">
        <w:rPr>
          <w:rStyle w:val="CodeChar"/>
        </w:rPr>
        <w:t>IllegalArgumentException</w:t>
      </w:r>
      <w:r>
        <w:t xml:space="preserve"> with </w:t>
      </w:r>
      <w:r w:rsidR="00A758CC">
        <w:t xml:space="preserve">a </w:t>
      </w:r>
      <w:r>
        <w:t xml:space="preserve">message </w:t>
      </w:r>
      <w:r w:rsidRPr="00484E63">
        <w:rPr>
          <w:rStyle w:val="Strong"/>
          <w:rFonts w:ascii="Consolas" w:hAnsi="Consolas"/>
        </w:rPr>
        <w:t>"</w:t>
      </w:r>
      <w:bookmarkStart w:id="22" w:name="OLE_LINK22"/>
      <w:bookmarkStart w:id="23" w:name="OLE_LINK23"/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Pr="00484E63">
        <w:rPr>
          <w:rStyle w:val="Strong"/>
          <w:rFonts w:ascii="Consolas" w:hAnsi="Consolas"/>
        </w:rPr>
        <w:t xml:space="preserve"> name} could not participate in race.</w:t>
      </w:r>
      <w:bookmarkEnd w:id="22"/>
      <w:bookmarkEnd w:id="23"/>
      <w:r w:rsidRPr="00484E63">
        <w:rPr>
          <w:rStyle w:val="Strong"/>
          <w:rFonts w:ascii="Consolas" w:hAnsi="Consolas"/>
        </w:rPr>
        <w:t>"</w:t>
      </w:r>
      <w:r w:rsidR="00677AFA">
        <w:rPr>
          <w:bCs/>
        </w:rPr>
        <w:t>.</w:t>
      </w:r>
    </w:p>
    <w:p w14:paraId="6F32762D" w14:textId="72B00885" w:rsidR="00836688" w:rsidRPr="00C82B37" w:rsidRDefault="00484E63" w:rsidP="00160749">
      <w:pPr>
        <w:pStyle w:val="ListParagraph"/>
        <w:numPr>
          <w:ilvl w:val="0"/>
          <w:numId w:val="7"/>
        </w:numPr>
        <w:rPr>
          <w:rStyle w:val="Strong"/>
          <w:b w:val="0"/>
          <w:bCs w:val="0"/>
        </w:rPr>
      </w:pPr>
      <w:r>
        <w:t xml:space="preserve">If the </w:t>
      </w:r>
      <w:r w:rsidR="00B74A9C">
        <w:rPr>
          <w:rFonts w:ascii="Consolas" w:hAnsi="Consolas"/>
          <w:b/>
        </w:rPr>
        <w:t>Driver</w:t>
      </w:r>
      <w:r w:rsidR="00806285">
        <w:t xml:space="preserve"> </w:t>
      </w:r>
      <w:r w:rsidR="00E1028B">
        <w:t xml:space="preserve">already </w:t>
      </w:r>
      <w:r w:rsidR="00E1028B" w:rsidRPr="00E1028B">
        <w:rPr>
          <w:rStyle w:val="Strong"/>
        </w:rPr>
        <w:t>exists</w:t>
      </w:r>
      <w:r w:rsidR="00E1028B">
        <w:t xml:space="preserve"> in the </w:t>
      </w:r>
      <w:r w:rsidR="00806285">
        <w:rPr>
          <w:rFonts w:ascii="Consolas" w:hAnsi="Consolas"/>
          <w:b/>
        </w:rPr>
        <w:t>Race</w:t>
      </w:r>
      <w:r w:rsidR="00806285">
        <w:t xml:space="preserve"> </w:t>
      </w:r>
      <w:r w:rsidR="00E1028B">
        <w:t xml:space="preserve">throw </w:t>
      </w:r>
      <w: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</w:t>
      </w:r>
      <w:r w:rsidR="00A758CC">
        <w:t xml:space="preserve">a </w:t>
      </w:r>
      <w:r>
        <w:t>message:</w:t>
      </w:r>
      <w:r w:rsidR="00E1028B">
        <w:br/>
      </w:r>
      <w:r w:rsidR="00E1028B" w:rsidRPr="00484E63">
        <w:rPr>
          <w:rStyle w:val="Strong"/>
          <w:rFonts w:ascii="Consolas" w:hAnsi="Consolas"/>
        </w:rPr>
        <w:t>"</w:t>
      </w:r>
      <w:bookmarkStart w:id="24" w:name="OLE_LINK24"/>
      <w:bookmarkStart w:id="25" w:name="OLE_LINK25"/>
      <w:bookmarkStart w:id="26" w:name="OLE_LINK26"/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{</w:t>
      </w:r>
      <w:r w:rsidR="00B74A9C">
        <w:rPr>
          <w:rStyle w:val="Strong"/>
          <w:rFonts w:ascii="Consolas" w:hAnsi="Consolas"/>
        </w:rPr>
        <w:t>driver</w:t>
      </w:r>
      <w:r w:rsidR="00E1028B" w:rsidRPr="00484E63">
        <w:rPr>
          <w:rStyle w:val="Strong"/>
          <w:rFonts w:ascii="Consolas" w:hAnsi="Consolas"/>
        </w:rPr>
        <w:t xml:space="preserve"> name} is already added in {race name} race."</w:t>
      </w:r>
      <w:r w:rsidR="00677AFA">
        <w:rPr>
          <w:bCs/>
        </w:rPr>
        <w:t>.</w:t>
      </w:r>
    </w:p>
    <w:p w14:paraId="64B6DE0E" w14:textId="77777777" w:rsidR="00C82B37" w:rsidRDefault="00C82B37" w:rsidP="00C82B37">
      <w:pPr>
        <w:pStyle w:val="Heading4"/>
        <w:jc w:val="both"/>
      </w:pPr>
      <w:r>
        <w:t>Constructor</w:t>
      </w:r>
    </w:p>
    <w:p w14:paraId="5671B360" w14:textId="391120A5" w:rsidR="00C82B37" w:rsidRDefault="00FE5172" w:rsidP="00C82B37">
      <w:pPr>
        <w:jc w:val="both"/>
      </w:pPr>
      <w:r>
        <w:rPr>
          <w:rStyle w:val="CodeChar"/>
        </w:rPr>
        <w:t>Race</w:t>
      </w:r>
      <w:r w:rsidR="00C82B37">
        <w:rPr>
          <w:b/>
          <w:bCs/>
        </w:rPr>
        <w:t xml:space="preserve"> </w:t>
      </w:r>
      <w:r w:rsidR="00C82B37">
        <w:t>should take the following values upon initialization:</w:t>
      </w:r>
    </w:p>
    <w:p w14:paraId="48933D90" w14:textId="1814B525" w:rsidR="00C82B37" w:rsidRPr="00836688" w:rsidRDefault="00C82B37" w:rsidP="00C82B37">
      <w:pPr>
        <w:pStyle w:val="Code"/>
      </w:pPr>
      <w:r>
        <w:t>(S</w:t>
      </w:r>
      <w:r w:rsidRPr="00840092">
        <w:t>tring name</w:t>
      </w:r>
      <w:r>
        <w:t>, int laps)</w:t>
      </w:r>
    </w:p>
    <w:bookmarkEnd w:id="24"/>
    <w:bookmarkEnd w:id="25"/>
    <w:bookmarkEnd w:id="26"/>
    <w:p w14:paraId="05E24480" w14:textId="2A5B908D" w:rsidR="0012277F" w:rsidRDefault="0012277F" w:rsidP="0012277F">
      <w:pPr>
        <w:pStyle w:val="Heading3"/>
        <w:jc w:val="both"/>
        <w:rPr>
          <w:noProof/>
        </w:rPr>
      </w:pPr>
      <w:r>
        <w:rPr>
          <w:noProof/>
        </w:rPr>
        <w:t>Repository</w:t>
      </w:r>
    </w:p>
    <w:p w14:paraId="546A9BBF" w14:textId="5B6BD3A4" w:rsidR="0012277F" w:rsidRPr="00DC69C3" w:rsidRDefault="00E1028B" w:rsidP="0012277F">
      <w:pPr>
        <w:jc w:val="both"/>
        <w:rPr>
          <w:lang w:val="bg-BG"/>
        </w:rPr>
      </w:pPr>
      <w:r>
        <w:t xml:space="preserve">The </w:t>
      </w:r>
      <w:r w:rsidR="0012277F">
        <w:t xml:space="preserve">repository holds information </w:t>
      </w:r>
      <w:r w:rsidR="00484E63">
        <w:t>about</w:t>
      </w:r>
      <w:r w:rsidR="0012277F">
        <w:t xml:space="preserve"> the </w:t>
      </w:r>
      <w:r>
        <w:t>entity</w:t>
      </w:r>
      <w:r w:rsidR="0012277F">
        <w:t>.</w:t>
      </w:r>
    </w:p>
    <w:p w14:paraId="18E5BF89" w14:textId="77777777" w:rsidR="0012277F" w:rsidRDefault="0012277F" w:rsidP="0012277F">
      <w:pPr>
        <w:pStyle w:val="Heading4"/>
        <w:jc w:val="both"/>
        <w:rPr>
          <w:lang w:val="bg-BG"/>
        </w:rPr>
      </w:pPr>
      <w:r>
        <w:lastRenderedPageBreak/>
        <w:t>Data</w:t>
      </w:r>
    </w:p>
    <w:p w14:paraId="40F1B9BF" w14:textId="71C831F5" w:rsidR="0012277F" w:rsidRDefault="0087623F" w:rsidP="00160749">
      <w:pPr>
        <w:pStyle w:val="ListParagraph"/>
        <w:numPr>
          <w:ilvl w:val="0"/>
          <w:numId w:val="4"/>
        </w:numPr>
        <w:spacing w:before="0" w:after="0"/>
        <w:jc w:val="both"/>
        <w:rPr>
          <w:bCs/>
        </w:rPr>
      </w:pPr>
      <w:r>
        <w:rPr>
          <w:rStyle w:val="CodeChar"/>
        </w:rPr>
        <w:t>m</w:t>
      </w:r>
      <w:r w:rsidR="0012277F">
        <w:rPr>
          <w:rStyle w:val="CodeChar"/>
        </w:rPr>
        <w:t>odels</w:t>
      </w:r>
      <w:r w:rsidR="0012277F">
        <w:t xml:space="preserve"> </w:t>
      </w:r>
      <w:r w:rsidR="000D1A7D">
        <w:t>-</w:t>
      </w:r>
      <w:r w:rsidR="0012277F">
        <w:t xml:space="preserve"> </w:t>
      </w:r>
      <w:r>
        <w:t>a</w:t>
      </w:r>
      <w:r w:rsidR="00484E63">
        <w:t xml:space="preserve"> </w:t>
      </w:r>
      <w:r>
        <w:rPr>
          <w:rFonts w:ascii="Consolas" w:hAnsi="Consolas"/>
          <w:b/>
        </w:rPr>
        <w:t>C</w:t>
      </w:r>
      <w:r w:rsidR="0012277F" w:rsidRPr="0087623F">
        <w:rPr>
          <w:rFonts w:ascii="Consolas" w:hAnsi="Consolas"/>
          <w:b/>
        </w:rPr>
        <w:t>ollection</w:t>
      </w:r>
      <w:r w:rsidR="0012277F">
        <w:rPr>
          <w:b/>
        </w:rPr>
        <w:t xml:space="preserve"> of </w:t>
      </w:r>
      <w:r w:rsidR="00E1028B" w:rsidRPr="005A7235">
        <w:rPr>
          <w:rFonts w:ascii="Consolas" w:hAnsi="Consolas"/>
          <w:b/>
        </w:rPr>
        <w:t>T</w:t>
      </w:r>
      <w:r w:rsidR="00E1028B">
        <w:rPr>
          <w:b/>
        </w:rPr>
        <w:t xml:space="preserve"> (entity)</w:t>
      </w:r>
    </w:p>
    <w:p w14:paraId="146F9919" w14:textId="77777777" w:rsidR="0012277F" w:rsidRDefault="0012277F" w:rsidP="0012277F">
      <w:pPr>
        <w:pStyle w:val="Heading4"/>
        <w:tabs>
          <w:tab w:val="center" w:pos="5217"/>
        </w:tabs>
        <w:jc w:val="both"/>
      </w:pPr>
      <w:r>
        <w:t>Behavior</w:t>
      </w:r>
    </w:p>
    <w:p w14:paraId="18511D37" w14:textId="06000463" w:rsidR="0012277F" w:rsidRDefault="0012277F" w:rsidP="0012277F">
      <w:pPr>
        <w:jc w:val="both"/>
        <w:rPr>
          <w:noProof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</w:t>
      </w:r>
      <w:r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proofErr w:type="gramStart"/>
      <w:r w:rsidR="00EF3346">
        <w:rPr>
          <w:rFonts w:ascii="Consolas" w:eastAsiaTheme="majorEastAsia" w:hAnsi="Consolas" w:cstheme="majorBidi"/>
          <w:b/>
          <w:color w:val="B2500E"/>
          <w:sz w:val="24"/>
          <w:szCs w:val="24"/>
        </w:rPr>
        <w:t>a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d(</w:t>
      </w:r>
      <w:proofErr w:type="gramEnd"/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7ADA853E" w14:textId="5E052B7E" w:rsidR="0012277F" w:rsidRDefault="0012277F" w:rsidP="0012277F">
      <w:pPr>
        <w:jc w:val="both"/>
      </w:pPr>
      <w:r>
        <w:t>Adds a</w:t>
      </w:r>
      <w:r w:rsidR="00E1028B">
        <w:t>n</w:t>
      </w:r>
      <w:r>
        <w:t xml:space="preserve"> </w:t>
      </w:r>
      <w:r w:rsidR="00E1028B">
        <w:t>entity</w:t>
      </w:r>
      <w:r>
        <w:t xml:space="preserve"> in the collection.</w:t>
      </w:r>
    </w:p>
    <w:p w14:paraId="45ADA424" w14:textId="1E9145C2" w:rsidR="0012277F" w:rsidRDefault="002034B9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ool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move(</w:t>
      </w:r>
      <w:r w:rsid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model)</w:t>
      </w:r>
    </w:p>
    <w:p w14:paraId="317EE4D4" w14:textId="273D9510" w:rsidR="0012277F" w:rsidRDefault="0012277F" w:rsidP="0012277F">
      <w:pPr>
        <w:jc w:val="both"/>
        <w:rPr>
          <w:noProof/>
        </w:rPr>
      </w:pPr>
      <w:r>
        <w:rPr>
          <w:noProof/>
        </w:rPr>
        <w:t>Removes a</w:t>
      </w:r>
      <w:r w:rsidR="00E1028B">
        <w:rPr>
          <w:noProof/>
        </w:rPr>
        <w:t>n</w:t>
      </w:r>
      <w:r>
        <w:rPr>
          <w:noProof/>
        </w:rPr>
        <w:t xml:space="preserve"> </w:t>
      </w:r>
      <w:r w:rsidR="00E1028B">
        <w:rPr>
          <w:noProof/>
        </w:rPr>
        <w:t>entity</w:t>
      </w:r>
      <w:r>
        <w:rPr>
          <w:noProof/>
        </w:rPr>
        <w:t xml:space="preserve"> from the collection.</w:t>
      </w:r>
    </w:p>
    <w:p w14:paraId="6C1D5422" w14:textId="5416A10A" w:rsidR="0012277F" w:rsidRDefault="00E1028B" w:rsidP="0012277F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</w:t>
      </w:r>
      <w:r w:rsidR="0012277F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ByName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12277F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name)</w:t>
      </w:r>
    </w:p>
    <w:p w14:paraId="3C318241" w14:textId="26FB31D5" w:rsidR="0012277F" w:rsidRDefault="0012277F" w:rsidP="0012277F">
      <w:pPr>
        <w:jc w:val="both"/>
      </w:pPr>
      <w:r>
        <w:t>Returns a</w:t>
      </w:r>
      <w:r w:rsidR="00E1028B">
        <w:t xml:space="preserve">n entity </w:t>
      </w:r>
      <w:r>
        <w:t>with that name.</w:t>
      </w:r>
    </w:p>
    <w:p w14:paraId="7CB2F466" w14:textId="69CDD5E5" w:rsidR="00E1028B" w:rsidRDefault="002034B9" w:rsidP="00E1028B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Collection&lt;T&gt; </w:t>
      </w:r>
      <w:r w:rsidR="00EF3346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g</w:t>
      </w:r>
      <w:r w:rsidR="00E1028B" w:rsidRPr="00E1028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tAll()</w:t>
      </w:r>
    </w:p>
    <w:p w14:paraId="41713C42" w14:textId="312D8D41" w:rsidR="00E1028B" w:rsidRDefault="00E1028B" w:rsidP="00E1028B">
      <w:pPr>
        <w:rPr>
          <w:noProof/>
        </w:rPr>
      </w:pPr>
      <w:r>
        <w:rPr>
          <w:noProof/>
        </w:rPr>
        <w:t>Returns all entities (unmodifiable)</w:t>
      </w:r>
      <w:r w:rsidR="00677AFA">
        <w:rPr>
          <w:bCs/>
        </w:rPr>
        <w:t>.</w:t>
      </w:r>
    </w:p>
    <w:p w14:paraId="46C8E520" w14:textId="024C8772" w:rsidR="00BB5090" w:rsidRDefault="00BB5090" w:rsidP="00BB5090">
      <w:pPr>
        <w:pStyle w:val="Heading4"/>
        <w:rPr>
          <w:noProof/>
        </w:rPr>
      </w:pPr>
      <w:r>
        <w:rPr>
          <w:noProof/>
        </w:rPr>
        <w:t>Child Classes</w:t>
      </w:r>
    </w:p>
    <w:p w14:paraId="3892C3BC" w14:textId="25FE233F" w:rsidR="00B13117" w:rsidRPr="0087623F" w:rsidRDefault="00BB5090" w:rsidP="0087623F">
      <w:r>
        <w:t xml:space="preserve">Create </w:t>
      </w:r>
      <w:proofErr w:type="spellStart"/>
      <w:r w:rsidR="00B74A9C">
        <w:rPr>
          <w:rFonts w:ascii="Consolas" w:hAnsi="Consolas"/>
          <w:b/>
        </w:rPr>
        <w:t>CarRepository</w:t>
      </w:r>
      <w:proofErr w:type="spellEnd"/>
      <w:r w:rsidRPr="00B13117">
        <w:rPr>
          <w:b/>
          <w:bCs/>
        </w:rPr>
        <w:t>,</w:t>
      </w:r>
      <w:r>
        <w:t xml:space="preserve"> </w:t>
      </w:r>
      <w:proofErr w:type="spellStart"/>
      <w:r w:rsidR="00B74A9C">
        <w:rPr>
          <w:rFonts w:ascii="Consolas" w:hAnsi="Consolas"/>
          <w:b/>
        </w:rPr>
        <w:t>DriverRepository</w:t>
      </w:r>
      <w:proofErr w:type="spellEnd"/>
      <w:r w:rsidR="00A758CC" w:rsidRPr="00B13117">
        <w:rPr>
          <w:rFonts w:cstheme="minorHAnsi"/>
          <w:b/>
        </w:rPr>
        <w:t>,</w:t>
      </w:r>
      <w:r>
        <w:t xml:space="preserve"> and </w:t>
      </w:r>
      <w:proofErr w:type="spellStart"/>
      <w:r w:rsidRPr="008965A5">
        <w:rPr>
          <w:rFonts w:ascii="Consolas" w:hAnsi="Consolas"/>
          <w:b/>
        </w:rPr>
        <w:t>Race</w:t>
      </w:r>
      <w:r w:rsidR="008965A5">
        <w:rPr>
          <w:rFonts w:ascii="Consolas" w:hAnsi="Consolas"/>
          <w:b/>
        </w:rPr>
        <w:t>Repository</w:t>
      </w:r>
      <w:proofErr w:type="spellEnd"/>
      <w:r>
        <w:t xml:space="preserve"> repositories</w:t>
      </w:r>
      <w:r w:rsidR="0087623F">
        <w:t xml:space="preserve"> </w:t>
      </w:r>
      <w:r w:rsidR="0087623F" w:rsidRPr="0087623F">
        <w:t xml:space="preserve">then implement </w:t>
      </w:r>
      <w:r w:rsidR="0087623F" w:rsidRPr="00723AB1">
        <w:rPr>
          <w:rFonts w:ascii="Consolas" w:hAnsi="Consolas"/>
          <w:b/>
          <w:bCs/>
        </w:rPr>
        <w:t>Repository</w:t>
      </w:r>
      <w:r w:rsidR="0087623F" w:rsidRPr="0087623F">
        <w:t xml:space="preserve"> interface for each of them and override methods. </w:t>
      </w:r>
    </w:p>
    <w:p w14:paraId="231E486E" w14:textId="77777777" w:rsidR="0087623F" w:rsidRPr="0087623F" w:rsidRDefault="0087623F" w:rsidP="0087623F">
      <w:pPr>
        <w:rPr>
          <w:lang w:val="en-GB"/>
        </w:rPr>
      </w:pPr>
      <w:r w:rsidRPr="0087623F">
        <w:rPr>
          <w:b/>
          <w:bCs/>
          <w:lang w:val="en-GB"/>
        </w:rPr>
        <w:t>Example</w:t>
      </w:r>
      <w:r w:rsidRPr="0087623F">
        <w:rPr>
          <w:lang w:val="en-GB"/>
        </w:rPr>
        <w:t>:</w:t>
      </w:r>
    </w:p>
    <w:p w14:paraId="5BCD5736" w14:textId="77777777" w:rsidR="0087623F" w:rsidRPr="0087623F" w:rsidRDefault="0087623F" w:rsidP="0087623F">
      <w:pPr>
        <w:rPr>
          <w:lang w:val="en-GB"/>
        </w:rPr>
      </w:pPr>
      <w:r w:rsidRPr="0087623F">
        <w:rPr>
          <w:lang w:val="en-GB"/>
        </w:rPr>
        <w:t xml:space="preserve">public class </w:t>
      </w:r>
      <w:proofErr w:type="spellStart"/>
      <w:r w:rsidRPr="0087623F">
        <w:rPr>
          <w:lang w:val="en-GB"/>
        </w:rPr>
        <w:t>CarRepository</w:t>
      </w:r>
      <w:proofErr w:type="spellEnd"/>
      <w:r w:rsidRPr="0087623F">
        <w:rPr>
          <w:lang w:val="en-GB"/>
        </w:rPr>
        <w:t xml:space="preserve"> implements Repository&lt;Car&gt; {} </w:t>
      </w:r>
    </w:p>
    <w:p w14:paraId="4CF4E426" w14:textId="6D9286D4" w:rsidR="00BB5090" w:rsidRPr="0087623F" w:rsidRDefault="0087623F" w:rsidP="00BB5090">
      <w:pPr>
        <w:rPr>
          <w:lang w:val="en-GB"/>
        </w:rPr>
      </w:pPr>
      <w:r w:rsidRPr="0087623F">
        <w:rPr>
          <w:lang w:val="en-GB"/>
        </w:rPr>
        <w:t xml:space="preserve">etc. </w:t>
      </w:r>
    </w:p>
    <w:p w14:paraId="525ED2A6" w14:textId="77777777" w:rsidR="0012277F" w:rsidRDefault="0012277F" w:rsidP="001B7FF3">
      <w:pPr>
        <w:pStyle w:val="Heading2"/>
        <w:numPr>
          <w:ilvl w:val="0"/>
          <w:numId w:val="0"/>
        </w:numPr>
        <w:jc w:val="both"/>
      </w:pPr>
      <w:r>
        <w:t>Task 2: Business Logic (150 points)</w:t>
      </w:r>
    </w:p>
    <w:p w14:paraId="1AC41EBF" w14:textId="77777777" w:rsidR="0012277F" w:rsidRPr="006D7B4A" w:rsidRDefault="0012277F" w:rsidP="0012277F">
      <w:pPr>
        <w:pStyle w:val="Heading3"/>
        <w:jc w:val="both"/>
        <w:rPr>
          <w:lang w:val="bg-BG"/>
        </w:rPr>
      </w:pPr>
      <w:r>
        <w:t>The Controller Class</w:t>
      </w:r>
    </w:p>
    <w:p w14:paraId="70DC4333" w14:textId="77777777" w:rsidR="0012277F" w:rsidRDefault="0012277F" w:rsidP="0012277F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42C56F6D" w14:textId="3FF57D83" w:rsidR="00941766" w:rsidRDefault="0012277F" w:rsidP="00C82B37">
      <w:pPr>
        <w:jc w:val="both"/>
        <w:rPr>
          <w:b/>
          <w:bCs/>
          <w:iCs/>
        </w:rPr>
      </w:pPr>
      <w:r>
        <w:rPr>
          <w:b/>
          <w:bCs/>
          <w:iCs/>
        </w:rPr>
        <w:t xml:space="preserve">Note: The </w:t>
      </w:r>
      <w:r w:rsidRPr="006D7B4A">
        <w:rPr>
          <w:rStyle w:val="CodeChar"/>
        </w:rPr>
        <w:t>Controller</w:t>
      </w:r>
      <w:r>
        <w:rPr>
          <w:b/>
          <w:bCs/>
          <w:iCs/>
        </w:rPr>
        <w:t xml:space="preserve"> class SHOULD NOT handle exceptions! The tests are designed to expect exceptions, not messages!</w:t>
      </w:r>
    </w:p>
    <w:p w14:paraId="47DCD13F" w14:textId="3470F5FC" w:rsidR="00723AB1" w:rsidRPr="00723AB1" w:rsidRDefault="00723AB1" w:rsidP="00C82B37">
      <w:pPr>
        <w:jc w:val="both"/>
      </w:pPr>
      <w:r>
        <w:t xml:space="preserve">The first </w:t>
      </w:r>
      <w:r>
        <w:rPr>
          <w:noProof/>
        </w:rPr>
        <w:t xml:space="preserve">interface is </w:t>
      </w:r>
      <w:r w:rsidRPr="005F2B1C">
        <w:rPr>
          <w:rStyle w:val="CodeChar"/>
        </w:rPr>
        <w:t>Controller</w:t>
      </w:r>
      <w:r>
        <w:rPr>
          <w:noProof/>
        </w:rPr>
        <w:t>. Yo</w:t>
      </w:r>
      <w:r>
        <w:t xml:space="preserve">u must implement a </w:t>
      </w:r>
      <w:r>
        <w:rPr>
          <w:rStyle w:val="CodeChar"/>
        </w:rPr>
        <w:t>ControllerImpl</w:t>
      </w:r>
      <w:r>
        <w:rPr>
          <w:b/>
          <w:bCs/>
          <w:iCs/>
        </w:rPr>
        <w:t xml:space="preserve"> </w:t>
      </w:r>
      <w:r>
        <w:t>class, which implements the interface and implements all of its methods. The given methods should have the following logic:</w:t>
      </w:r>
    </w:p>
    <w:p w14:paraId="0691F952" w14:textId="77777777" w:rsidR="00F3211B" w:rsidRPr="00072E5D" w:rsidRDefault="00F3211B" w:rsidP="00F3211B">
      <w:pPr>
        <w:pStyle w:val="Heading4"/>
        <w:jc w:val="both"/>
      </w:pPr>
      <w:r>
        <w:t>Constructor</w:t>
      </w:r>
    </w:p>
    <w:p w14:paraId="291661EF" w14:textId="0DA6F7B3" w:rsidR="00F3211B" w:rsidRPr="00C83485" w:rsidRDefault="00F3211B" w:rsidP="00F3211B">
      <w:pPr>
        <w:jc w:val="both"/>
        <w:rPr>
          <w:lang w:val="bg-BG"/>
        </w:rPr>
      </w:pPr>
      <w:r>
        <w:t xml:space="preserve">A </w:t>
      </w:r>
      <w:proofErr w:type="spellStart"/>
      <w:r w:rsidRPr="0087623F">
        <w:rPr>
          <w:rFonts w:ascii="Consolas" w:hAnsi="Consolas"/>
          <w:b/>
        </w:rPr>
        <w:t>ControllerImpl</w:t>
      </w:r>
      <w:proofErr w:type="spellEnd"/>
      <w:r>
        <w:t xml:space="preserve"> should take the following values upon initialization</w:t>
      </w:r>
      <w:r>
        <w:rPr>
          <w:lang w:val="bg-BG"/>
        </w:rPr>
        <w:t xml:space="preserve"> </w:t>
      </w:r>
      <w:r w:rsidRPr="00072E5D">
        <w:rPr>
          <w:b/>
          <w:bCs/>
        </w:rPr>
        <w:t>in the specified order.</w:t>
      </w:r>
      <w:r w:rsidR="00C83485">
        <w:rPr>
          <w:b/>
          <w:bCs/>
          <w:lang w:val="bg-BG"/>
        </w:rPr>
        <w:t xml:space="preserve"> </w:t>
      </w:r>
      <w:r w:rsidR="00C83485" w:rsidRPr="00C83485">
        <w:rPr>
          <w:lang w:val="bg-BG"/>
        </w:rPr>
        <w:t>The constructor should have a public access modifier.</w:t>
      </w:r>
    </w:p>
    <w:p w14:paraId="0CBB6F72" w14:textId="0DAF3166" w:rsidR="00723AB1" w:rsidRPr="00F3211B" w:rsidRDefault="00F3211B" w:rsidP="00F3211B">
      <w:pPr>
        <w:spacing w:line="240" w:lineRule="auto"/>
        <w:jc w:val="both"/>
        <w:rPr>
          <w:rFonts w:ascii="Consolas" w:hAnsi="Consolas"/>
          <w:b/>
        </w:rPr>
      </w:pPr>
      <w:r>
        <w:rPr>
          <w:rFonts w:ascii="Consolas" w:hAnsi="Consolas"/>
          <w:b/>
          <w:lang w:val="bg-BG"/>
        </w:rPr>
        <w:t>(…</w:t>
      </w:r>
      <w:proofErr w:type="spellStart"/>
      <w:r w:rsidRPr="00D4536B">
        <w:rPr>
          <w:rFonts w:ascii="Consolas" w:hAnsi="Consolas"/>
          <w:b/>
        </w:rPr>
        <w:t>drive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carRepository</w:t>
      </w:r>
      <w:proofErr w:type="spellEnd"/>
      <w:r w:rsidRPr="00D4536B">
        <w:rPr>
          <w:rFonts w:ascii="Consolas" w:hAnsi="Consolas"/>
          <w:b/>
        </w:rPr>
        <w:t>,</w:t>
      </w:r>
      <w:r>
        <w:rPr>
          <w:rFonts w:ascii="Consolas" w:hAnsi="Consolas"/>
          <w:b/>
          <w:lang w:val="bg-BG"/>
        </w:rPr>
        <w:t xml:space="preserve"> …</w:t>
      </w:r>
      <w:proofErr w:type="spellStart"/>
      <w:r w:rsidRPr="00D4536B">
        <w:rPr>
          <w:rFonts w:ascii="Consolas" w:hAnsi="Consolas"/>
          <w:b/>
        </w:rPr>
        <w:t>raceRepository</w:t>
      </w:r>
      <w:proofErr w:type="spellEnd"/>
      <w:r w:rsidRPr="0087623F">
        <w:rPr>
          <w:rFonts w:ascii="Consolas" w:hAnsi="Consolas"/>
          <w:b/>
        </w:rPr>
        <w:t>)</w:t>
      </w:r>
    </w:p>
    <w:p w14:paraId="18313BE7" w14:textId="77777777" w:rsidR="0012277F" w:rsidRDefault="0012277F" w:rsidP="0012277F">
      <w:pPr>
        <w:pStyle w:val="Heading3"/>
        <w:jc w:val="both"/>
      </w:pPr>
      <w:r>
        <w:t>Commands</w:t>
      </w:r>
    </w:p>
    <w:p w14:paraId="33D3BF0C" w14:textId="77777777" w:rsidR="0012277F" w:rsidRDefault="0012277F" w:rsidP="0012277F">
      <w:pPr>
        <w:jc w:val="both"/>
      </w:pPr>
      <w:r>
        <w:t>There are several commands, which control the business logic of the application. They are stated below.</w:t>
      </w:r>
    </w:p>
    <w:p w14:paraId="5D54F6B1" w14:textId="2E49486C" w:rsidR="0012277F" w:rsidRDefault="005F2B1C" w:rsidP="005F2B1C">
      <w:pPr>
        <w:pStyle w:val="Heading4"/>
        <w:jc w:val="both"/>
      </w:pPr>
      <w:proofErr w:type="spellStart"/>
      <w:r>
        <w:t>C</w:t>
      </w:r>
      <w:r w:rsidR="00B74A9C">
        <w:t>reateDriver</w:t>
      </w:r>
      <w:proofErr w:type="spellEnd"/>
      <w:r w:rsidRPr="005F2B1C">
        <w:t xml:space="preserve"> </w:t>
      </w:r>
      <w:r w:rsidR="0012277F">
        <w:t>Command</w:t>
      </w:r>
    </w:p>
    <w:p w14:paraId="1F88BB25" w14:textId="77777777" w:rsidR="0012277F" w:rsidRDefault="0012277F" w:rsidP="0012277F">
      <w:pPr>
        <w:pStyle w:val="Heading5"/>
        <w:jc w:val="both"/>
      </w:pPr>
      <w:r>
        <w:t>Parameters</w:t>
      </w:r>
    </w:p>
    <w:p w14:paraId="5B8041EC" w14:textId="79E214FE" w:rsidR="0012277F" w:rsidRPr="00CB28F2" w:rsidRDefault="00B74A9C" w:rsidP="00160749">
      <w:pPr>
        <w:pStyle w:val="ListParagraph"/>
        <w:numPr>
          <w:ilvl w:val="0"/>
          <w:numId w:val="12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CB28F2">
        <w:rPr>
          <w:rFonts w:ascii="Consolas" w:hAnsi="Consolas"/>
          <w:b/>
          <w:noProof/>
        </w:rPr>
        <w:t>driver</w:t>
      </w:r>
      <w:r w:rsidR="005F2B1C" w:rsidRPr="00CB28F2">
        <w:rPr>
          <w:rFonts w:ascii="Consolas" w:hAnsi="Consolas"/>
          <w:b/>
          <w:noProof/>
        </w:rPr>
        <w:t>N</w:t>
      </w:r>
      <w:r w:rsidR="0012277F" w:rsidRPr="00CB28F2">
        <w:rPr>
          <w:rFonts w:ascii="Consolas" w:hAnsi="Consolas"/>
          <w:b/>
          <w:noProof/>
        </w:rPr>
        <w:t>ame</w:t>
      </w:r>
      <w:r w:rsidR="0012277F" w:rsidRPr="00CB28F2">
        <w:rPr>
          <w:rFonts w:ascii="Consolas" w:hAnsi="Consolas"/>
          <w:noProof/>
        </w:rPr>
        <w:t xml:space="preserve"> </w:t>
      </w:r>
      <w:r w:rsidR="000D1A7D" w:rsidRPr="00CB28F2">
        <w:rPr>
          <w:rFonts w:ascii="Consolas" w:hAnsi="Consolas"/>
          <w:noProof/>
        </w:rPr>
        <w:t>-</w:t>
      </w:r>
      <w:r w:rsidR="0012277F" w:rsidRPr="00CB28F2">
        <w:rPr>
          <w:rFonts w:ascii="Consolas" w:hAnsi="Consolas"/>
          <w:noProof/>
        </w:rPr>
        <w:t xml:space="preserve"> </w:t>
      </w:r>
      <w:r w:rsidR="00397B9B" w:rsidRPr="00CB28F2">
        <w:rPr>
          <w:rFonts w:ascii="Consolas" w:hAnsi="Consolas"/>
          <w:b/>
          <w:noProof/>
        </w:rPr>
        <w:t>S</w:t>
      </w:r>
      <w:r w:rsidR="0012277F" w:rsidRPr="00CB28F2">
        <w:rPr>
          <w:rFonts w:ascii="Consolas" w:hAnsi="Consolas"/>
          <w:b/>
          <w:noProof/>
        </w:rPr>
        <w:t>tring</w:t>
      </w:r>
    </w:p>
    <w:p w14:paraId="626DDF83" w14:textId="77777777" w:rsidR="0012277F" w:rsidRDefault="0012277F" w:rsidP="0012277F">
      <w:pPr>
        <w:pStyle w:val="Heading5"/>
        <w:jc w:val="both"/>
      </w:pPr>
      <w:r>
        <w:lastRenderedPageBreak/>
        <w:t>Functionality</w:t>
      </w:r>
    </w:p>
    <w:p w14:paraId="2C248A32" w14:textId="7DB46275" w:rsidR="0012277F" w:rsidRDefault="0012277F" w:rsidP="0012277F">
      <w:pPr>
        <w:jc w:val="both"/>
      </w:pPr>
      <w:r>
        <w:t xml:space="preserve">Creates a </w:t>
      </w:r>
      <w:r w:rsidR="00B74A9C">
        <w:rPr>
          <w:rStyle w:val="Strong"/>
          <w:bCs w:val="0"/>
        </w:rPr>
        <w:t>Driver</w:t>
      </w:r>
      <w:r w:rsidR="005A7235">
        <w:t xml:space="preserve"> </w:t>
      </w:r>
      <w:r>
        <w:t>with the given name</w:t>
      </w:r>
      <w:r w:rsidR="005F2B1C">
        <w:t xml:space="preserve"> and adds it to the appropriate repository.</w:t>
      </w:r>
    </w:p>
    <w:p w14:paraId="63968F19" w14:textId="77777777" w:rsidR="00CB28F2" w:rsidRDefault="0012277F" w:rsidP="00CB28F2">
      <w:pPr>
        <w:jc w:val="both"/>
        <w:rPr>
          <w:lang w:val="bg-BG"/>
        </w:rPr>
      </w:pPr>
      <w:r>
        <w:t xml:space="preserve">The method should </w:t>
      </w:r>
      <w:r>
        <w:rPr>
          <w:b/>
        </w:rPr>
        <w:t>return</w:t>
      </w:r>
      <w:r>
        <w:t xml:space="preserve"> the following message:</w:t>
      </w:r>
      <w:r w:rsidR="00CB28F2">
        <w:rPr>
          <w:lang w:val="bg-BG"/>
        </w:rPr>
        <w:t xml:space="preserve"> </w:t>
      </w:r>
    </w:p>
    <w:p w14:paraId="0B13F814" w14:textId="5521AB84" w:rsidR="0012277F" w:rsidRDefault="005F2B1C" w:rsidP="00CB28F2">
      <w:pPr>
        <w:jc w:val="both"/>
        <w:rPr>
          <w:rStyle w:val="Strong"/>
          <w:b w:val="0"/>
          <w:bCs w:val="0"/>
        </w:rPr>
      </w:pPr>
      <w:r w:rsidRPr="00CB28F2">
        <w:rPr>
          <w:rStyle w:val="Strong"/>
          <w:rFonts w:ascii="Consolas" w:hAnsi="Consolas"/>
          <w:bCs w:val="0"/>
        </w:rPr>
        <w:t>"</w:t>
      </w:r>
      <w:bookmarkStart w:id="27" w:name="OLE_LINK27"/>
      <w:bookmarkStart w:id="28" w:name="OLE_LINK28"/>
      <w:bookmarkStart w:id="29" w:name="OLE_LINK29"/>
      <w:r w:rsidR="00B74A9C" w:rsidRPr="00CB28F2">
        <w:rPr>
          <w:rStyle w:val="Strong"/>
          <w:rFonts w:ascii="Consolas" w:hAnsi="Consolas"/>
          <w:bCs w:val="0"/>
        </w:rPr>
        <w:t>Driver</w:t>
      </w:r>
      <w:r w:rsidRPr="00CB28F2">
        <w:rPr>
          <w:rStyle w:val="Strong"/>
          <w:rFonts w:ascii="Consolas" w:hAnsi="Consolas"/>
          <w:bCs w:val="0"/>
        </w:rPr>
        <w:t xml:space="preserve"> {name} is created.</w:t>
      </w:r>
      <w:bookmarkEnd w:id="27"/>
      <w:bookmarkEnd w:id="28"/>
      <w:bookmarkEnd w:id="29"/>
      <w:r w:rsidRPr="00CB28F2">
        <w:rPr>
          <w:rStyle w:val="Strong"/>
          <w:rFonts w:ascii="Consolas" w:hAnsi="Consolas"/>
          <w:bCs w:val="0"/>
        </w:rPr>
        <w:t>"</w:t>
      </w:r>
    </w:p>
    <w:p w14:paraId="1551007C" w14:textId="69336658" w:rsidR="00CB28F2" w:rsidRDefault="008E5AB4" w:rsidP="005F2B1C">
      <w:pPr>
        <w:rPr>
          <w:rStyle w:val="Strong"/>
          <w:b w:val="0"/>
          <w:bCs w:val="0"/>
        </w:rPr>
      </w:pPr>
      <w:r>
        <w:rPr>
          <w:rStyle w:val="Strong"/>
          <w:b w:val="0"/>
          <w:bCs w:val="0"/>
        </w:rPr>
        <w:t xml:space="preserve">If a </w:t>
      </w:r>
      <w:r w:rsidR="00B815C4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with</w:t>
      </w:r>
      <w:r>
        <w:rPr>
          <w:rStyle w:val="Strong"/>
          <w:b w:val="0"/>
          <w:bCs w:val="0"/>
        </w:rPr>
        <w:t xml:space="preserve"> the</w:t>
      </w:r>
      <w:r w:rsidR="005F2B1C">
        <w:rPr>
          <w:rStyle w:val="Strong"/>
          <w:b w:val="0"/>
          <w:bCs w:val="0"/>
        </w:rPr>
        <w:t xml:space="preserve"> given name</w:t>
      </w:r>
      <w:r>
        <w:rPr>
          <w:rStyle w:val="Strong"/>
          <w:b w:val="0"/>
          <w:bCs w:val="0"/>
        </w:rPr>
        <w:t xml:space="preserve"> already exists</w:t>
      </w:r>
      <w:r w:rsidR="005F2B1C">
        <w:rPr>
          <w:rStyle w:val="Strong"/>
          <w:b w:val="0"/>
          <w:bCs w:val="0"/>
        </w:rPr>
        <w:t xml:space="preserve"> in the </w:t>
      </w:r>
      <w:r w:rsidR="00B74A9C">
        <w:rPr>
          <w:rStyle w:val="Strong"/>
          <w:b w:val="0"/>
          <w:bCs w:val="0"/>
        </w:rPr>
        <w:t>driver</w:t>
      </w:r>
      <w:r w:rsidR="005F2B1C">
        <w:rPr>
          <w:rStyle w:val="Strong"/>
          <w:b w:val="0"/>
          <w:bCs w:val="0"/>
        </w:rPr>
        <w:t xml:space="preserve"> repository, throw </w:t>
      </w:r>
      <w:r w:rsidRPr="00B74A9C">
        <w:rPr>
          <w:rStyle w:val="CodeChar"/>
          <w:b w:val="0"/>
        </w:rPr>
        <w:t>an</w:t>
      </w:r>
      <w:r w:rsidRPr="00723AB1">
        <w:rPr>
          <w:rStyle w:val="CodeChar"/>
          <w:rFonts w:asciiTheme="minorHAnsi" w:hAnsiTheme="minorHAnsi" w:cstheme="minorHAnsi"/>
        </w:rPr>
        <w:t xml:space="preserve"> </w:t>
      </w:r>
      <w:r w:rsidR="00F372BF">
        <w:rPr>
          <w:rStyle w:val="CodeChar"/>
        </w:rPr>
        <w:t>IllegalArgumentException</w:t>
      </w:r>
      <w:r w:rsidR="00CB28F2">
        <w:rPr>
          <w:rStyle w:val="Strong"/>
          <w:b w:val="0"/>
          <w:bCs w:val="0"/>
        </w:rPr>
        <w:t xml:space="preserve"> with </w:t>
      </w:r>
      <w:r w:rsidR="00A758CC">
        <w:rPr>
          <w:rStyle w:val="Strong"/>
          <w:b w:val="0"/>
          <w:bCs w:val="0"/>
        </w:rPr>
        <w:t xml:space="preserve">a </w:t>
      </w:r>
      <w:r w:rsidR="00CB28F2">
        <w:rPr>
          <w:rStyle w:val="Strong"/>
          <w:b w:val="0"/>
          <w:bCs w:val="0"/>
        </w:rPr>
        <w:t xml:space="preserve">message: </w:t>
      </w:r>
    </w:p>
    <w:p w14:paraId="38375380" w14:textId="2AEB5593" w:rsidR="005F2B1C" w:rsidRPr="005F2B1C" w:rsidRDefault="005F2B1C" w:rsidP="005F2B1C">
      <w:pPr>
        <w:rPr>
          <w:rStyle w:val="Strong"/>
          <w:b w:val="0"/>
          <w:bCs w:val="0"/>
        </w:rPr>
      </w:pPr>
      <w:r w:rsidRPr="005F2B1C">
        <w:rPr>
          <w:rStyle w:val="CodeChar"/>
        </w:rPr>
        <w:t>"</w:t>
      </w:r>
      <w:bookmarkStart w:id="30" w:name="OLE_LINK30"/>
      <w:bookmarkStart w:id="31" w:name="OLE_LINK31"/>
      <w:r w:rsidR="00B74A9C">
        <w:rPr>
          <w:rStyle w:val="CodeChar"/>
        </w:rPr>
        <w:t>Driver</w:t>
      </w:r>
      <w:r w:rsidRPr="005F2B1C">
        <w:rPr>
          <w:rStyle w:val="CodeChar"/>
        </w:rPr>
        <w:t xml:space="preserve"> </w:t>
      </w:r>
      <w:r>
        <w:rPr>
          <w:rStyle w:val="CodeChar"/>
        </w:rPr>
        <w:t>{name}</w:t>
      </w:r>
      <w:r w:rsidRPr="005F2B1C">
        <w:rPr>
          <w:rStyle w:val="CodeChar"/>
        </w:rPr>
        <w:t xml:space="preserve"> is already created.</w:t>
      </w:r>
      <w:bookmarkEnd w:id="30"/>
      <w:bookmarkEnd w:id="31"/>
      <w:r w:rsidRPr="005F2B1C">
        <w:rPr>
          <w:rStyle w:val="CodeChar"/>
        </w:rPr>
        <w:t>"</w:t>
      </w:r>
    </w:p>
    <w:p w14:paraId="1820D396" w14:textId="3E9D7B1F" w:rsidR="0012277F" w:rsidRDefault="00B74A9C" w:rsidP="0012277F">
      <w:pPr>
        <w:pStyle w:val="Heading4"/>
        <w:jc w:val="both"/>
      </w:pPr>
      <w:r>
        <w:rPr>
          <w:noProof/>
        </w:rPr>
        <w:t>CreateCar</w:t>
      </w:r>
      <w:r w:rsidR="0012277F">
        <w:t xml:space="preserve"> Command</w:t>
      </w:r>
    </w:p>
    <w:p w14:paraId="3E61DD6F" w14:textId="77777777" w:rsidR="0012277F" w:rsidRDefault="0012277F" w:rsidP="0012277F">
      <w:pPr>
        <w:pStyle w:val="Heading5"/>
        <w:jc w:val="both"/>
      </w:pPr>
      <w:r>
        <w:t>Parameters</w:t>
      </w:r>
    </w:p>
    <w:p w14:paraId="4B78D127" w14:textId="3605137B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t</w:t>
      </w:r>
      <w:r w:rsidR="0012277F">
        <w:rPr>
          <w:rStyle w:val="CodeChar"/>
        </w:rPr>
        <w:t xml:space="preserve">ype </w:t>
      </w:r>
      <w:r w:rsidR="0012277F" w:rsidRPr="00CB28F2">
        <w:rPr>
          <w:rStyle w:val="CodeChar"/>
          <w:rFonts w:cstheme="minorHAnsi"/>
          <w:bCs/>
        </w:rPr>
        <w:t xml:space="preserve">-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74FC993C" w14:textId="6F25A560" w:rsidR="0012277F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model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5B7146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9E43E0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5D98E96" w14:textId="23843067" w:rsidR="005F2B1C" w:rsidRPr="00CB28F2" w:rsidRDefault="005F2B1C" w:rsidP="00160749">
      <w:pPr>
        <w:pStyle w:val="ListParagraph"/>
        <w:numPr>
          <w:ilvl w:val="0"/>
          <w:numId w:val="11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horsePower - int</w:t>
      </w:r>
    </w:p>
    <w:p w14:paraId="198F8B5C" w14:textId="77777777" w:rsidR="0012277F" w:rsidRDefault="0012277F" w:rsidP="0012277F">
      <w:pPr>
        <w:pStyle w:val="Heading5"/>
        <w:jc w:val="both"/>
      </w:pPr>
      <w:r>
        <w:t>Functionality</w:t>
      </w:r>
    </w:p>
    <w:p w14:paraId="57AAC44A" w14:textId="77777777" w:rsidR="00664BD7" w:rsidRDefault="0012277F" w:rsidP="00664BD7">
      <w:pPr>
        <w:jc w:val="both"/>
        <w:rPr>
          <w:rStyle w:val="Strong"/>
          <w:lang w:val="bg-BG"/>
        </w:rPr>
      </w:pPr>
      <w:r>
        <w:t xml:space="preserve">Create a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with the provided </w:t>
      </w:r>
      <w:r w:rsidR="005F2B1C" w:rsidRPr="005A7235">
        <w:rPr>
          <w:rFonts w:ascii="Consolas" w:hAnsi="Consolas"/>
          <w:b/>
        </w:rPr>
        <w:t>model</w:t>
      </w:r>
      <w:r>
        <w:t xml:space="preserve"> and </w:t>
      </w:r>
      <w:r w:rsidR="005F2B1C" w:rsidRPr="005A7235">
        <w:rPr>
          <w:rFonts w:ascii="Consolas" w:hAnsi="Consolas"/>
          <w:b/>
        </w:rPr>
        <w:t>horsepower</w:t>
      </w:r>
      <w:r w:rsidR="008E7C90" w:rsidRPr="008E7C90">
        <w:t xml:space="preserve"> and </w:t>
      </w:r>
      <w:r w:rsidR="008E7C90">
        <w:t>add it to the repository</w:t>
      </w:r>
      <w:r>
        <w:t>.</w:t>
      </w:r>
      <w:r w:rsidR="00672A68">
        <w:t xml:space="preserve"> There are two types of </w:t>
      </w:r>
      <w:r w:rsidR="00B74A9C">
        <w:rPr>
          <w:rFonts w:ascii="Consolas" w:hAnsi="Consolas"/>
          <w:b/>
        </w:rPr>
        <w:t>Car</w:t>
      </w:r>
      <w:r w:rsidR="00672A68">
        <w:t xml:space="preserve">: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MuscleCar</w:t>
      </w:r>
      <w:proofErr w:type="spellEnd"/>
      <w:r w:rsidR="00672A68" w:rsidRPr="00672A68">
        <w:rPr>
          <w:rStyle w:val="Strong"/>
        </w:rPr>
        <w:t>"</w:t>
      </w:r>
      <w:r w:rsidR="00672A68">
        <w:t xml:space="preserve"> and </w:t>
      </w:r>
      <w:r w:rsidR="00672A68" w:rsidRPr="00672A68">
        <w:rPr>
          <w:rStyle w:val="Strong"/>
        </w:rPr>
        <w:t>"</w:t>
      </w:r>
      <w:proofErr w:type="spellStart"/>
      <w:r w:rsidR="00B74A9C">
        <w:rPr>
          <w:rStyle w:val="Strong"/>
          <w:rFonts w:ascii="Consolas" w:hAnsi="Consolas"/>
        </w:rPr>
        <w:t>SportsCar</w:t>
      </w:r>
      <w:proofErr w:type="spellEnd"/>
      <w:r w:rsidR="00672A68" w:rsidRPr="00672A68">
        <w:rPr>
          <w:rStyle w:val="Strong"/>
        </w:rPr>
        <w:t>"</w:t>
      </w:r>
      <w:r w:rsidR="00672A68">
        <w:rPr>
          <w:rStyle w:val="Strong"/>
        </w:rPr>
        <w:t>.</w:t>
      </w:r>
      <w:r w:rsidR="00664BD7">
        <w:rPr>
          <w:rStyle w:val="Strong"/>
          <w:lang w:val="bg-BG"/>
        </w:rPr>
        <w:t xml:space="preserve"> </w:t>
      </w:r>
    </w:p>
    <w:p w14:paraId="34E74972" w14:textId="734C7829" w:rsidR="00672A68" w:rsidRPr="00664BD7" w:rsidRDefault="00664BD7" w:rsidP="00664BD7">
      <w:pPr>
        <w:jc w:val="both"/>
        <w:rPr>
          <w:rStyle w:val="Strong"/>
          <w:lang w:val="bg-BG"/>
        </w:rPr>
      </w:pPr>
      <w:r w:rsidRPr="00664BD7">
        <w:rPr>
          <w:rStyle w:val="Strong"/>
          <w:b w:val="0"/>
          <w:lang w:val="bg-BG"/>
        </w:rPr>
        <w:t>The command will be in the</w:t>
      </w:r>
      <w:r w:rsidRPr="00664BD7">
        <w:rPr>
          <w:rStyle w:val="Strong"/>
          <w:lang w:val="bg-BG"/>
        </w:rPr>
        <w:t xml:space="preserve"> following format</w:t>
      </w:r>
      <w:r>
        <w:rPr>
          <w:rStyle w:val="Strong"/>
          <w:lang w:val="bg-BG"/>
        </w:rPr>
        <w:t xml:space="preserve">: 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CreateCar {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Muscle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/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Sports</w:t>
      </w:r>
      <w:r w:rsidRPr="00664BD7">
        <w:rPr>
          <w:rFonts w:ascii="Consolas" w:hAnsi="Consolas"/>
        </w:rPr>
        <w:t>"</w:t>
      </w:r>
      <w:r w:rsidRPr="00664BD7">
        <w:rPr>
          <w:rStyle w:val="Strong"/>
          <w:rFonts w:ascii="Consolas" w:hAnsi="Consolas"/>
          <w:lang w:val="bg-BG"/>
        </w:rPr>
        <w:t>} {model} {name}</w:t>
      </w:r>
      <w:r w:rsidRPr="00664BD7">
        <w:rPr>
          <w:rFonts w:ascii="Consolas" w:hAnsi="Consolas"/>
        </w:rPr>
        <w:t>"</w:t>
      </w:r>
      <w:r>
        <w:rPr>
          <w:rFonts w:ascii="Consolas" w:hAnsi="Consolas"/>
        </w:rPr>
        <w:t>.</w:t>
      </w:r>
    </w:p>
    <w:p w14:paraId="5099D096" w14:textId="169FD28A" w:rsidR="008E7C90" w:rsidRDefault="0012277F" w:rsidP="008E7C90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>
        <w:t xml:space="preserve"> </w:t>
      </w:r>
      <w:r w:rsidR="008E7C90">
        <w:t xml:space="preserve">already exists in the appropriate repository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F372BF">
        <w:rPr>
          <w:rStyle w:val="CodeChar"/>
        </w:rPr>
        <w:t>IllegalArgumentException</w:t>
      </w:r>
      <w:r w:rsidR="008E7C90">
        <w:t xml:space="preserve"> with </w:t>
      </w:r>
      <w:r w:rsidR="00A758CC">
        <w:t xml:space="preserve">the </w:t>
      </w:r>
      <w:r w:rsidR="008E7C90">
        <w:t>following message:</w:t>
      </w:r>
    </w:p>
    <w:p w14:paraId="47B18FCF" w14:textId="23D7AC72" w:rsidR="0012277F" w:rsidRDefault="008E7C90" w:rsidP="008E7C90">
      <w:pPr>
        <w:pStyle w:val="Code"/>
      </w:pPr>
      <w:r w:rsidRPr="008E7C90">
        <w:t>"</w:t>
      </w:r>
      <w:bookmarkStart w:id="32" w:name="OLE_LINK32"/>
      <w:bookmarkStart w:id="33" w:name="OLE_LINK33"/>
      <w:r w:rsidR="00B74A9C">
        <w:t>Car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already </w:t>
      </w:r>
      <w:r>
        <w:t>created</w:t>
      </w:r>
      <w:r w:rsidRPr="008E7C90">
        <w:t>.</w:t>
      </w:r>
      <w:bookmarkEnd w:id="32"/>
      <w:bookmarkEnd w:id="33"/>
      <w:r w:rsidRPr="008E7C90">
        <w:t>"</w:t>
      </w:r>
    </w:p>
    <w:p w14:paraId="01E6D244" w14:textId="3FA4E98C" w:rsidR="0012277F" w:rsidRDefault="0012277F" w:rsidP="0012277F">
      <w:pPr>
        <w:jc w:val="both"/>
      </w:pPr>
      <w:r>
        <w:t xml:space="preserve">If the </w:t>
      </w:r>
      <w:r w:rsidR="00B74A9C">
        <w:rPr>
          <w:rFonts w:ascii="Consolas" w:hAnsi="Consolas"/>
          <w:b/>
        </w:rPr>
        <w:t>Car</w:t>
      </w:r>
      <w:r w:rsidR="005A7235" w:rsidRPr="008E7C90">
        <w:t xml:space="preserve"> </w:t>
      </w:r>
      <w:r>
        <w:t xml:space="preserve">is </w:t>
      </w:r>
      <w:r w:rsidR="008E7C90">
        <w:t>successfully created</w:t>
      </w:r>
      <w:r>
        <w:t xml:space="preserve">, the method should </w:t>
      </w:r>
      <w:r>
        <w:rPr>
          <w:b/>
        </w:rPr>
        <w:t>return</w:t>
      </w:r>
      <w:r>
        <w:t xml:space="preserve"> the following message:</w:t>
      </w:r>
    </w:p>
    <w:p w14:paraId="0F1D3AEC" w14:textId="0B21FC69" w:rsidR="0012277F" w:rsidRDefault="008E7C90" w:rsidP="008E7C90">
      <w:pPr>
        <w:pStyle w:val="Code"/>
      </w:pPr>
      <w:bookmarkStart w:id="34" w:name="OLE_LINK34"/>
      <w:bookmarkStart w:id="35" w:name="OLE_LINK35"/>
      <w:bookmarkStart w:id="36" w:name="OLE_LINK36"/>
      <w:r w:rsidRPr="008E7C90">
        <w:t>"</w:t>
      </w:r>
      <w:r>
        <w:t>{"</w:t>
      </w:r>
      <w:r w:rsidR="00B74A9C">
        <w:t>MuscleCar</w:t>
      </w:r>
      <w:r>
        <w:t>"/ "</w:t>
      </w:r>
      <w:r w:rsidR="00B74A9C">
        <w:t>SportsCar</w:t>
      </w:r>
      <w:r>
        <w:t>"}</w:t>
      </w:r>
      <w:r w:rsidRPr="008E7C90">
        <w:t xml:space="preserve"> </w:t>
      </w:r>
      <w:r>
        <w:t>{</w:t>
      </w:r>
      <w:r w:rsidR="00CF541E">
        <w:t>model</w:t>
      </w:r>
      <w:r>
        <w:t>}</w:t>
      </w:r>
      <w:r w:rsidRPr="008E7C90">
        <w:t xml:space="preserve"> is created.</w:t>
      </w:r>
      <w:bookmarkEnd w:id="34"/>
      <w:bookmarkEnd w:id="35"/>
      <w:bookmarkEnd w:id="36"/>
      <w:r w:rsidRPr="008E7C90">
        <w:t>"</w:t>
      </w:r>
    </w:p>
    <w:p w14:paraId="6F6A1666" w14:textId="495411D3" w:rsidR="0012277F" w:rsidRDefault="00CF541E" w:rsidP="0012277F">
      <w:pPr>
        <w:pStyle w:val="Heading4"/>
        <w:jc w:val="both"/>
      </w:pPr>
      <w:r w:rsidRPr="00CF541E">
        <w:rPr>
          <w:noProof/>
        </w:rPr>
        <w:t>Add</w:t>
      </w:r>
      <w:r w:rsidR="00F56539">
        <w:rPr>
          <w:noProof/>
        </w:rPr>
        <w:t>CarToDriver</w:t>
      </w:r>
      <w:r>
        <w:rPr>
          <w:noProof/>
        </w:rPr>
        <w:t xml:space="preserve"> </w:t>
      </w:r>
      <w:r w:rsidR="0012277F">
        <w:t>Command</w:t>
      </w:r>
    </w:p>
    <w:p w14:paraId="53EA2D68" w14:textId="77777777" w:rsidR="0012277F" w:rsidRDefault="0012277F" w:rsidP="0012277F">
      <w:pPr>
        <w:pStyle w:val="Heading5"/>
        <w:jc w:val="both"/>
      </w:pPr>
      <w:r>
        <w:t>Parameters</w:t>
      </w:r>
    </w:p>
    <w:p w14:paraId="59DCCD6A" w14:textId="13546436" w:rsidR="0012277F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driver</w:t>
      </w:r>
      <w:r w:rsidR="00CF541E" w:rsidRPr="00CB28F2">
        <w:rPr>
          <w:rStyle w:val="CodeChar"/>
          <w:rFonts w:cstheme="minorHAnsi"/>
          <w:bCs/>
        </w:rPr>
        <w:t>Name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0D1A7D" w:rsidRPr="00CB28F2">
        <w:rPr>
          <w:rStyle w:val="CodeChar"/>
          <w:rFonts w:cstheme="minorHAnsi"/>
          <w:bCs/>
        </w:rPr>
        <w:t>-</w:t>
      </w:r>
      <w:r w:rsidR="0012277F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S</w:t>
      </w:r>
      <w:r w:rsidR="0012277F" w:rsidRPr="00CB28F2">
        <w:rPr>
          <w:rStyle w:val="CodeChar"/>
          <w:rFonts w:cstheme="minorHAnsi"/>
          <w:bCs/>
        </w:rPr>
        <w:t>tring</w:t>
      </w:r>
    </w:p>
    <w:p w14:paraId="102D64ED" w14:textId="17540D59" w:rsidR="00CF541E" w:rsidRPr="00CB28F2" w:rsidRDefault="00F56539" w:rsidP="00160749">
      <w:pPr>
        <w:pStyle w:val="ListParagraph"/>
        <w:numPr>
          <w:ilvl w:val="0"/>
          <w:numId w:val="10"/>
        </w:numPr>
        <w:spacing w:before="0" w:after="0"/>
        <w:jc w:val="both"/>
        <w:rPr>
          <w:rStyle w:val="CodeChar"/>
          <w:rFonts w:cstheme="minorHAnsi"/>
          <w:bCs/>
        </w:rPr>
      </w:pPr>
      <w:r w:rsidRPr="00CB28F2">
        <w:rPr>
          <w:rStyle w:val="CodeChar"/>
          <w:rFonts w:cstheme="minorHAnsi"/>
          <w:bCs/>
        </w:rPr>
        <w:t>car</w:t>
      </w:r>
      <w:r w:rsidR="00CF541E" w:rsidRPr="00CB28F2">
        <w:rPr>
          <w:rStyle w:val="CodeChar"/>
          <w:rFonts w:cstheme="minorHAnsi"/>
          <w:bCs/>
        </w:rPr>
        <w:t>Model</w:t>
      </w:r>
      <w:r w:rsidR="00F62EF5" w:rsidRPr="00CB28F2">
        <w:rPr>
          <w:rStyle w:val="CodeChar"/>
          <w:rFonts w:cstheme="minorHAnsi"/>
          <w:bCs/>
        </w:rPr>
        <w:t xml:space="preserve"> </w:t>
      </w:r>
      <w:r w:rsidR="00CF541E" w:rsidRPr="00CB28F2">
        <w:rPr>
          <w:rStyle w:val="CodeChar"/>
          <w:rFonts w:cstheme="minorHAnsi"/>
          <w:bCs/>
        </w:rPr>
        <w:t>- String</w:t>
      </w:r>
    </w:p>
    <w:p w14:paraId="06C14529" w14:textId="77777777" w:rsidR="0012277F" w:rsidRDefault="0012277F" w:rsidP="0012277F">
      <w:pPr>
        <w:pStyle w:val="Heading5"/>
        <w:jc w:val="both"/>
      </w:pPr>
      <w:r>
        <w:t>Functionality</w:t>
      </w:r>
    </w:p>
    <w:p w14:paraId="3F86EDB7" w14:textId="0D167997" w:rsidR="0012277F" w:rsidRDefault="00711198" w:rsidP="00676D06">
      <w:r>
        <w:t>Gives</w:t>
      </w:r>
      <w:r w:rsidR="0012277F">
        <w:t xml:space="preserve"> the</w:t>
      </w:r>
      <w:r>
        <w:t xml:space="preserve">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name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465361">
        <w:t xml:space="preserve">with </w:t>
      </w:r>
      <w:r w:rsidR="00A758CC">
        <w:t xml:space="preserve">a </w:t>
      </w:r>
      <w:r w:rsidR="00465361">
        <w:t xml:space="preserve">given </w:t>
      </w:r>
      <w:r w:rsidR="00465361" w:rsidRPr="005A7235">
        <w:rPr>
          <w:rFonts w:ascii="Consolas" w:hAnsi="Consolas"/>
          <w:b/>
        </w:rPr>
        <w:t>name</w:t>
      </w:r>
      <w:r w:rsidR="00465361">
        <w:t xml:space="preserve"> </w:t>
      </w:r>
      <w:r>
        <w:t>(if exists).</w:t>
      </w:r>
    </w:p>
    <w:p w14:paraId="63E5D438" w14:textId="32F4A13B" w:rsidR="00711198" w:rsidRDefault="00711198" w:rsidP="0012277F">
      <w:r>
        <w:t xml:space="preserve">If the </w:t>
      </w:r>
      <w:r w:rsidR="00F56539">
        <w:rPr>
          <w:rFonts w:ascii="Consolas" w:hAnsi="Consolas"/>
          <w:b/>
        </w:rPr>
        <w:t>Drive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</w:t>
      </w:r>
      <w:r w:rsidR="005A7235">
        <w:t xml:space="preserve">in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>
        <w:t xml:space="preserve"> with message </w:t>
      </w:r>
    </w:p>
    <w:p w14:paraId="74C0772F" w14:textId="748A8280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Drive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589A63C4" w14:textId="662E0519" w:rsidR="00711198" w:rsidRDefault="00711198" w:rsidP="00711198">
      <w:r>
        <w:t xml:space="preserve">If the </w:t>
      </w:r>
      <w:r w:rsidR="00F56539">
        <w:rPr>
          <w:rFonts w:ascii="Consolas" w:hAnsi="Consolas"/>
          <w:b/>
        </w:rPr>
        <w:t>Car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A7235">
        <w:t xml:space="preserve"> the</w:t>
      </w:r>
      <w:r>
        <w:t xml:space="preserve"> </w:t>
      </w:r>
      <w:r w:rsidR="00F56539">
        <w:rPr>
          <w:rFonts w:ascii="Consolas" w:hAnsi="Consolas"/>
          <w:b/>
          <w:noProof/>
          <w:lang w:val="en-GB"/>
        </w:rPr>
        <w:t>Ca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B750ED">
        <w:t xml:space="preserve"> </w:t>
      </w:r>
      <w:r>
        <w:t xml:space="preserve">with message </w:t>
      </w:r>
    </w:p>
    <w:p w14:paraId="35F24B64" w14:textId="6F13F419" w:rsidR="00711198" w:rsidRDefault="00711198" w:rsidP="00160749">
      <w:pPr>
        <w:pStyle w:val="Code"/>
        <w:numPr>
          <w:ilvl w:val="0"/>
          <w:numId w:val="8"/>
        </w:numPr>
      </w:pPr>
      <w:r w:rsidRPr="00711198">
        <w:t>"</w:t>
      </w:r>
      <w:r w:rsidR="00F56539">
        <w:t>Car</w:t>
      </w:r>
      <w:r w:rsidRPr="00711198">
        <w:t xml:space="preserve"> </w:t>
      </w:r>
      <w:r>
        <w:t>{name}</w:t>
      </w:r>
      <w:r w:rsidRPr="00711198">
        <w:t xml:space="preserve"> could not be found."</w:t>
      </w:r>
    </w:p>
    <w:p w14:paraId="1A12D0BE" w14:textId="38012008" w:rsidR="0012277F" w:rsidRDefault="0012277F" w:rsidP="0012277F">
      <w:r>
        <w:t xml:space="preserve">If everything is successful you should add the </w:t>
      </w:r>
      <w:r w:rsidR="00F56539">
        <w:rPr>
          <w:rFonts w:ascii="Consolas" w:hAnsi="Consolas"/>
          <w:b/>
        </w:rPr>
        <w:t>Car</w:t>
      </w:r>
      <w:r w:rsidR="005A7235">
        <w:t xml:space="preserve"> </w:t>
      </w:r>
      <w:r>
        <w:t xml:space="preserve">to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>and return the following message:</w:t>
      </w:r>
    </w:p>
    <w:p w14:paraId="5EDEC171" w14:textId="00F2E71A" w:rsidR="0012277F" w:rsidRDefault="009E069D" w:rsidP="00160749">
      <w:pPr>
        <w:pStyle w:val="Code"/>
        <w:numPr>
          <w:ilvl w:val="0"/>
          <w:numId w:val="8"/>
        </w:numPr>
      </w:pPr>
      <w:bookmarkStart w:id="37" w:name="OLE_LINK37"/>
      <w:bookmarkStart w:id="38" w:name="OLE_LINK38"/>
      <w:r w:rsidRPr="009E069D">
        <w:t>"</w:t>
      </w:r>
      <w:r w:rsidR="00F56539">
        <w:t>Driver</w:t>
      </w:r>
      <w:r w:rsidRPr="009E069D">
        <w:t xml:space="preserve"> </w:t>
      </w:r>
      <w:r>
        <w:t>{</w:t>
      </w:r>
      <w:r w:rsidR="00F56539">
        <w:t>driver</w:t>
      </w:r>
      <w:r>
        <w:t xml:space="preserve"> name}</w:t>
      </w:r>
      <w:r w:rsidRPr="009E069D">
        <w:t xml:space="preserve"> received </w:t>
      </w:r>
      <w:r w:rsidR="00F56539">
        <w:t>car</w:t>
      </w:r>
      <w:r w:rsidRPr="009E069D">
        <w:t xml:space="preserve"> </w:t>
      </w:r>
      <w:r>
        <w:t>{</w:t>
      </w:r>
      <w:r w:rsidR="00F56539">
        <w:t>car</w:t>
      </w:r>
      <w:r>
        <w:t xml:space="preserve"> name}</w:t>
      </w:r>
      <w:r w:rsidRPr="009E069D">
        <w:t>."</w:t>
      </w:r>
    </w:p>
    <w:bookmarkEnd w:id="37"/>
    <w:bookmarkEnd w:id="38"/>
    <w:p w14:paraId="22B003A3" w14:textId="513222DB" w:rsidR="0012277F" w:rsidRDefault="009E069D" w:rsidP="0012277F">
      <w:pPr>
        <w:pStyle w:val="Heading4"/>
        <w:jc w:val="both"/>
      </w:pPr>
      <w:proofErr w:type="spellStart"/>
      <w:r w:rsidRPr="009E069D">
        <w:t>Add</w:t>
      </w:r>
      <w:r w:rsidR="00F56539">
        <w:t>Driver</w:t>
      </w:r>
      <w:r w:rsidRPr="009E069D">
        <w:t>ToRace</w:t>
      </w:r>
      <w:proofErr w:type="spellEnd"/>
      <w:r>
        <w:t xml:space="preserve"> </w:t>
      </w:r>
      <w:r w:rsidR="0012277F">
        <w:t>Command</w:t>
      </w:r>
    </w:p>
    <w:p w14:paraId="0625B0F9" w14:textId="5E6DA8FF" w:rsidR="009E069D" w:rsidRDefault="009E069D" w:rsidP="009E069D">
      <w:pPr>
        <w:pStyle w:val="Heading5"/>
      </w:pPr>
      <w:r>
        <w:t>Parameters</w:t>
      </w:r>
    </w:p>
    <w:p w14:paraId="2FF92793" w14:textId="3D158851" w:rsidR="009E069D" w:rsidRDefault="009E069D" w:rsidP="00160749">
      <w:pPr>
        <w:pStyle w:val="Code"/>
        <w:numPr>
          <w:ilvl w:val="0"/>
          <w:numId w:val="8"/>
        </w:numPr>
      </w:pPr>
      <w:r>
        <w:t>ra</w:t>
      </w:r>
      <w:r w:rsidR="005B7146">
        <w:t xml:space="preserve">ceName </w:t>
      </w:r>
      <w:r w:rsidR="000D1A7D">
        <w:t>-</w:t>
      </w:r>
      <w:r w:rsidR="005B7146">
        <w:t xml:space="preserve"> s</w:t>
      </w:r>
      <w:r>
        <w:t>tring</w:t>
      </w:r>
    </w:p>
    <w:p w14:paraId="110BF65E" w14:textId="46C56627" w:rsidR="009E069D" w:rsidRPr="009E069D" w:rsidRDefault="00F56539" w:rsidP="00160749">
      <w:pPr>
        <w:pStyle w:val="Code"/>
        <w:numPr>
          <w:ilvl w:val="0"/>
          <w:numId w:val="8"/>
        </w:numPr>
      </w:pPr>
      <w:r>
        <w:lastRenderedPageBreak/>
        <w:t>driver</w:t>
      </w:r>
      <w:r w:rsidR="005B7146">
        <w:t>Name - s</w:t>
      </w:r>
      <w:r w:rsidR="009E069D">
        <w:t>tring</w:t>
      </w:r>
    </w:p>
    <w:p w14:paraId="55885A28" w14:textId="36F2BE10" w:rsidR="0012277F" w:rsidRDefault="0012277F" w:rsidP="0012277F">
      <w:pPr>
        <w:pStyle w:val="Heading5"/>
        <w:jc w:val="both"/>
      </w:pPr>
      <w:r>
        <w:t>Functionality</w:t>
      </w:r>
    </w:p>
    <w:p w14:paraId="19722EBA" w14:textId="4B3EC3EE" w:rsidR="00C42ADA" w:rsidRDefault="00C42ADA" w:rsidP="00C42ADA">
      <w:r>
        <w:t xml:space="preserve">Adds </w:t>
      </w:r>
      <w:r w:rsidR="005B7146">
        <w:t xml:space="preserve">a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>
        <w:t xml:space="preserve">to the </w:t>
      </w:r>
      <w:r w:rsidR="005A7235">
        <w:rPr>
          <w:rFonts w:ascii="Consolas" w:hAnsi="Consolas"/>
          <w:b/>
        </w:rPr>
        <w:t>Race</w:t>
      </w:r>
      <w:r>
        <w:t>.</w:t>
      </w:r>
    </w:p>
    <w:p w14:paraId="0C2B903D" w14:textId="418F12F3" w:rsidR="00C42ADA" w:rsidRPr="005A7235" w:rsidRDefault="00C42ADA" w:rsidP="00C42ADA">
      <w:pPr>
        <w:rPr>
          <w:noProof/>
          <w:lang w:val="en-GB"/>
        </w:rPr>
      </w:pPr>
      <w:r>
        <w:t xml:space="preserve">If the </w:t>
      </w:r>
      <w:r w:rsidR="005A7235">
        <w:rPr>
          <w:rFonts w:ascii="Consolas" w:hAnsi="Consolas"/>
          <w:b/>
        </w:rPr>
        <w:t>Race</w:t>
      </w:r>
      <w:r w:rsidR="005A7235" w:rsidRPr="00711198">
        <w:rPr>
          <w:rStyle w:val="Strong"/>
        </w:rPr>
        <w:t xml:space="preserve"> </w:t>
      </w:r>
      <w:r w:rsidRPr="00711198">
        <w:rPr>
          <w:rStyle w:val="Strong"/>
        </w:rPr>
        <w:t>does not exist</w:t>
      </w:r>
      <w:r>
        <w:t xml:space="preserve"> in</w:t>
      </w:r>
      <w:r w:rsidR="005B7146">
        <w:t xml:space="preserve"> </w:t>
      </w:r>
      <w:r w:rsidR="005B7146" w:rsidRPr="005A7235">
        <w:rPr>
          <w:noProof/>
          <w:lang w:val="en-GB"/>
        </w:rPr>
        <w:t xml:space="preserve">the </w:t>
      </w:r>
      <w:r w:rsidR="005A7235" w:rsidRPr="005A7235">
        <w:rPr>
          <w:rFonts w:ascii="Consolas" w:hAnsi="Consolas"/>
          <w:b/>
          <w:noProof/>
          <w:lang w:val="en-GB"/>
        </w:rPr>
        <w:t>RaceRepository</w:t>
      </w:r>
      <w:r w:rsidR="005B7146" w:rsidRPr="005A7235">
        <w:rPr>
          <w:noProof/>
          <w:lang w:val="en-GB"/>
        </w:rPr>
        <w:t xml:space="preserve">, throw 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 w:rsidRPr="005A7235">
        <w:rPr>
          <w:noProof/>
          <w:lang w:val="en-GB"/>
        </w:rPr>
        <w:t xml:space="preserve"> </w:t>
      </w:r>
      <w:r w:rsidR="005B7146" w:rsidRPr="005A7235">
        <w:rPr>
          <w:noProof/>
          <w:lang w:val="en-GB"/>
        </w:rPr>
        <w:t xml:space="preserve">with </w:t>
      </w:r>
      <w:r w:rsidR="00A758CC">
        <w:rPr>
          <w:noProof/>
          <w:lang w:val="en-GB"/>
        </w:rPr>
        <w:t xml:space="preserve">a </w:t>
      </w:r>
      <w:r w:rsidR="005B7146" w:rsidRPr="005A7235">
        <w:rPr>
          <w:noProof/>
          <w:lang w:val="en-GB"/>
        </w:rPr>
        <w:t>message:</w:t>
      </w:r>
    </w:p>
    <w:p w14:paraId="7E493AAA" w14:textId="4AB58F83" w:rsidR="00C42ADA" w:rsidRPr="005A7235" w:rsidRDefault="00C42ADA" w:rsidP="00160749">
      <w:pPr>
        <w:pStyle w:val="Code"/>
        <w:numPr>
          <w:ilvl w:val="0"/>
          <w:numId w:val="8"/>
        </w:numPr>
        <w:rPr>
          <w:lang w:val="en-GB"/>
        </w:rPr>
      </w:pPr>
      <w:r w:rsidRPr="005A7235">
        <w:rPr>
          <w:lang w:val="en-GB"/>
        </w:rPr>
        <w:t>"Race {name} could not be found."</w:t>
      </w:r>
    </w:p>
    <w:p w14:paraId="5A5C8909" w14:textId="243DE3A4" w:rsidR="00C42ADA" w:rsidRDefault="00C42ADA" w:rsidP="00C42ADA">
      <w:r w:rsidRPr="005A7235">
        <w:rPr>
          <w:noProof/>
          <w:lang w:val="en-GB"/>
        </w:rPr>
        <w:t xml:space="preserve">If 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Style w:val="Strong"/>
          <w:noProof/>
          <w:lang w:val="en-GB"/>
        </w:rPr>
        <w:t xml:space="preserve"> </w:t>
      </w:r>
      <w:r w:rsidRPr="005A7235">
        <w:rPr>
          <w:rStyle w:val="Strong"/>
          <w:noProof/>
          <w:lang w:val="en-GB"/>
        </w:rPr>
        <w:t>does not exist</w:t>
      </w:r>
      <w:r w:rsidRPr="005A7235">
        <w:rPr>
          <w:noProof/>
          <w:lang w:val="en-GB"/>
        </w:rPr>
        <w:t xml:space="preserve"> in </w:t>
      </w:r>
      <w:r w:rsidR="005B7146" w:rsidRPr="005A7235">
        <w:rPr>
          <w:noProof/>
          <w:lang w:val="en-GB"/>
        </w:rPr>
        <w:t xml:space="preserve">the </w:t>
      </w:r>
      <w:r w:rsidR="00F56539">
        <w:rPr>
          <w:rFonts w:ascii="Consolas" w:hAnsi="Consolas"/>
          <w:b/>
          <w:noProof/>
          <w:lang w:val="en-GB"/>
        </w:rPr>
        <w:t>Driver</w:t>
      </w:r>
      <w:r w:rsidR="005A7235" w:rsidRPr="005A7235">
        <w:rPr>
          <w:rFonts w:ascii="Consolas" w:hAnsi="Consolas"/>
          <w:b/>
          <w:noProof/>
          <w:lang w:val="en-GB"/>
        </w:rPr>
        <w:t>Repository</w:t>
      </w:r>
      <w:r>
        <w:t xml:space="preserve">, throw </w:t>
      </w:r>
      <w:r w:rsidR="005B7146" w:rsidRPr="005B7146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 w:rsidR="005B7146">
        <w:t xml:space="preserve">with </w:t>
      </w:r>
      <w:r w:rsidR="00A758CC">
        <w:t xml:space="preserve">a </w:t>
      </w:r>
      <w:r w:rsidR="005B7146">
        <w:t>message:</w:t>
      </w:r>
    </w:p>
    <w:p w14:paraId="2B021316" w14:textId="7CB4F186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r w:rsidR="00F56539">
        <w:t>Driver</w:t>
      </w:r>
      <w:r w:rsidRPr="00C42ADA">
        <w:t xml:space="preserve"> </w:t>
      </w:r>
      <w:r>
        <w:t>{name}</w:t>
      </w:r>
      <w:r w:rsidRPr="00C42ADA">
        <w:t xml:space="preserve"> could not be found."</w:t>
      </w:r>
    </w:p>
    <w:p w14:paraId="09A2ED4A" w14:textId="0E81094A" w:rsidR="00C42ADA" w:rsidRDefault="005B7146" w:rsidP="00C42ADA">
      <w:r>
        <w:t xml:space="preserve">If everything is successful, </w:t>
      </w:r>
      <w:r w:rsidR="00C42ADA">
        <w:t xml:space="preserve">you should add the </w:t>
      </w:r>
      <w:r w:rsidR="00F56539">
        <w:rPr>
          <w:rFonts w:ascii="Consolas" w:hAnsi="Consolas"/>
          <w:b/>
        </w:rPr>
        <w:t>Driver</w:t>
      </w:r>
      <w:r w:rsidR="005A7235">
        <w:t xml:space="preserve"> </w:t>
      </w:r>
      <w:r w:rsidR="00C42ADA">
        <w:t xml:space="preserve">to 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 w:rsidR="00C42ADA">
        <w:t>and return the following message:</w:t>
      </w:r>
    </w:p>
    <w:p w14:paraId="5025AB6B" w14:textId="1681CF4C" w:rsidR="00C42ADA" w:rsidRDefault="00C42ADA" w:rsidP="00160749">
      <w:pPr>
        <w:pStyle w:val="Code"/>
        <w:numPr>
          <w:ilvl w:val="0"/>
          <w:numId w:val="8"/>
        </w:numPr>
      </w:pPr>
      <w:r w:rsidRPr="00C42ADA">
        <w:t>"</w:t>
      </w:r>
      <w:bookmarkStart w:id="39" w:name="OLE_LINK39"/>
      <w:bookmarkStart w:id="40" w:name="OLE_LINK40"/>
      <w:bookmarkStart w:id="41" w:name="OLE_LINK41"/>
      <w:r w:rsidR="00F56539">
        <w:t>Driver</w:t>
      </w:r>
      <w:r w:rsidRPr="00C42ADA">
        <w:t xml:space="preserve"> </w:t>
      </w:r>
      <w:r>
        <w:t>{</w:t>
      </w:r>
      <w:r w:rsidR="00F56539">
        <w:t>driver</w:t>
      </w:r>
      <w:r>
        <w:t xml:space="preserve"> name}</w:t>
      </w:r>
      <w:r w:rsidRPr="00C42ADA">
        <w:t xml:space="preserve"> added in </w:t>
      </w:r>
      <w:r>
        <w:t>{race name}</w:t>
      </w:r>
      <w:r w:rsidRPr="00C42ADA">
        <w:t xml:space="preserve"> race.</w:t>
      </w:r>
      <w:bookmarkEnd w:id="39"/>
      <w:bookmarkEnd w:id="40"/>
      <w:bookmarkEnd w:id="41"/>
      <w:r w:rsidRPr="00C42ADA">
        <w:t>"</w:t>
      </w:r>
    </w:p>
    <w:p w14:paraId="33CE4C9C" w14:textId="119D56A4" w:rsidR="00057148" w:rsidRDefault="00057148" w:rsidP="00057148">
      <w:pPr>
        <w:pStyle w:val="Heading4"/>
      </w:pPr>
      <w:proofErr w:type="spellStart"/>
      <w:r w:rsidRPr="00057148">
        <w:t>CreateRace</w:t>
      </w:r>
      <w:proofErr w:type="spellEnd"/>
      <w:r>
        <w:t xml:space="preserve"> Command</w:t>
      </w:r>
    </w:p>
    <w:p w14:paraId="1CCF27AF" w14:textId="5C118F9E" w:rsidR="00057148" w:rsidRDefault="00057148" w:rsidP="00057148">
      <w:pPr>
        <w:pStyle w:val="Heading5"/>
      </w:pPr>
      <w:r>
        <w:t>Parameters</w:t>
      </w:r>
    </w:p>
    <w:p w14:paraId="28BF8986" w14:textId="7D72E314" w:rsidR="00057148" w:rsidRDefault="005B7146" w:rsidP="00160749">
      <w:pPr>
        <w:pStyle w:val="Code"/>
        <w:numPr>
          <w:ilvl w:val="0"/>
          <w:numId w:val="8"/>
        </w:numPr>
      </w:pPr>
      <w:r>
        <w:t xml:space="preserve">name </w:t>
      </w:r>
      <w:r w:rsidR="000D1A7D">
        <w:t>-</w:t>
      </w:r>
      <w:r>
        <w:t xml:space="preserve"> s</w:t>
      </w:r>
      <w:r w:rsidR="00057148">
        <w:t>tring</w:t>
      </w:r>
    </w:p>
    <w:p w14:paraId="28181BD4" w14:textId="7A6ECF8C" w:rsidR="00057148" w:rsidRDefault="00057148" w:rsidP="00160749">
      <w:pPr>
        <w:pStyle w:val="Code"/>
        <w:numPr>
          <w:ilvl w:val="0"/>
          <w:numId w:val="8"/>
        </w:numPr>
      </w:pPr>
      <w:r>
        <w:t xml:space="preserve">laps </w:t>
      </w:r>
      <w:r w:rsidR="000D1A7D">
        <w:t>-</w:t>
      </w:r>
      <w:r>
        <w:t xml:space="preserve"> int</w:t>
      </w:r>
    </w:p>
    <w:p w14:paraId="06CE9165" w14:textId="6712D872" w:rsidR="00057148" w:rsidRDefault="00057148" w:rsidP="00057148">
      <w:pPr>
        <w:pStyle w:val="Heading5"/>
      </w:pPr>
      <w:r>
        <w:t>Functionality</w:t>
      </w:r>
    </w:p>
    <w:p w14:paraId="59067184" w14:textId="23D58F93" w:rsidR="00057148" w:rsidRDefault="00057148" w:rsidP="00057148">
      <w:r>
        <w:t xml:space="preserve">Creates </w:t>
      </w:r>
      <w:r w:rsidR="005B7146">
        <w:t xml:space="preserve">a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 xml:space="preserve">with </w:t>
      </w:r>
      <w:r w:rsidR="005B7146">
        <w:t xml:space="preserve">the </w:t>
      </w:r>
      <w:r>
        <w:t xml:space="preserve">given </w:t>
      </w:r>
      <w:r w:rsidRPr="005A7235">
        <w:rPr>
          <w:rFonts w:ascii="Consolas" w:hAnsi="Consolas"/>
          <w:b/>
        </w:rPr>
        <w:t>name</w:t>
      </w:r>
      <w:r>
        <w:t xml:space="preserve"> and </w:t>
      </w:r>
      <w:r w:rsidRPr="005A7235">
        <w:rPr>
          <w:rFonts w:ascii="Consolas" w:hAnsi="Consolas"/>
          <w:b/>
        </w:rPr>
        <w:t>laps</w:t>
      </w:r>
      <w:r>
        <w:t xml:space="preserve"> and adds</w:t>
      </w:r>
      <w:r w:rsidR="005B7146">
        <w:t xml:space="preserve"> it</w:t>
      </w:r>
      <w:r>
        <w:t xml:space="preserve"> to </w:t>
      </w:r>
      <w:r w:rsidR="005B7146">
        <w:t xml:space="preserve">the </w:t>
      </w:r>
      <w:proofErr w:type="spellStart"/>
      <w:r w:rsidR="005A7235">
        <w:rPr>
          <w:rFonts w:ascii="Consolas" w:hAnsi="Consolas"/>
          <w:b/>
        </w:rPr>
        <w:t>RaceRepository</w:t>
      </w:r>
      <w:proofErr w:type="spellEnd"/>
      <w:r>
        <w:t>.</w:t>
      </w:r>
    </w:p>
    <w:p w14:paraId="257FDFC5" w14:textId="3ED9E765" w:rsidR="00057148" w:rsidRDefault="00057148" w:rsidP="00057148">
      <w:r>
        <w:t xml:space="preserve">If </w:t>
      </w:r>
      <w:r w:rsidR="005B7146">
        <w:t xml:space="preserve">the </w:t>
      </w:r>
      <w:r w:rsidR="005A7235">
        <w:rPr>
          <w:rFonts w:ascii="Consolas" w:hAnsi="Consolas"/>
          <w:b/>
        </w:rPr>
        <w:t>Race</w:t>
      </w:r>
      <w:r w:rsidR="005A7235">
        <w:t xml:space="preserve"> </w:t>
      </w:r>
      <w:r>
        <w:t>with</w:t>
      </w:r>
      <w:r w:rsidR="005B7146">
        <w:t xml:space="preserve"> the</w:t>
      </w:r>
      <w:r>
        <w:t xml:space="preserve"> given </w:t>
      </w:r>
      <w:r w:rsidRPr="005A7235">
        <w:rPr>
          <w:rFonts w:ascii="Consolas" w:hAnsi="Consolas"/>
          <w:b/>
        </w:rPr>
        <w:t>name</w:t>
      </w:r>
      <w:r>
        <w:t xml:space="preserve"> already </w:t>
      </w:r>
      <w:r w:rsidRPr="00A14A25">
        <w:rPr>
          <w:rStyle w:val="Strong"/>
        </w:rPr>
        <w:t>exists</w:t>
      </w:r>
      <w:r w:rsidR="005B7146">
        <w:t xml:space="preserve">, </w:t>
      </w:r>
      <w:r>
        <w:t>throw</w:t>
      </w:r>
      <w:r w:rsidR="005B7146">
        <w:t xml:space="preserve"> an</w:t>
      </w:r>
      <w: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05483E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55F02E01" w14:textId="3BAF7226" w:rsidR="00057148" w:rsidRDefault="00057148" w:rsidP="00160749">
      <w:pPr>
        <w:pStyle w:val="Code"/>
        <w:numPr>
          <w:ilvl w:val="0"/>
          <w:numId w:val="9"/>
        </w:numPr>
      </w:pPr>
      <w:r w:rsidRPr="00057148">
        <w:t>"</w:t>
      </w:r>
      <w:bookmarkStart w:id="42" w:name="OLE_LINK42"/>
      <w:bookmarkStart w:id="43" w:name="OLE_LINK43"/>
      <w:r w:rsidRPr="00057148">
        <w:t xml:space="preserve">Race </w:t>
      </w:r>
      <w:r>
        <w:t>{name}</w:t>
      </w:r>
      <w:r w:rsidRPr="00057148">
        <w:t xml:space="preserve"> is already created.</w:t>
      </w:r>
      <w:bookmarkEnd w:id="42"/>
      <w:bookmarkEnd w:id="43"/>
      <w:r w:rsidRPr="00057148">
        <w:t>"</w:t>
      </w:r>
    </w:p>
    <w:p w14:paraId="080DB22D" w14:textId="6501191B" w:rsidR="00A14A25" w:rsidRDefault="00A14A25" w:rsidP="00A14A25">
      <w:r>
        <w:t>If everything is successful you should return the following message:</w:t>
      </w:r>
    </w:p>
    <w:p w14:paraId="54BAFDA9" w14:textId="69076F8D" w:rsidR="00057148" w:rsidRDefault="00A14A25" w:rsidP="00160749">
      <w:pPr>
        <w:pStyle w:val="Code"/>
        <w:numPr>
          <w:ilvl w:val="0"/>
          <w:numId w:val="8"/>
        </w:numPr>
      </w:pPr>
      <w:r w:rsidRPr="00A14A25">
        <w:t>"</w:t>
      </w:r>
      <w:bookmarkStart w:id="44" w:name="OLE_LINK44"/>
      <w:bookmarkStart w:id="45" w:name="OLE_LINK45"/>
      <w:bookmarkStart w:id="46" w:name="OLE_LINK46"/>
      <w:r w:rsidRPr="00A14A25">
        <w:t xml:space="preserve">Race </w:t>
      </w:r>
      <w:r>
        <w:t>{name}</w:t>
      </w:r>
      <w:r w:rsidRPr="00A14A25">
        <w:t xml:space="preserve"> is created.</w:t>
      </w:r>
      <w:bookmarkEnd w:id="44"/>
      <w:bookmarkEnd w:id="45"/>
      <w:bookmarkEnd w:id="46"/>
      <w:r w:rsidRPr="00A14A25">
        <w:t>"</w:t>
      </w:r>
    </w:p>
    <w:p w14:paraId="4804A5FF" w14:textId="349EEE99" w:rsidR="00A14A25" w:rsidRPr="004475F4" w:rsidRDefault="00A14A25" w:rsidP="00A14A25">
      <w:pPr>
        <w:pStyle w:val="Heading4"/>
        <w:rPr>
          <w:lang w:val="bg-BG"/>
        </w:rPr>
      </w:pPr>
      <w:proofErr w:type="spellStart"/>
      <w:r w:rsidRPr="00A14A25">
        <w:t>StartRace</w:t>
      </w:r>
      <w:proofErr w:type="spellEnd"/>
      <w:r>
        <w:t xml:space="preserve"> Command</w:t>
      </w:r>
    </w:p>
    <w:p w14:paraId="50343FF8" w14:textId="29B79736" w:rsidR="00A14A25" w:rsidRDefault="00A14A25" w:rsidP="00A14A25">
      <w:pPr>
        <w:pStyle w:val="Heading5"/>
      </w:pPr>
      <w:r>
        <w:t>Parameters</w:t>
      </w:r>
    </w:p>
    <w:p w14:paraId="0330BE13" w14:textId="63E9FD35" w:rsidR="00A14A25" w:rsidRDefault="005B7146" w:rsidP="00160749">
      <w:pPr>
        <w:pStyle w:val="Code"/>
        <w:numPr>
          <w:ilvl w:val="0"/>
          <w:numId w:val="8"/>
        </w:numPr>
      </w:pPr>
      <w:r>
        <w:t xml:space="preserve">raceName </w:t>
      </w:r>
      <w:r w:rsidR="000D1A7D">
        <w:t>-</w:t>
      </w:r>
      <w:r>
        <w:t xml:space="preserve"> s</w:t>
      </w:r>
      <w:r w:rsidR="00A14A25">
        <w:t>tring</w:t>
      </w:r>
    </w:p>
    <w:p w14:paraId="3D063ECE" w14:textId="39275027" w:rsidR="00A14A25" w:rsidRDefault="00A14A25" w:rsidP="00A14A25">
      <w:pPr>
        <w:pStyle w:val="Heading5"/>
      </w:pPr>
      <w:r>
        <w:t>Functionality</w:t>
      </w:r>
    </w:p>
    <w:p w14:paraId="343AB485" w14:textId="2199045E" w:rsidR="00465361" w:rsidRPr="00A51E5F" w:rsidRDefault="00AD5419" w:rsidP="00465361">
      <w:pPr>
        <w:rPr>
          <w:lang w:val="bg-BG"/>
        </w:rPr>
      </w:pPr>
      <w:r w:rsidRPr="00AD5419">
        <w:t xml:space="preserve">This method is the big deal. If everything is valid, you should </w:t>
      </w:r>
      <w:r w:rsidRPr="00AD5419">
        <w:rPr>
          <w:rStyle w:val="Strong"/>
        </w:rPr>
        <w:t>arrange</w:t>
      </w:r>
      <w:r w:rsidRPr="00AD5419">
        <w:t xml:space="preserve"> all </w:t>
      </w:r>
      <w:r w:rsidR="00B64EF2">
        <w:rPr>
          <w:rFonts w:ascii="Consolas" w:hAnsi="Consolas"/>
          <w:b/>
        </w:rPr>
        <w:t>Drivers</w:t>
      </w:r>
      <w:r w:rsidR="005A7235">
        <w:t xml:space="preserve"> </w:t>
      </w:r>
      <w:r w:rsidR="005B7146">
        <w:t xml:space="preserve">and then return </w:t>
      </w:r>
      <w:r w:rsidRPr="00AD5419">
        <w:t xml:space="preserve">the three fastest </w:t>
      </w:r>
      <w:r w:rsidR="00B64EF2">
        <w:rPr>
          <w:rFonts w:ascii="Consolas" w:hAnsi="Consolas"/>
          <w:b/>
        </w:rPr>
        <w:t>Drivers</w:t>
      </w:r>
      <w:r w:rsidRPr="00AD5419">
        <w:t>.</w:t>
      </w:r>
      <w:r>
        <w:t xml:space="preserve"> </w:t>
      </w:r>
      <w:bookmarkStart w:id="47" w:name="OLE_LINK47"/>
      <w:bookmarkStart w:id="48" w:name="OLE_LINK48"/>
      <w:r w:rsidRPr="00AD5419">
        <w:t xml:space="preserve">To do this you should sort all </w:t>
      </w:r>
      <w:r w:rsidR="00B64EF2">
        <w:rPr>
          <w:rFonts w:ascii="Consolas" w:hAnsi="Consolas"/>
          <w:b/>
        </w:rPr>
        <w:t>Drivers</w:t>
      </w:r>
      <w:r w:rsidRPr="00AD5419">
        <w:t xml:space="preserve"> in </w:t>
      </w:r>
      <w:r w:rsidRPr="006F183F">
        <w:rPr>
          <w:rStyle w:val="Strong"/>
        </w:rPr>
        <w:t>descending</w:t>
      </w:r>
      <w:r w:rsidRPr="00AD5419">
        <w:t xml:space="preserve"> order by the result of </w:t>
      </w:r>
      <w:r w:rsidR="002524E4">
        <w:rPr>
          <w:rStyle w:val="CodeChar"/>
        </w:rPr>
        <w:t>C</w:t>
      </w:r>
      <w:r w:rsidRPr="00AD5419">
        <w:rPr>
          <w:rStyle w:val="CodeChar"/>
        </w:rPr>
        <w:t>alculateRacePoints</w:t>
      </w:r>
      <w:r w:rsidRPr="00AD5419">
        <w:t xml:space="preserve"> method in </w:t>
      </w:r>
      <w:r w:rsidR="002524E4">
        <w:t xml:space="preserve">the </w:t>
      </w:r>
      <w:r w:rsidR="00B64EF2">
        <w:rPr>
          <w:rFonts w:ascii="Consolas" w:hAnsi="Consolas"/>
          <w:b/>
        </w:rPr>
        <w:t>Car</w:t>
      </w:r>
      <w:r w:rsidR="00806285" w:rsidRPr="00AD5419">
        <w:t xml:space="preserve"> </w:t>
      </w:r>
      <w:r w:rsidRPr="00AD5419">
        <w:t>object.</w:t>
      </w:r>
      <w:r w:rsidR="006F183F">
        <w:rPr>
          <w:lang w:val="bg-BG"/>
        </w:rPr>
        <w:t xml:space="preserve"> </w:t>
      </w:r>
      <w:r w:rsidR="00A758CC">
        <w:t>In</w:t>
      </w:r>
      <w:r w:rsidR="006F183F" w:rsidRPr="00857981">
        <w:t xml:space="preserve"> the end</w:t>
      </w:r>
      <w:r w:rsidR="002524E4" w:rsidRPr="00857981">
        <w:t>,</w:t>
      </w:r>
      <w:r w:rsidR="006F183F" w:rsidRPr="00857981">
        <w:t xml:space="preserve"> if everything is valid </w:t>
      </w:r>
      <w:r w:rsidR="006F183F" w:rsidRPr="00857981">
        <w:rPr>
          <w:b/>
        </w:rPr>
        <w:t>remove</w:t>
      </w:r>
      <w:r w:rsidR="006F183F" w:rsidRPr="00857981">
        <w:t xml:space="preserve"> this </w:t>
      </w:r>
      <w:r w:rsidR="00806285">
        <w:rPr>
          <w:rFonts w:ascii="Consolas" w:hAnsi="Consolas"/>
          <w:b/>
        </w:rPr>
        <w:t>Race</w:t>
      </w:r>
      <w:r w:rsidR="00806285" w:rsidRPr="00857981">
        <w:t xml:space="preserve"> </w:t>
      </w:r>
      <w:r w:rsidR="006F183F" w:rsidRPr="00857981">
        <w:t>from</w:t>
      </w:r>
      <w:r w:rsidR="00B64EF2">
        <w:t xml:space="preserve"> the</w:t>
      </w:r>
      <w:r w:rsidR="006F183F" w:rsidRPr="00857981">
        <w:t xml:space="preserve"> race repository.</w:t>
      </w:r>
      <w:bookmarkEnd w:id="47"/>
      <w:bookmarkEnd w:id="48"/>
    </w:p>
    <w:p w14:paraId="45637C51" w14:textId="09DD2E7C" w:rsidR="00465361" w:rsidRDefault="00465361" w:rsidP="00465361">
      <w:pPr>
        <w:rPr>
          <w:noProof/>
        </w:rPr>
      </w:pPr>
      <w:r>
        <w:rPr>
          <w:noProof/>
        </w:rPr>
        <w:t xml:space="preserve">If the </w:t>
      </w:r>
      <w:r w:rsidR="00806285">
        <w:rPr>
          <w:rFonts w:ascii="Consolas" w:hAnsi="Consolas"/>
          <w:b/>
        </w:rPr>
        <w:t>Race</w:t>
      </w:r>
      <w:r w:rsidR="00806285" w:rsidRPr="00711198">
        <w:rPr>
          <w:rStyle w:val="Strong"/>
          <w:noProof/>
        </w:rPr>
        <w:t xml:space="preserve"> </w:t>
      </w:r>
      <w:r w:rsidRPr="00711198">
        <w:rPr>
          <w:rStyle w:val="Strong"/>
          <w:noProof/>
        </w:rPr>
        <w:t>does not exist</w:t>
      </w:r>
      <w:r>
        <w:rPr>
          <w:noProof/>
        </w:rPr>
        <w:t xml:space="preserve"> in </w:t>
      </w:r>
      <w:proofErr w:type="spellStart"/>
      <w:r w:rsidR="00806285">
        <w:rPr>
          <w:rFonts w:ascii="Consolas" w:hAnsi="Consolas"/>
          <w:b/>
        </w:rPr>
        <w:t>RaceRepository</w:t>
      </w:r>
      <w:proofErr w:type="spellEnd"/>
      <w:r>
        <w:rPr>
          <w:noProof/>
        </w:rPr>
        <w:t>, throw</w:t>
      </w:r>
      <w:r w:rsidR="002524E4">
        <w:rPr>
          <w:noProof/>
        </w:rPr>
        <w:t xml:space="preserve"> an</w:t>
      </w:r>
      <w:r>
        <w:rPr>
          <w:noProof/>
        </w:rPr>
        <w:t xml:space="preserve">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rPr>
          <w:noProof/>
        </w:rPr>
        <w:t xml:space="preserve">with </w:t>
      </w:r>
      <w:r w:rsidR="00A758CC">
        <w:rPr>
          <w:noProof/>
        </w:rPr>
        <w:t xml:space="preserve">a </w:t>
      </w:r>
      <w:r>
        <w:rPr>
          <w:noProof/>
        </w:rPr>
        <w:t>message</w:t>
      </w:r>
      <w:r w:rsidR="006F183F">
        <w:rPr>
          <w:noProof/>
        </w:rPr>
        <w:t>:</w:t>
      </w:r>
    </w:p>
    <w:p w14:paraId="14A50B84" w14:textId="77777777" w:rsidR="00465361" w:rsidRDefault="00465361" w:rsidP="00160749">
      <w:pPr>
        <w:pStyle w:val="Code"/>
        <w:numPr>
          <w:ilvl w:val="0"/>
          <w:numId w:val="8"/>
        </w:numPr>
      </w:pPr>
      <w:r w:rsidRPr="00C42ADA">
        <w:t>"</w:t>
      </w:r>
      <w:bookmarkStart w:id="49" w:name="OLE_LINK49"/>
      <w:bookmarkStart w:id="50" w:name="OLE_LINK50"/>
      <w:r w:rsidRPr="00C42ADA">
        <w:t xml:space="preserve">Race </w:t>
      </w:r>
      <w:r>
        <w:t>{name}</w:t>
      </w:r>
      <w:r w:rsidRPr="00C42ADA">
        <w:t xml:space="preserve"> could not be found.</w:t>
      </w:r>
      <w:bookmarkEnd w:id="49"/>
      <w:bookmarkEnd w:id="50"/>
      <w:r w:rsidRPr="00C42ADA">
        <w:t>"</w:t>
      </w:r>
    </w:p>
    <w:p w14:paraId="2E13BFBA" w14:textId="4F0DDADC" w:rsidR="006F183F" w:rsidRDefault="006F183F" w:rsidP="006F183F">
      <w:r>
        <w:t xml:space="preserve">If the participants in the race are less than </w:t>
      </w:r>
      <w:r w:rsidRPr="002524E4">
        <w:rPr>
          <w:b/>
        </w:rPr>
        <w:t>3</w:t>
      </w:r>
      <w:r>
        <w:t xml:space="preserve">, throw </w:t>
      </w:r>
      <w:r w:rsidR="002524E4" w:rsidRPr="002524E4">
        <w:rPr>
          <w:rStyle w:val="CodeChar"/>
          <w:rFonts w:asciiTheme="minorHAnsi" w:hAnsiTheme="minorHAnsi" w:cstheme="minorHAnsi"/>
          <w:b w:val="0"/>
        </w:rPr>
        <w:t xml:space="preserve">an </w:t>
      </w:r>
      <w:r w:rsidR="008314EA" w:rsidRPr="00F372BF">
        <w:rPr>
          <w:rFonts w:ascii="Consolas" w:hAnsi="Consolas"/>
          <w:b/>
          <w:noProof/>
        </w:rPr>
        <w:t>IllegalArgumentException</w:t>
      </w:r>
      <w:r w:rsidR="004475F4">
        <w:t xml:space="preserve"> </w:t>
      </w:r>
      <w:r>
        <w:t xml:space="preserve">with </w:t>
      </w:r>
      <w:r w:rsidR="00A758CC">
        <w:t xml:space="preserve">a </w:t>
      </w:r>
      <w:r>
        <w:t>message:</w:t>
      </w:r>
    </w:p>
    <w:p w14:paraId="7189D1E1" w14:textId="2F68A194" w:rsidR="006F183F" w:rsidRDefault="006F183F" w:rsidP="00160749">
      <w:pPr>
        <w:pStyle w:val="Code"/>
        <w:numPr>
          <w:ilvl w:val="0"/>
          <w:numId w:val="8"/>
        </w:numPr>
      </w:pPr>
      <w:r w:rsidRPr="006F183F">
        <w:t>"</w:t>
      </w:r>
      <w:bookmarkStart w:id="51" w:name="OLE_LINK51"/>
      <w:bookmarkStart w:id="52" w:name="OLE_LINK52"/>
      <w:bookmarkStart w:id="53" w:name="OLE_LINK53"/>
      <w:r w:rsidRPr="006F183F">
        <w:t xml:space="preserve">Race </w:t>
      </w:r>
      <w:r>
        <w:t>{race name}</w:t>
      </w:r>
      <w:r w:rsidRPr="006F183F">
        <w:t xml:space="preserve"> cannot start with less than </w:t>
      </w:r>
      <w:r>
        <w:t>3</w:t>
      </w:r>
      <w:r w:rsidRPr="006F183F">
        <w:t xml:space="preserve"> participants.</w:t>
      </w:r>
      <w:bookmarkEnd w:id="51"/>
      <w:bookmarkEnd w:id="52"/>
      <w:bookmarkEnd w:id="53"/>
      <w:r w:rsidRPr="006F183F">
        <w:t>"</w:t>
      </w:r>
    </w:p>
    <w:p w14:paraId="10C281C3" w14:textId="6088B068" w:rsidR="006F183F" w:rsidRDefault="006F183F" w:rsidP="006F183F">
      <w:r>
        <w:t>If everything is successful</w:t>
      </w:r>
      <w:r w:rsidR="002524E4">
        <w:t>,</w:t>
      </w:r>
      <w:r>
        <w:t xml:space="preserve"> you should return the following message:</w:t>
      </w:r>
    </w:p>
    <w:p w14:paraId="3F24AAF8" w14:textId="01D4DAA7" w:rsidR="006F183F" w:rsidRDefault="00286C2D" w:rsidP="00160749">
      <w:pPr>
        <w:pStyle w:val="Code"/>
        <w:numPr>
          <w:ilvl w:val="0"/>
          <w:numId w:val="8"/>
        </w:numPr>
      </w:pPr>
      <w:bookmarkStart w:id="54" w:name="OLE_LINK54"/>
      <w:bookmarkStart w:id="55" w:name="OLE_LINK55"/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first </w:t>
      </w:r>
      <w:r w:rsidR="00B64EF2">
        <w:t>driver</w:t>
      </w:r>
      <w:r w:rsidR="006F183F">
        <w:t xml:space="preserve"> name}</w:t>
      </w:r>
      <w:r w:rsidR="006F183F" w:rsidRPr="006F183F">
        <w:t xml:space="preserve"> wins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second </w:t>
      </w:r>
      <w:r w:rsidR="00B64EF2">
        <w:t>driver</w:t>
      </w:r>
      <w:r w:rsidR="006F183F">
        <w:t xml:space="preserve"> name}</w:t>
      </w:r>
      <w:r w:rsidR="006F183F" w:rsidRPr="006F183F">
        <w:t xml:space="preserve"> is second in </w:t>
      </w:r>
      <w:r w:rsidR="006F183F">
        <w:t>{race name}</w:t>
      </w:r>
      <w:r w:rsidR="006F183F" w:rsidRPr="006F183F">
        <w:t xml:space="preserve"> race.</w:t>
      </w:r>
      <w:r>
        <w:t>"</w:t>
      </w:r>
      <w:r w:rsidR="006F183F">
        <w:br/>
      </w:r>
      <w:r>
        <w:t>"</w:t>
      </w:r>
      <w:r w:rsidR="00B64EF2">
        <w:t>Driver</w:t>
      </w:r>
      <w:r w:rsidR="006F183F" w:rsidRPr="006F183F">
        <w:t xml:space="preserve"> </w:t>
      </w:r>
      <w:r w:rsidR="006F183F">
        <w:t xml:space="preserve">{third </w:t>
      </w:r>
      <w:r w:rsidR="00B64EF2">
        <w:t>driver</w:t>
      </w:r>
      <w:r w:rsidR="006F183F">
        <w:t xml:space="preserve"> name}</w:t>
      </w:r>
      <w:r w:rsidR="006F183F" w:rsidRPr="006F183F">
        <w:t xml:space="preserve"> is third in </w:t>
      </w:r>
      <w:r w:rsidR="006F183F">
        <w:t>{race name}</w:t>
      </w:r>
      <w:r w:rsidR="006F183F" w:rsidRPr="006F183F">
        <w:t xml:space="preserve"> race."</w:t>
      </w:r>
    </w:p>
    <w:bookmarkEnd w:id="54"/>
    <w:bookmarkEnd w:id="55"/>
    <w:p w14:paraId="3833762B" w14:textId="635972F7" w:rsidR="00A14A25" w:rsidRDefault="00286C2D" w:rsidP="00286C2D">
      <w:pPr>
        <w:pStyle w:val="Heading4"/>
      </w:pPr>
      <w:r>
        <w:lastRenderedPageBreak/>
        <w:t>End Command</w:t>
      </w:r>
    </w:p>
    <w:p w14:paraId="34A7DF17" w14:textId="0539695A" w:rsidR="006941B4" w:rsidRPr="00286C2D" w:rsidRDefault="00DC69C3" w:rsidP="00286C2D">
      <w:r>
        <w:rPr>
          <w:rStyle w:val="Strong"/>
        </w:rPr>
        <w:t>Ends</w:t>
      </w:r>
      <w:r w:rsidR="00286C2D">
        <w:t xml:space="preserve"> the program.</w:t>
      </w:r>
    </w:p>
    <w:p w14:paraId="4F15C8F2" w14:textId="77777777" w:rsidR="0012277F" w:rsidRDefault="0012277F" w:rsidP="0012277F">
      <w:pPr>
        <w:pStyle w:val="Heading3"/>
        <w:jc w:val="both"/>
      </w:pPr>
      <w:r>
        <w:t>Input / Output</w:t>
      </w:r>
    </w:p>
    <w:p w14:paraId="11CAC130" w14:textId="5B6B8E2C" w:rsidR="0012277F" w:rsidRDefault="0012277F" w:rsidP="0012277F">
      <w:pPr>
        <w:jc w:val="both"/>
      </w:pPr>
      <w:r>
        <w:t xml:space="preserve">You are provided with one interface, which will help with the correct execution process of your program. The interface is </w:t>
      </w:r>
      <w:r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2A620DAE" w14:textId="77777777" w:rsidR="0012277F" w:rsidRDefault="0012277F" w:rsidP="0012277F">
      <w:pPr>
        <w:pStyle w:val="Heading4"/>
        <w:jc w:val="both"/>
        <w:rPr>
          <w:lang w:val="bg-BG"/>
        </w:rPr>
      </w:pPr>
      <w:r>
        <w:t>Input</w:t>
      </w:r>
    </w:p>
    <w:p w14:paraId="0EB38B61" w14:textId="77777777" w:rsidR="0012277F" w:rsidRDefault="0012277F" w:rsidP="0012277F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404C0C95" w14:textId="613D3E78" w:rsidR="00B00161" w:rsidRPr="002524E4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Driver</w:t>
      </w:r>
      <w:proofErr w:type="spellEnd"/>
      <w:r w:rsidR="00B00161" w:rsidRPr="00B00161">
        <w:rPr>
          <w:rFonts w:ascii="Consolas" w:hAnsi="Consolas"/>
        </w:rPr>
        <w:t xml:space="preserve"> </w:t>
      </w:r>
      <w:r w:rsidR="00B00161" w:rsidRPr="002524E4">
        <w:rPr>
          <w:rFonts w:ascii="Consolas" w:hAnsi="Consolas"/>
          <w:b/>
        </w:rPr>
        <w:t>{name}</w:t>
      </w:r>
    </w:p>
    <w:p w14:paraId="7524D5E9" w14:textId="33C56A1A" w:rsidR="00B00161" w:rsidRPr="002524E4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</w:t>
      </w:r>
      <w:r w:rsidR="00B64EF2">
        <w:rPr>
          <w:rFonts w:ascii="Consolas" w:hAnsi="Consolas"/>
          <w:b/>
        </w:rPr>
        <w:t>Car</w:t>
      </w:r>
      <w:proofErr w:type="spellEnd"/>
      <w:r w:rsidRPr="00B00161">
        <w:rPr>
          <w:rFonts w:ascii="Consolas" w:hAnsi="Consolas"/>
        </w:rPr>
        <w:t xml:space="preserve"> </w:t>
      </w:r>
      <w:r w:rsidRPr="002524E4">
        <w:rPr>
          <w:rFonts w:ascii="Consolas" w:hAnsi="Consolas"/>
          <w:b/>
        </w:rPr>
        <w:t>{</w:t>
      </w:r>
      <w:r w:rsidR="00B64EF2">
        <w:rPr>
          <w:rFonts w:ascii="Consolas" w:hAnsi="Consolas"/>
          <w:b/>
        </w:rPr>
        <w:t>car</w:t>
      </w:r>
      <w:r w:rsidRPr="002524E4">
        <w:rPr>
          <w:rFonts w:ascii="Consolas" w:hAnsi="Consolas"/>
          <w:b/>
        </w:rPr>
        <w:t xml:space="preserve"> type} {model} {horsepower}</w:t>
      </w:r>
    </w:p>
    <w:p w14:paraId="13547D9D" w14:textId="14FF79EF" w:rsidR="00B00161" w:rsidRDefault="00B00161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Add</w:t>
      </w:r>
      <w:r w:rsidR="00B64EF2">
        <w:rPr>
          <w:rFonts w:ascii="Consolas" w:hAnsi="Consolas"/>
          <w:b/>
        </w:rPr>
        <w:t>CarToDriver</w:t>
      </w:r>
      <w:proofErr w:type="spellEnd"/>
      <w:r>
        <w:rPr>
          <w:rFonts w:ascii="Consolas" w:hAnsi="Consolas"/>
          <w:b/>
        </w:rPr>
        <w:t xml:space="preserve"> {</w:t>
      </w:r>
      <w:r w:rsidR="00B64EF2">
        <w:rPr>
          <w:rFonts w:ascii="Consolas" w:hAnsi="Consolas"/>
          <w:b/>
        </w:rPr>
        <w:t>driver</w:t>
      </w:r>
      <w:r>
        <w:rPr>
          <w:rFonts w:ascii="Consolas" w:hAnsi="Consolas"/>
          <w:b/>
        </w:rPr>
        <w:t xml:space="preserve"> name} {</w:t>
      </w:r>
      <w:r w:rsidR="00B64EF2">
        <w:rPr>
          <w:rFonts w:ascii="Consolas" w:hAnsi="Consolas"/>
          <w:b/>
        </w:rPr>
        <w:t>car</w:t>
      </w:r>
      <w:r>
        <w:rPr>
          <w:rFonts w:ascii="Consolas" w:hAnsi="Consolas"/>
          <w:b/>
        </w:rPr>
        <w:t xml:space="preserve"> name}</w:t>
      </w:r>
    </w:p>
    <w:p w14:paraId="20417D10" w14:textId="0A50E2CE" w:rsidR="00B00161" w:rsidRDefault="00B64EF2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ddDriverToRace</w:t>
      </w:r>
      <w:r w:rsidR="00B00161">
        <w:rPr>
          <w:rFonts w:ascii="Consolas" w:hAnsi="Consolas"/>
          <w:b/>
        </w:rPr>
        <w:t xml:space="preserve"> {</w:t>
      </w:r>
      <w:r w:rsidR="00EA7C53">
        <w:rPr>
          <w:rFonts w:ascii="Consolas" w:hAnsi="Consolas"/>
          <w:b/>
        </w:rPr>
        <w:t>race name</w:t>
      </w:r>
      <w:r w:rsidR="00B00161">
        <w:rPr>
          <w:rFonts w:ascii="Consolas" w:hAnsi="Consolas"/>
          <w:b/>
        </w:rPr>
        <w:t>}</w:t>
      </w:r>
      <w:r w:rsidR="00EA7C53">
        <w:rPr>
          <w:rFonts w:ascii="Consolas" w:hAnsi="Consolas"/>
          <w:b/>
        </w:rPr>
        <w:t xml:space="preserve"> {</w:t>
      </w:r>
      <w:r>
        <w:rPr>
          <w:rFonts w:ascii="Consolas" w:hAnsi="Consolas"/>
          <w:b/>
        </w:rPr>
        <w:t>driver</w:t>
      </w:r>
      <w:r w:rsidR="00EA7C53">
        <w:rPr>
          <w:rFonts w:ascii="Consolas" w:hAnsi="Consolas"/>
          <w:b/>
        </w:rPr>
        <w:t xml:space="preserve"> name}</w:t>
      </w:r>
    </w:p>
    <w:p w14:paraId="41A65D0B" w14:textId="5EF6828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CreateRace</w:t>
      </w:r>
      <w:proofErr w:type="spellEnd"/>
      <w:r>
        <w:rPr>
          <w:rFonts w:ascii="Consolas" w:hAnsi="Consolas"/>
          <w:b/>
        </w:rPr>
        <w:t xml:space="preserve"> {name} {laps}</w:t>
      </w:r>
    </w:p>
    <w:p w14:paraId="31FB9F16" w14:textId="3A7AAE5F" w:rsid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StartRace</w:t>
      </w:r>
      <w:proofErr w:type="spellEnd"/>
      <w:r>
        <w:rPr>
          <w:rFonts w:ascii="Consolas" w:hAnsi="Consolas"/>
          <w:b/>
        </w:rPr>
        <w:t xml:space="preserve"> {race name}</w:t>
      </w:r>
    </w:p>
    <w:p w14:paraId="633F3058" w14:textId="45B5F460" w:rsidR="0012277F" w:rsidRPr="00EA7C53" w:rsidRDefault="00EA7C53" w:rsidP="00160749">
      <w:pPr>
        <w:pStyle w:val="ListParagraph"/>
        <w:numPr>
          <w:ilvl w:val="0"/>
          <w:numId w:val="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nd</w:t>
      </w:r>
    </w:p>
    <w:p w14:paraId="0A2E9888" w14:textId="77777777" w:rsidR="0012277F" w:rsidRDefault="0012277F" w:rsidP="0012277F">
      <w:pPr>
        <w:pStyle w:val="Heading4"/>
        <w:jc w:val="both"/>
      </w:pPr>
      <w:r>
        <w:t>Output</w:t>
      </w:r>
    </w:p>
    <w:p w14:paraId="389E56D9" w14:textId="329D52CF" w:rsidR="0012277F" w:rsidRDefault="0012277F" w:rsidP="0012277F">
      <w:pPr>
        <w:rPr>
          <w:lang w:val="en-GB"/>
        </w:rPr>
      </w:pPr>
      <w:r>
        <w:t>Print the output from each command when issued. If an exception is thr</w:t>
      </w:r>
      <w:r w:rsidR="002524E4">
        <w:t xml:space="preserve">own during any of the commands' </w:t>
      </w:r>
      <w:r>
        <w:t>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2D769A93" w14:textId="77777777" w:rsidR="0012277F" w:rsidRDefault="0012277F" w:rsidP="0012277F">
      <w:pPr>
        <w:pStyle w:val="Heading4"/>
        <w:jc w:val="both"/>
      </w:pPr>
      <w:r>
        <w:t>Examples</w:t>
      </w: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4A40F6FB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14C7C7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392C241A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7D6315" w14:textId="107500C4" w:rsidR="009F56AC" w:rsidRPr="009F56AC" w:rsidRDefault="00B64EF2" w:rsidP="009F56AC">
            <w:pPr>
              <w:pStyle w:val="Code"/>
            </w:pPr>
            <w:r>
              <w:t>CreateDriver</w:t>
            </w:r>
            <w:r w:rsidR="009F56AC" w:rsidRPr="009F56AC">
              <w:t xml:space="preserve"> Michael</w:t>
            </w:r>
          </w:p>
          <w:p w14:paraId="364EC205" w14:textId="72ADCB9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Driver</w:t>
            </w:r>
            <w:r w:rsidRPr="009F56AC">
              <w:t xml:space="preserve"> Peter</w:t>
            </w:r>
          </w:p>
          <w:p w14:paraId="067605CC" w14:textId="10E67D42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Sports</w:t>
            </w:r>
            <w:r w:rsidRPr="009F56AC">
              <w:t xml:space="preserve"> </w:t>
            </w:r>
            <w:r w:rsidR="00B64EF2">
              <w:t>Porsche</w:t>
            </w:r>
            <w:r w:rsidRPr="009F56AC">
              <w:t xml:space="preserve"> </w:t>
            </w:r>
            <w:r w:rsidR="00B64EF2">
              <w:t>380</w:t>
            </w:r>
          </w:p>
          <w:p w14:paraId="78C91DA0" w14:textId="5D63E3AC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Mustang 580</w:t>
            </w:r>
          </w:p>
          <w:p w14:paraId="56827E02" w14:textId="70F0C9F1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B64EF2">
              <w:t>Car</w:t>
            </w:r>
            <w:r w:rsidRPr="009F56AC">
              <w:t xml:space="preserve"> </w:t>
            </w:r>
            <w:r w:rsidR="00B64EF2">
              <w:t>Muscle</w:t>
            </w:r>
            <w:r w:rsidRPr="009F56AC">
              <w:t xml:space="preserve"> </w:t>
            </w:r>
            <w:r w:rsidR="00B64EF2">
              <w:t>Corvette</w:t>
            </w:r>
            <w:r w:rsidRPr="009F56AC">
              <w:t xml:space="preserve"> </w:t>
            </w:r>
            <w:r w:rsidR="00B64EF2">
              <w:t>440</w:t>
            </w:r>
          </w:p>
          <w:p w14:paraId="6728E85E" w14:textId="1FAF52CE" w:rsidR="009F56AC" w:rsidRPr="009F56AC" w:rsidRDefault="009F56AC" w:rsidP="009F56AC">
            <w:pPr>
              <w:pStyle w:val="Code"/>
            </w:pPr>
            <w:r w:rsidRPr="009F56AC">
              <w:t xml:space="preserve">CreateRace </w:t>
            </w:r>
            <w:r w:rsidR="004B044E">
              <w:t>Daytona</w:t>
            </w:r>
            <w:r w:rsidRPr="009F56AC">
              <w:t xml:space="preserve"> 2</w:t>
            </w:r>
          </w:p>
          <w:p w14:paraId="27674F97" w14:textId="0EBD135D" w:rsidR="009F56AC" w:rsidRPr="004B044E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Michael </w:t>
            </w:r>
            <w:r w:rsidR="004B044E">
              <w:t>Porsche</w:t>
            </w:r>
          </w:p>
          <w:p w14:paraId="41652DD8" w14:textId="4F7CA08A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Peter Mustang</w:t>
            </w:r>
          </w:p>
          <w:p w14:paraId="619C9713" w14:textId="07F15DC7" w:rsidR="009F56AC" w:rsidRPr="009F56AC" w:rsidRDefault="004B044E" w:rsidP="009F56AC">
            <w:pPr>
              <w:pStyle w:val="Code"/>
            </w:pPr>
            <w:r w:rsidRPr="009F56AC">
              <w:t>Add</w:t>
            </w:r>
            <w:r>
              <w:t>CarToDriver</w:t>
            </w:r>
            <w:r w:rsidRPr="009F56AC">
              <w:t xml:space="preserve"> </w:t>
            </w:r>
            <w:r>
              <w:t>Michael Corvette</w:t>
            </w:r>
          </w:p>
          <w:p w14:paraId="4F5CAB6A" w14:textId="123E0F9A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3128D07C" w14:textId="2F491F8F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Michael</w:t>
            </w:r>
          </w:p>
          <w:p w14:paraId="05D2E9C3" w14:textId="7ADA4B58" w:rsidR="009F56AC" w:rsidRPr="009F56AC" w:rsidRDefault="004B044E" w:rsidP="009F56AC">
            <w:pPr>
              <w:pStyle w:val="Code"/>
            </w:pPr>
            <w:r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Peter</w:t>
            </w:r>
          </w:p>
          <w:p w14:paraId="075E809C" w14:textId="38CA5EC8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4F789EF0" w14:textId="584980B7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Driver</w:t>
            </w:r>
            <w:r w:rsidRPr="009F56AC">
              <w:t xml:space="preserve"> Brian</w:t>
            </w:r>
          </w:p>
          <w:p w14:paraId="617634DA" w14:textId="3D35D066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Driver</w:t>
            </w:r>
            <w:r w:rsidRPr="009F56AC">
              <w:t xml:space="preserve">ToRace </w:t>
            </w:r>
            <w:r w:rsidR="004B044E">
              <w:t>Daytona</w:t>
            </w:r>
            <w:r w:rsidRPr="009F56AC">
              <w:t xml:space="preserve"> Brian</w:t>
            </w:r>
          </w:p>
          <w:p w14:paraId="0ED67CF8" w14:textId="79ABB130" w:rsidR="009F56AC" w:rsidRPr="009F56AC" w:rsidRDefault="009F56AC" w:rsidP="009F56AC">
            <w:pPr>
              <w:pStyle w:val="Code"/>
            </w:pPr>
            <w:r w:rsidRPr="009F56AC">
              <w:t>Create</w:t>
            </w:r>
            <w:r w:rsidR="004B044E">
              <w:t>Car</w:t>
            </w:r>
            <w:r w:rsidRPr="009F56AC">
              <w:t xml:space="preserve"> </w:t>
            </w:r>
            <w:r w:rsidR="004B044E">
              <w:t>Sports</w:t>
            </w:r>
            <w:r w:rsidRPr="009F56AC">
              <w:t xml:space="preserve"> </w:t>
            </w:r>
            <w:r w:rsidR="004B044E">
              <w:t>Mazda</w:t>
            </w:r>
            <w:r w:rsidR="00C71FA3">
              <w:t xml:space="preserve"> </w:t>
            </w:r>
            <w:r w:rsidR="00286E81">
              <w:t>350</w:t>
            </w:r>
          </w:p>
          <w:p w14:paraId="5584ED8A" w14:textId="67919103" w:rsidR="009F56AC" w:rsidRPr="009F56AC" w:rsidRDefault="009F56AC" w:rsidP="009F56AC">
            <w:pPr>
              <w:pStyle w:val="Code"/>
            </w:pPr>
            <w:r w:rsidRPr="009F56AC">
              <w:t>Add</w:t>
            </w:r>
            <w:r w:rsidR="004B044E">
              <w:t>CarToDriver</w:t>
            </w:r>
            <w:r w:rsidRPr="009F56AC">
              <w:t xml:space="preserve"> Brian </w:t>
            </w:r>
            <w:r w:rsidR="004B044E">
              <w:t>Mazda</w:t>
            </w:r>
          </w:p>
          <w:p w14:paraId="6799B0DB" w14:textId="2D241AE3" w:rsidR="009F56AC" w:rsidRPr="009F56AC" w:rsidRDefault="004B044E" w:rsidP="009F56AC">
            <w:pPr>
              <w:pStyle w:val="Code"/>
            </w:pPr>
            <w:r>
              <w:lastRenderedPageBreak/>
              <w:t>AddDriver</w:t>
            </w:r>
            <w:r w:rsidR="009F56AC" w:rsidRPr="009F56AC">
              <w:t xml:space="preserve">ToRace </w:t>
            </w:r>
            <w:r>
              <w:t>Daytona</w:t>
            </w:r>
            <w:r w:rsidR="009F56AC" w:rsidRPr="009F56AC">
              <w:t xml:space="preserve"> Brian</w:t>
            </w:r>
          </w:p>
          <w:p w14:paraId="0E22A6B7" w14:textId="61A18889" w:rsidR="009F56AC" w:rsidRPr="009F56AC" w:rsidRDefault="009F56AC" w:rsidP="009F56AC">
            <w:pPr>
              <w:pStyle w:val="Code"/>
            </w:pPr>
            <w:r w:rsidRPr="009F56AC">
              <w:t xml:space="preserve">StartRace </w:t>
            </w:r>
            <w:r w:rsidR="004B044E">
              <w:t>Daytona</w:t>
            </w:r>
          </w:p>
          <w:p w14:paraId="630B0783" w14:textId="62627632" w:rsidR="0012277F" w:rsidRPr="009F56AC" w:rsidRDefault="009F56AC" w:rsidP="009F56AC">
            <w:pPr>
              <w:pStyle w:val="Code"/>
            </w:pPr>
            <w:r w:rsidRPr="009F56AC">
              <w:t>End</w:t>
            </w:r>
          </w:p>
        </w:tc>
      </w:tr>
      <w:tr w:rsidR="0012277F" w14:paraId="41229BF2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71C86B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755A8E2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710D46D8" w14:textId="1372D40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is created.</w:t>
            </w:r>
          </w:p>
          <w:p w14:paraId="2563AF60" w14:textId="4C8B1E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created.</w:t>
            </w:r>
          </w:p>
          <w:p w14:paraId="7C4BC6B8" w14:textId="3EC0E000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021380AD" w14:textId="24BA3129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413C1BD4" w14:textId="4471A0EE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3A046996" w14:textId="4EF4882E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B32C65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is created.</w:t>
            </w:r>
          </w:p>
          <w:p w14:paraId="56537A9B" w14:textId="1F381361" w:rsidR="009F56AC" w:rsidRPr="009F56AC" w:rsidRDefault="00B32C65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Porsche</w:t>
            </w:r>
            <w:r w:rsidR="009F56AC" w:rsidRPr="009F56AC">
              <w:rPr>
                <w:lang w:val="en-GB"/>
              </w:rPr>
              <w:t>.</w:t>
            </w:r>
          </w:p>
          <w:p w14:paraId="5B93615A" w14:textId="45FA4CB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9F56AC" w:rsidRPr="009F56AC">
              <w:rPr>
                <w:lang w:val="en-GB"/>
              </w:rPr>
              <w:t>.</w:t>
            </w:r>
          </w:p>
          <w:p w14:paraId="400A99C1" w14:textId="779F447C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Corvette</w:t>
            </w:r>
            <w:r w:rsidR="009F56AC" w:rsidRPr="009F56AC">
              <w:rPr>
                <w:lang w:val="en-GB"/>
              </w:rPr>
              <w:t>.</w:t>
            </w:r>
          </w:p>
          <w:p w14:paraId="71B955B4" w14:textId="78BA0D5C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6E19DD5D" w14:textId="26D12DD0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14E261A" w14:textId="2BD243F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5E18B43F" w14:textId="52BC537A" w:rsidR="009F56AC" w:rsidRPr="009F56AC" w:rsidRDefault="009F56AC" w:rsidP="009F56AC">
            <w:pPr>
              <w:pStyle w:val="Code"/>
              <w:rPr>
                <w:lang w:val="en-GB"/>
              </w:rPr>
            </w:pPr>
            <w:r w:rsidRPr="009F56AC">
              <w:rPr>
                <w:lang w:val="en-GB"/>
              </w:rPr>
              <w:t xml:space="preserve">Race </w:t>
            </w:r>
            <w:r w:rsidR="00CC3657">
              <w:rPr>
                <w:lang w:val="en-GB"/>
              </w:rPr>
              <w:t>Daytona</w:t>
            </w:r>
            <w:r w:rsidRPr="009F56AC">
              <w:rPr>
                <w:lang w:val="en-GB"/>
              </w:rPr>
              <w:t xml:space="preserve"> cannot start with less than 3 participants.</w:t>
            </w:r>
          </w:p>
          <w:p w14:paraId="74C7B804" w14:textId="12FBD321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created.</w:t>
            </w:r>
          </w:p>
          <w:p w14:paraId="2CEB5735" w14:textId="31477D0A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could not participate in race.</w:t>
            </w:r>
          </w:p>
          <w:p w14:paraId="5B7D5981" w14:textId="66325D1F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 xml:space="preserve"> is created.</w:t>
            </w:r>
          </w:p>
          <w:p w14:paraId="72DF8E1D" w14:textId="3A349B47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received </w:t>
            </w:r>
            <w:r w:rsidR="004439F8">
              <w:rPr>
                <w:lang w:val="en-GB"/>
              </w:rPr>
              <w:t>c</w:t>
            </w:r>
            <w:r>
              <w:rPr>
                <w:lang w:val="en-GB"/>
              </w:rPr>
              <w:t>ar</w:t>
            </w:r>
            <w:r w:rsidR="009F56AC" w:rsidRPr="009F56AC">
              <w:rPr>
                <w:lang w:val="en-GB"/>
              </w:rPr>
              <w:t xml:space="preserve"> </w:t>
            </w:r>
            <w:r>
              <w:rPr>
                <w:lang w:val="en-GB"/>
              </w:rPr>
              <w:t>Mazda</w:t>
            </w:r>
            <w:r w:rsidR="009F56AC" w:rsidRPr="009F56AC">
              <w:rPr>
                <w:lang w:val="en-GB"/>
              </w:rPr>
              <w:t>.</w:t>
            </w:r>
          </w:p>
          <w:p w14:paraId="055BF017" w14:textId="6092EC42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adde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33165815" w14:textId="03D65F4E" w:rsidR="009F56AC" w:rsidRPr="00210FB3" w:rsidRDefault="00CC3657" w:rsidP="009F56AC">
            <w:pPr>
              <w:pStyle w:val="Code"/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Michael wins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7B3DDA2B" w14:textId="52D339F8" w:rsidR="009F56AC" w:rsidRPr="009F56AC" w:rsidRDefault="00CC3657" w:rsidP="009F56AC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Peter is secon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  <w:p w14:paraId="44FB3CDC" w14:textId="645FABC1" w:rsidR="0012277F" w:rsidRDefault="00CC3657" w:rsidP="00CC3657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9F56AC" w:rsidRPr="009F56AC">
              <w:rPr>
                <w:lang w:val="en-GB"/>
              </w:rPr>
              <w:t xml:space="preserve"> Brian is third in </w:t>
            </w:r>
            <w:r>
              <w:rPr>
                <w:lang w:val="en-GB"/>
              </w:rPr>
              <w:t>Daytona</w:t>
            </w:r>
            <w:r w:rsidR="009F56AC" w:rsidRPr="009F56AC">
              <w:rPr>
                <w:lang w:val="en-GB"/>
              </w:rPr>
              <w:t xml:space="preserve"> race.</w:t>
            </w:r>
          </w:p>
        </w:tc>
      </w:tr>
    </w:tbl>
    <w:p w14:paraId="2E0D2E6A" w14:textId="77777777" w:rsidR="0012277F" w:rsidRDefault="0012277F" w:rsidP="0012277F">
      <w:pPr>
        <w:jc w:val="both"/>
      </w:pPr>
    </w:p>
    <w:tbl>
      <w:tblPr>
        <w:tblStyle w:val="TableGrid"/>
        <w:tblW w:w="723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30"/>
      </w:tblGrid>
      <w:tr w:rsidR="0012277F" w14:paraId="69F03DF9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ABA58DF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12277F" w14:paraId="0288A0AC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3854C9" w14:textId="4E4CFFE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29197511" w14:textId="621FC541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Kevin</w:t>
            </w:r>
          </w:p>
          <w:p w14:paraId="50ACE30B" w14:textId="6555BE5C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Driver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138EFCFB" w14:textId="4650CA2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5</w:t>
            </w:r>
            <w:r w:rsidR="00CC3657">
              <w:rPr>
                <w:lang w:val="en-GB"/>
              </w:rPr>
              <w:t>00</w:t>
            </w:r>
          </w:p>
          <w:p w14:paraId="6F8BF6CF" w14:textId="3384AD4A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</w:t>
            </w:r>
            <w:r w:rsidR="00FC5993">
              <w:rPr>
                <w:lang w:val="en-GB"/>
              </w:rPr>
              <w:t>3</w:t>
            </w:r>
            <w:r w:rsidR="00CC3657">
              <w:rPr>
                <w:lang w:val="en-GB"/>
              </w:rPr>
              <w:t>00</w:t>
            </w:r>
          </w:p>
          <w:p w14:paraId="678843EE" w14:textId="78B0A1A5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CC3657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CC3657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Pr="008236B5">
              <w:rPr>
                <w:lang w:val="en-GB"/>
              </w:rPr>
              <w:t>0</w:t>
            </w:r>
          </w:p>
          <w:p w14:paraId="71A2EE7B" w14:textId="58B0610E" w:rsidR="008236B5" w:rsidRPr="008236B5" w:rsidRDefault="00CC3657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reateCar Muscle</w:t>
            </w:r>
            <w:r w:rsidR="008236B5"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Ford</w:t>
            </w:r>
            <w:r w:rsidR="00166809">
              <w:rPr>
                <w:lang w:val="en-GB"/>
              </w:rPr>
              <w:t xml:space="preserve"> 5</w:t>
            </w:r>
            <w:r w:rsidR="008A5488">
              <w:rPr>
                <w:lang w:val="en-GB"/>
              </w:rPr>
              <w:t>5</w:t>
            </w:r>
            <w:r w:rsidR="008236B5" w:rsidRPr="008236B5">
              <w:rPr>
                <w:lang w:val="en-GB"/>
              </w:rPr>
              <w:t>0</w:t>
            </w:r>
          </w:p>
          <w:p w14:paraId="12A3C98A" w14:textId="70DAA542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CC3657">
              <w:rPr>
                <w:lang w:val="en-GB"/>
              </w:rPr>
              <w:t>Le</w:t>
            </w:r>
            <w:r w:rsidR="00175538">
              <w:rPr>
                <w:lang w:val="en-GB"/>
              </w:rPr>
              <w:t>M</w:t>
            </w:r>
            <w:r w:rsidR="00CC3657">
              <w:rPr>
                <w:lang w:val="en-GB"/>
              </w:rPr>
              <w:t>ans</w:t>
            </w:r>
          </w:p>
          <w:p w14:paraId="3077797E" w14:textId="094EDE1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17553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4</w:t>
            </w:r>
          </w:p>
          <w:p w14:paraId="727C9FC0" w14:textId="74BC64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lastRenderedPageBreak/>
              <w:t>Add</w:t>
            </w:r>
            <w:r w:rsidR="0017553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Kevin</w:t>
            </w:r>
          </w:p>
          <w:p w14:paraId="320985CE" w14:textId="0C8D9FBC" w:rsidR="008236B5" w:rsidRPr="008236B5" w:rsidRDefault="009C53B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Jose</w:t>
            </w:r>
          </w:p>
          <w:p w14:paraId="325F0FD2" w14:textId="461194C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ToRace</w:t>
            </w:r>
            <w:r w:rsidRPr="008236B5">
              <w:rPr>
                <w:lang w:val="en-GB"/>
              </w:rPr>
              <w:t xml:space="preserve">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03EEB8EB" w14:textId="231397D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Kevin </w:t>
            </w:r>
            <w:r w:rsidR="001747AF">
              <w:rPr>
                <w:lang w:val="en-GB"/>
              </w:rPr>
              <w:t>Ford</w:t>
            </w:r>
          </w:p>
          <w:p w14:paraId="7838C9BD" w14:textId="4D58E94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9C53B8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ToRace </w:t>
            </w:r>
            <w:r w:rsidR="009C53B8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Kevin</w:t>
            </w:r>
          </w:p>
          <w:p w14:paraId="35A0449B" w14:textId="0681C0AF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Sports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Porsch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380</w:t>
            </w:r>
          </w:p>
          <w:p w14:paraId="6074CC58" w14:textId="42AAB1A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tang</w:t>
            </w:r>
            <w:r w:rsidRPr="008236B5">
              <w:rPr>
                <w:lang w:val="en-GB"/>
              </w:rPr>
              <w:t xml:space="preserve"> </w:t>
            </w:r>
            <w:r w:rsidR="00FE26A3">
              <w:rPr>
                <w:lang w:val="en-GB"/>
              </w:rPr>
              <w:t>49</w:t>
            </w:r>
            <w:r w:rsidR="000815D5">
              <w:rPr>
                <w:lang w:val="en-GB"/>
              </w:rPr>
              <w:t>0</w:t>
            </w:r>
          </w:p>
          <w:p w14:paraId="7BD0243B" w14:textId="5D969184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Car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Muscl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Dodge</w:t>
            </w:r>
            <w:r w:rsidRPr="008236B5">
              <w:rPr>
                <w:lang w:val="en-GB"/>
              </w:rPr>
              <w:t xml:space="preserve"> </w:t>
            </w:r>
            <w:r w:rsidR="000815D5">
              <w:rPr>
                <w:lang w:val="en-GB"/>
              </w:rPr>
              <w:t>500</w:t>
            </w:r>
          </w:p>
          <w:p w14:paraId="7B0AEA95" w14:textId="3F815511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CreateRace </w:t>
            </w:r>
            <w:r w:rsidR="000815D5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2</w:t>
            </w:r>
          </w:p>
          <w:p w14:paraId="6CD65FC5" w14:textId="1C3D8C26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 xml:space="preserve">Driver </w:t>
            </w:r>
            <w:r w:rsidRPr="008236B5">
              <w:rPr>
                <w:lang w:val="en-GB"/>
              </w:rPr>
              <w:t>Michael</w:t>
            </w:r>
          </w:p>
          <w:p w14:paraId="7724FC54" w14:textId="6CE61CE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Create</w:t>
            </w:r>
            <w:r w:rsidR="000815D5">
              <w:rPr>
                <w:lang w:val="en-GB"/>
              </w:rPr>
              <w:t>Driver</w:t>
            </w:r>
            <w:r w:rsidRPr="008236B5">
              <w:rPr>
                <w:lang w:val="en-GB"/>
              </w:rPr>
              <w:t xml:space="preserve"> Peter</w:t>
            </w:r>
          </w:p>
          <w:p w14:paraId="60F114C8" w14:textId="7E34F75C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Michael </w:t>
            </w:r>
            <w:r w:rsidR="000815D5">
              <w:rPr>
                <w:lang w:val="en-GB"/>
              </w:rPr>
              <w:t>Porsche</w:t>
            </w:r>
          </w:p>
          <w:p w14:paraId="1BB716A6" w14:textId="087ACBB8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Add</w:t>
            </w:r>
            <w:r w:rsidR="000815D5">
              <w:rPr>
                <w:lang w:val="en-GB"/>
              </w:rPr>
              <w:t>CarToDriver</w:t>
            </w:r>
            <w:r w:rsidRPr="008236B5">
              <w:rPr>
                <w:lang w:val="en-GB"/>
              </w:rPr>
              <w:t xml:space="preserve"> Peter </w:t>
            </w:r>
            <w:r w:rsidR="000815D5">
              <w:rPr>
                <w:lang w:val="en-GB"/>
              </w:rPr>
              <w:t>Mustang</w:t>
            </w:r>
          </w:p>
          <w:p w14:paraId="59EC978C" w14:textId="6CF7441F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Michael</w:t>
            </w:r>
          </w:p>
          <w:p w14:paraId="647ECD5E" w14:textId="5EF96376" w:rsidR="008236B5" w:rsidRPr="008236B5" w:rsidRDefault="000815D5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AddDriver</w:t>
            </w:r>
            <w:r w:rsidR="008236B5" w:rsidRPr="008236B5">
              <w:rPr>
                <w:lang w:val="en-GB"/>
              </w:rPr>
              <w:t xml:space="preserve">ToRace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Peter</w:t>
            </w:r>
          </w:p>
          <w:p w14:paraId="6F99847C" w14:textId="44791EF9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StartRace </w:t>
            </w:r>
            <w:r w:rsidR="000815D5">
              <w:rPr>
                <w:lang w:val="en-GB"/>
              </w:rPr>
              <w:t>LeMans</w:t>
            </w:r>
          </w:p>
          <w:p w14:paraId="2C45883F" w14:textId="6F7C741E" w:rsidR="0012277F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End</w:t>
            </w:r>
          </w:p>
        </w:tc>
      </w:tr>
      <w:tr w:rsidR="0012277F" w14:paraId="69988343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889A69" w14:textId="77777777" w:rsidR="0012277F" w:rsidRDefault="0012277F" w:rsidP="00DC69C3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12277F" w14:paraId="3125E324" w14:textId="77777777" w:rsidTr="00DC69C3">
        <w:tc>
          <w:tcPr>
            <w:tcW w:w="72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hideMark/>
          </w:tcPr>
          <w:p w14:paraId="349ED3FC" w14:textId="7A0A905E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created.</w:t>
            </w:r>
          </w:p>
          <w:p w14:paraId="4C3747D5" w14:textId="083271DB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already created.</w:t>
            </w:r>
          </w:p>
          <w:p w14:paraId="7FCB95AF" w14:textId="77777777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>Name Jose cannot be less than 5 symbols.</w:t>
            </w:r>
          </w:p>
          <w:p w14:paraId="403A5C93" w14:textId="5BC5EBB8" w:rsidR="008236B5" w:rsidRPr="008236B5" w:rsidRDefault="00FC5993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Invalid horse power: 5</w:t>
            </w:r>
            <w:r w:rsidR="008236B5" w:rsidRPr="008236B5">
              <w:rPr>
                <w:lang w:val="en-GB"/>
              </w:rPr>
              <w:t>00.</w:t>
            </w:r>
          </w:p>
          <w:p w14:paraId="19FE52F0" w14:textId="668502A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Model </w:t>
            </w:r>
            <w:r w:rsidR="0020398B">
              <w:rPr>
                <w:lang w:val="en-GB"/>
              </w:rPr>
              <w:t>Kia</w:t>
            </w:r>
            <w:r w:rsidRPr="008236B5">
              <w:rPr>
                <w:lang w:val="en-GB"/>
              </w:rPr>
              <w:t xml:space="preserve"> cannot be less than 4 symbols.</w:t>
            </w:r>
          </w:p>
          <w:p w14:paraId="4CC08B5E" w14:textId="180457D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11AF683F" w14:textId="2DC4E65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 xml:space="preserve"> is already created.</w:t>
            </w:r>
          </w:p>
          <w:p w14:paraId="113EFD39" w14:textId="5D3ACA00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3885405C" w14:textId="4298A5AD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LeMans</w:t>
            </w:r>
            <w:r w:rsidRPr="008236B5">
              <w:rPr>
                <w:lang w:val="en-GB"/>
              </w:rPr>
              <w:t xml:space="preserve"> is created.</w:t>
            </w:r>
          </w:p>
          <w:p w14:paraId="6B02DC4A" w14:textId="4D77629B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172BE">
              <w:rPr>
                <w:lang w:val="en-GB"/>
              </w:rPr>
              <w:t>Dakar</w:t>
            </w:r>
            <w:r w:rsidRPr="008236B5">
              <w:rPr>
                <w:lang w:val="en-GB"/>
              </w:rPr>
              <w:t xml:space="preserve"> could not be found.</w:t>
            </w:r>
          </w:p>
          <w:p w14:paraId="67C9FF09" w14:textId="06D5D0C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Jose could not be found.</w:t>
            </w:r>
          </w:p>
          <w:p w14:paraId="4B49FBB9" w14:textId="29448A3F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could not participate in race.</w:t>
            </w:r>
          </w:p>
          <w:p w14:paraId="704AC0EB" w14:textId="35624443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Ford</w:t>
            </w:r>
            <w:r w:rsidR="008236B5" w:rsidRPr="008236B5">
              <w:rPr>
                <w:lang w:val="en-GB"/>
              </w:rPr>
              <w:t>.</w:t>
            </w:r>
          </w:p>
          <w:p w14:paraId="7ED7F9F8" w14:textId="59E358E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3E9D9003" w14:textId="5DC3AAC4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Sports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3DAA92BD" w14:textId="0DE93572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3CC39B8" w14:textId="3BE94B4F" w:rsidR="008236B5" w:rsidRPr="00C71FA3" w:rsidRDefault="0020398B" w:rsidP="008236B5">
            <w:pPr>
              <w:pStyle w:val="Code"/>
            </w:pPr>
            <w:r>
              <w:rPr>
                <w:lang w:val="en-GB"/>
              </w:rPr>
              <w:t>Muscle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Dodge</w:t>
            </w:r>
            <w:r w:rsidR="008236B5" w:rsidRPr="008236B5">
              <w:rPr>
                <w:lang w:val="en-GB"/>
              </w:rPr>
              <w:t xml:space="preserve"> is created.</w:t>
            </w:r>
          </w:p>
          <w:p w14:paraId="5CCF389C" w14:textId="28BB43D3" w:rsidR="008236B5" w:rsidRPr="008236B5" w:rsidRDefault="008236B5" w:rsidP="008236B5">
            <w:pPr>
              <w:pStyle w:val="Code"/>
              <w:rPr>
                <w:lang w:val="en-GB"/>
              </w:rPr>
            </w:pPr>
            <w:r w:rsidRPr="008236B5">
              <w:rPr>
                <w:lang w:val="en-GB"/>
              </w:rPr>
              <w:t xml:space="preserve">Race </w:t>
            </w:r>
            <w:r w:rsidR="0020398B">
              <w:rPr>
                <w:lang w:val="en-GB"/>
              </w:rPr>
              <w:t>Daytona</w:t>
            </w:r>
            <w:r w:rsidRPr="008236B5">
              <w:rPr>
                <w:lang w:val="en-GB"/>
              </w:rPr>
              <w:t xml:space="preserve"> is created.</w:t>
            </w:r>
          </w:p>
          <w:p w14:paraId="14BBA0AD" w14:textId="6DB79487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created.</w:t>
            </w:r>
          </w:p>
          <w:p w14:paraId="7D0FC4D1" w14:textId="184F6F6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lastRenderedPageBreak/>
              <w:t>Driver</w:t>
            </w:r>
            <w:r w:rsidR="008236B5" w:rsidRPr="008236B5">
              <w:rPr>
                <w:lang w:val="en-GB"/>
              </w:rPr>
              <w:t xml:space="preserve"> Peter is created.</w:t>
            </w:r>
          </w:p>
          <w:p w14:paraId="60FE7A10" w14:textId="2760BCB1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Porsche</w:t>
            </w:r>
            <w:r w:rsidR="008236B5" w:rsidRPr="008236B5">
              <w:rPr>
                <w:lang w:val="en-GB"/>
              </w:rPr>
              <w:t>.</w:t>
            </w:r>
          </w:p>
          <w:p w14:paraId="1D9DA6A2" w14:textId="4F607DDB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received </w:t>
            </w:r>
            <w:r>
              <w:rPr>
                <w:lang w:val="en-GB"/>
              </w:rPr>
              <w:t>car</w:t>
            </w:r>
            <w:r w:rsidR="008236B5" w:rsidRPr="008236B5">
              <w:rPr>
                <w:lang w:val="en-GB"/>
              </w:rPr>
              <w:t xml:space="preserve"> </w:t>
            </w:r>
            <w:r>
              <w:rPr>
                <w:lang w:val="en-GB"/>
              </w:rPr>
              <w:t>Mustang</w:t>
            </w:r>
            <w:r w:rsidR="008236B5" w:rsidRPr="008236B5">
              <w:rPr>
                <w:lang w:val="en-GB"/>
              </w:rPr>
              <w:t>.</w:t>
            </w:r>
          </w:p>
          <w:p w14:paraId="440E6121" w14:textId="07E7FBA8" w:rsidR="008236B5" w:rsidRPr="008236B5" w:rsidRDefault="0020398B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76B10561" w14:textId="1D0C2CAC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adde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002844A4" w14:textId="618C25AA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Peter wins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23DDF85C" w14:textId="66E57223" w:rsidR="008236B5" w:rsidRPr="008236B5" w:rsidRDefault="002E1BE8" w:rsidP="008236B5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Kevin is secon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  <w:p w14:paraId="464DC907" w14:textId="0AFF0B02" w:rsidR="0012277F" w:rsidRDefault="002E1BE8" w:rsidP="002E1BE8">
            <w:pPr>
              <w:pStyle w:val="Code"/>
              <w:rPr>
                <w:lang w:val="en-GB"/>
              </w:rPr>
            </w:pPr>
            <w:r>
              <w:rPr>
                <w:lang w:val="en-GB"/>
              </w:rPr>
              <w:t>Driver</w:t>
            </w:r>
            <w:r w:rsidR="008236B5" w:rsidRPr="008236B5">
              <w:rPr>
                <w:lang w:val="en-GB"/>
              </w:rPr>
              <w:t xml:space="preserve"> Michael is third in </w:t>
            </w:r>
            <w:r>
              <w:rPr>
                <w:lang w:val="en-GB"/>
              </w:rPr>
              <w:t>LeMans</w:t>
            </w:r>
            <w:r w:rsidR="008236B5" w:rsidRPr="008236B5">
              <w:rPr>
                <w:lang w:val="en-GB"/>
              </w:rPr>
              <w:t xml:space="preserve"> race.</w:t>
            </w:r>
          </w:p>
        </w:tc>
      </w:tr>
    </w:tbl>
    <w:p w14:paraId="113E36D9" w14:textId="4CA68732" w:rsidR="0012277F" w:rsidRPr="002524E4" w:rsidRDefault="0012277F" w:rsidP="001B7FF3">
      <w:pPr>
        <w:pStyle w:val="Heading2"/>
        <w:numPr>
          <w:ilvl w:val="0"/>
          <w:numId w:val="0"/>
        </w:numPr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2FBB74E6" w14:textId="554DA29F" w:rsidR="00DD25DE" w:rsidRDefault="00DD25DE" w:rsidP="00DD25DE">
      <w:r>
        <w:t>You will receive a skeleton with one class inside. The class will have some methods, fields</w:t>
      </w:r>
      <w:r w:rsidR="00A758CC">
        <w:t>,</w:t>
      </w:r>
      <w:r>
        <w:t xml:space="preserve"> and constructors. Cover the whole class with </w:t>
      </w:r>
      <w:r w:rsidR="00A758CC">
        <w:t xml:space="preserve">the </w:t>
      </w:r>
      <w:r>
        <w:t>unit test to make sure that the class is working as intended.</w:t>
      </w:r>
    </w:p>
    <w:p w14:paraId="07D35EC9" w14:textId="34BC1D43" w:rsidR="00646F0F" w:rsidRPr="007C7A82" w:rsidRDefault="00646F0F" w:rsidP="00DD25DE">
      <w:pPr>
        <w:jc w:val="both"/>
      </w:pPr>
    </w:p>
    <w:sectPr w:rsidR="00646F0F" w:rsidRPr="007C7A8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AA32D55" w14:textId="77777777" w:rsidR="00057BFA" w:rsidRDefault="00057BFA" w:rsidP="008068A2">
      <w:pPr>
        <w:spacing w:after="0" w:line="240" w:lineRule="auto"/>
      </w:pPr>
      <w:r>
        <w:separator/>
      </w:r>
    </w:p>
  </w:endnote>
  <w:endnote w:type="continuationSeparator" w:id="0">
    <w:p w14:paraId="79A9C27D" w14:textId="77777777" w:rsidR="00057BFA" w:rsidRDefault="00057BF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C4C663" w14:textId="7ADC3B81" w:rsid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765EE9D" wp14:editId="15482C7F">
              <wp:simplePos x="0" y="0"/>
              <wp:positionH relativeFrom="margin">
                <wp:posOffset>-67945</wp:posOffset>
              </wp:positionH>
              <wp:positionV relativeFrom="paragraph">
                <wp:posOffset>1803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010D722F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page;mso-height-relative:page" from="-5.35pt,14.2pt" to="515.4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" strokecolor="#974706 [1609]" strokeweight="1pt">
              <v:stroke endcap="round"/>
              <w10:wrap anchorx="margin"/>
            </v:line>
          </w:pict>
        </mc:Fallback>
      </mc:AlternateContent>
    </w:r>
  </w:p>
  <w:p w14:paraId="7A1E5270" w14:textId="6DE3D0A7" w:rsidR="00B64EF2" w:rsidRPr="00882225" w:rsidRDefault="00882225" w:rsidP="0088222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A66DA79" wp14:editId="29338DB8">
              <wp:simplePos x="0" y="0"/>
              <wp:positionH relativeFrom="column">
                <wp:posOffset>5361305</wp:posOffset>
              </wp:positionH>
              <wp:positionV relativeFrom="paragraph">
                <wp:posOffset>256540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94511B3" w14:textId="1853E067" w:rsidR="00882225" w:rsidRPr="00596AA5" w:rsidRDefault="00882225" w:rsidP="0088222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728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5728F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0A66DA7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0.2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" filled="f" stroked="f" strokeweight=".5pt">
              <v:textbox inset="0,0,0,0">
                <w:txbxContent>
                  <w:p w14:paraId="094511B3" w14:textId="1853E067" w:rsidR="00882225" w:rsidRPr="00596AA5" w:rsidRDefault="00882225" w:rsidP="0088222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728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5728F">
                      <w:rPr>
                        <w:noProof/>
                        <w:sz w:val="18"/>
                        <w:szCs w:val="18"/>
                      </w:rPr>
                      <w:t>10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1B37837" wp14:editId="3D5AE829">
              <wp:simplePos x="0" y="0"/>
              <wp:positionH relativeFrom="column">
                <wp:posOffset>134556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1656BDB" w14:textId="714EC304" w:rsidR="00882225" w:rsidRPr="002C539D" w:rsidRDefault="00882225" w:rsidP="0088222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88222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6"/>
                        <w:p w14:paraId="3AE7A4A0" w14:textId="77777777" w:rsidR="00882225" w:rsidRPr="00596AA5" w:rsidRDefault="00882225" w:rsidP="0088222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3A34F76" wp14:editId="0B2C4AB2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A4690" wp14:editId="7FB1C91E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7D76B0" wp14:editId="023F2245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126CDC" wp14:editId="1CE70BD1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6BD1DE0" wp14:editId="00300920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DAAF92" wp14:editId="598E4E8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3686FA2" wp14:editId="188F6FB9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1BDC5D3" wp14:editId="785B23A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B732B4F" wp14:editId="6C5162B8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1B37837" id="Text Box 16" o:spid="_x0000_s1027" type="#_x0000_t202" style="position:absolute;margin-left:105.9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BYuaND&#10;3wAAAAkBAAAPAAAAAAAAAAAAAAAAAGYEAABkcnMvZG93bnJldi54bWxQSwUGAAAAAAQABADzAAAA&#10;cgUAAAAA&#10;" filled="f" stroked="f">
              <v:textbox inset=".5mm,1.2mm,.5mm,.5mm">
                <w:txbxContent>
                  <w:p w14:paraId="51656BDB" w14:textId="714EC304" w:rsidR="00882225" w:rsidRPr="002C539D" w:rsidRDefault="00882225" w:rsidP="0088222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7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88222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7"/>
                  <w:p w14:paraId="3AE7A4A0" w14:textId="77777777" w:rsidR="00882225" w:rsidRPr="00596AA5" w:rsidRDefault="00882225" w:rsidP="0088222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3A34F76" wp14:editId="0B2C4AB2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A4690" wp14:editId="7FB1C91E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7D76B0" wp14:editId="023F2245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126CDC" wp14:editId="1CE70BD1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6BD1DE0" wp14:editId="00300920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DDAAF92" wp14:editId="598E4E8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3686FA2" wp14:editId="188F6FB9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1BDC5D3" wp14:editId="785B23A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B732B4F" wp14:editId="6C5162B8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FB8CF2" wp14:editId="1BBB759A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882E50" w14:textId="77777777" w:rsidR="00882225" w:rsidRPr="002C539D" w:rsidRDefault="00882225" w:rsidP="0088222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CFB8CF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hzQq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7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" filled="f" stroked="f" strokeweight=".5pt">
              <v:textbox inset=".5mm,0,0,0">
                <w:txbxContent>
                  <w:p w14:paraId="26882E50" w14:textId="77777777" w:rsidR="00882225" w:rsidRPr="002C539D" w:rsidRDefault="00882225" w:rsidP="0088222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3A0BBDA" wp14:editId="21F9D4CC">
          <wp:simplePos x="0" y="0"/>
          <wp:positionH relativeFrom="margin">
            <wp:align>left</wp:align>
          </wp:positionH>
          <wp:positionV relativeFrom="paragraph">
            <wp:posOffset>2476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A1D39DD" w14:textId="77777777" w:rsidR="00057BFA" w:rsidRDefault="00057BFA" w:rsidP="008068A2">
      <w:pPr>
        <w:spacing w:after="0" w:line="240" w:lineRule="auto"/>
      </w:pPr>
      <w:r>
        <w:separator/>
      </w:r>
    </w:p>
  </w:footnote>
  <w:footnote w:type="continuationSeparator" w:id="0">
    <w:p w14:paraId="542EE940" w14:textId="77777777" w:rsidR="00057BFA" w:rsidRDefault="00057BF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B64EF2" w:rsidRDefault="00B64EF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F05B42"/>
    <w:multiLevelType w:val="hybridMultilevel"/>
    <w:tmpl w:val="A8846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203A6"/>
    <w:multiLevelType w:val="hybridMultilevel"/>
    <w:tmpl w:val="299CB17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05D7362"/>
    <w:multiLevelType w:val="hybridMultilevel"/>
    <w:tmpl w:val="8FB81D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1254425A"/>
    <w:multiLevelType w:val="hybridMultilevel"/>
    <w:tmpl w:val="6A2207A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6F4312C"/>
    <w:multiLevelType w:val="hybridMultilevel"/>
    <w:tmpl w:val="2084CC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E207A9F"/>
    <w:multiLevelType w:val="hybridMultilevel"/>
    <w:tmpl w:val="DD28F2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E43EC5"/>
    <w:multiLevelType w:val="hybridMultilevel"/>
    <w:tmpl w:val="2EDAEF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90F5656"/>
    <w:multiLevelType w:val="hybridMultilevel"/>
    <w:tmpl w:val="1A1E52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0"/>
  </w:num>
  <w:num w:numId="4">
    <w:abstractNumId w:val="8"/>
  </w:num>
  <w:num w:numId="5">
    <w:abstractNumId w:val="11"/>
  </w:num>
  <w:num w:numId="6">
    <w:abstractNumId w:val="5"/>
  </w:num>
  <w:num w:numId="7">
    <w:abstractNumId w:val="7"/>
  </w:num>
  <w:num w:numId="8">
    <w:abstractNumId w:val="10"/>
  </w:num>
  <w:num w:numId="9">
    <w:abstractNumId w:val="6"/>
  </w:num>
  <w:num w:numId="10">
    <w:abstractNumId w:val="2"/>
  </w:num>
  <w:num w:numId="11">
    <w:abstractNumId w:val="3"/>
  </w:num>
  <w:num w:numId="12">
    <w:abstractNumId w:val="1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0NDE3MbCwMDBQ0lEKTi0uzszPAykwrQUAPeYFuSwAAAA="/>
  </w:docVars>
  <w:rsids>
    <w:rsidRoot w:val="008068A2"/>
    <w:rsid w:val="000006BB"/>
    <w:rsid w:val="00002C1C"/>
    <w:rsid w:val="00007044"/>
    <w:rsid w:val="00010E6C"/>
    <w:rsid w:val="00011ECB"/>
    <w:rsid w:val="00023DC6"/>
    <w:rsid w:val="00025F04"/>
    <w:rsid w:val="00027690"/>
    <w:rsid w:val="0003223F"/>
    <w:rsid w:val="00032E2C"/>
    <w:rsid w:val="00046682"/>
    <w:rsid w:val="000478D4"/>
    <w:rsid w:val="00053E2B"/>
    <w:rsid w:val="000547AB"/>
    <w:rsid w:val="0005483E"/>
    <w:rsid w:val="00057148"/>
    <w:rsid w:val="00057BFA"/>
    <w:rsid w:val="00064D15"/>
    <w:rsid w:val="00071F7E"/>
    <w:rsid w:val="00072E5D"/>
    <w:rsid w:val="000815D5"/>
    <w:rsid w:val="000851CA"/>
    <w:rsid w:val="00086727"/>
    <w:rsid w:val="00096159"/>
    <w:rsid w:val="000A6794"/>
    <w:rsid w:val="000B39E6"/>
    <w:rsid w:val="000B56F0"/>
    <w:rsid w:val="000D1A7D"/>
    <w:rsid w:val="000D4E6A"/>
    <w:rsid w:val="000E2AA4"/>
    <w:rsid w:val="000F5D4E"/>
    <w:rsid w:val="0010313B"/>
    <w:rsid w:val="00103906"/>
    <w:rsid w:val="0010752B"/>
    <w:rsid w:val="00120E4A"/>
    <w:rsid w:val="0012277F"/>
    <w:rsid w:val="00122956"/>
    <w:rsid w:val="00124551"/>
    <w:rsid w:val="001275B9"/>
    <w:rsid w:val="0013479B"/>
    <w:rsid w:val="0014070D"/>
    <w:rsid w:val="00142B99"/>
    <w:rsid w:val="00142C75"/>
    <w:rsid w:val="001473E1"/>
    <w:rsid w:val="00160749"/>
    <w:rsid w:val="001619DF"/>
    <w:rsid w:val="00163729"/>
    <w:rsid w:val="001645B3"/>
    <w:rsid w:val="00164CDC"/>
    <w:rsid w:val="00165D0C"/>
    <w:rsid w:val="001660F0"/>
    <w:rsid w:val="00166809"/>
    <w:rsid w:val="001679B6"/>
    <w:rsid w:val="00167CF1"/>
    <w:rsid w:val="00170444"/>
    <w:rsid w:val="00171021"/>
    <w:rsid w:val="001720E9"/>
    <w:rsid w:val="00173721"/>
    <w:rsid w:val="001747AF"/>
    <w:rsid w:val="00175538"/>
    <w:rsid w:val="0017733F"/>
    <w:rsid w:val="001837BD"/>
    <w:rsid w:val="00183A2C"/>
    <w:rsid w:val="00190BE7"/>
    <w:rsid w:val="00190D60"/>
    <w:rsid w:val="00196A31"/>
    <w:rsid w:val="001A6728"/>
    <w:rsid w:val="001B2A13"/>
    <w:rsid w:val="001B7060"/>
    <w:rsid w:val="001B7FF3"/>
    <w:rsid w:val="001C1FCD"/>
    <w:rsid w:val="001D2464"/>
    <w:rsid w:val="001E1161"/>
    <w:rsid w:val="001E3FEF"/>
    <w:rsid w:val="001E769A"/>
    <w:rsid w:val="001F24D6"/>
    <w:rsid w:val="001F2D33"/>
    <w:rsid w:val="002011E4"/>
    <w:rsid w:val="00202683"/>
    <w:rsid w:val="002034B9"/>
    <w:rsid w:val="0020398B"/>
    <w:rsid w:val="00210CD7"/>
    <w:rsid w:val="00210FB3"/>
    <w:rsid w:val="00215FCE"/>
    <w:rsid w:val="002166D6"/>
    <w:rsid w:val="002172BE"/>
    <w:rsid w:val="00227883"/>
    <w:rsid w:val="00231105"/>
    <w:rsid w:val="002326A7"/>
    <w:rsid w:val="0025151A"/>
    <w:rsid w:val="002524E4"/>
    <w:rsid w:val="00255B7B"/>
    <w:rsid w:val="00264287"/>
    <w:rsid w:val="0026589D"/>
    <w:rsid w:val="002664E1"/>
    <w:rsid w:val="002674C4"/>
    <w:rsid w:val="00276A0C"/>
    <w:rsid w:val="002819B5"/>
    <w:rsid w:val="00286C2D"/>
    <w:rsid w:val="00286E81"/>
    <w:rsid w:val="00292DC2"/>
    <w:rsid w:val="002A0252"/>
    <w:rsid w:val="002A2D2D"/>
    <w:rsid w:val="002B5D86"/>
    <w:rsid w:val="002B667E"/>
    <w:rsid w:val="002C0D27"/>
    <w:rsid w:val="002C71C6"/>
    <w:rsid w:val="002C752B"/>
    <w:rsid w:val="002E1BE8"/>
    <w:rsid w:val="002F4C95"/>
    <w:rsid w:val="002F5BD7"/>
    <w:rsid w:val="00300744"/>
    <w:rsid w:val="00301AF2"/>
    <w:rsid w:val="00305122"/>
    <w:rsid w:val="003062AA"/>
    <w:rsid w:val="003230CF"/>
    <w:rsid w:val="00324046"/>
    <w:rsid w:val="0032753A"/>
    <w:rsid w:val="003320A7"/>
    <w:rsid w:val="0033212E"/>
    <w:rsid w:val="0033490F"/>
    <w:rsid w:val="003372A7"/>
    <w:rsid w:val="003442A5"/>
    <w:rsid w:val="00345125"/>
    <w:rsid w:val="00355AAC"/>
    <w:rsid w:val="0035728F"/>
    <w:rsid w:val="00357DB1"/>
    <w:rsid w:val="00360C70"/>
    <w:rsid w:val="00361ABE"/>
    <w:rsid w:val="00367088"/>
    <w:rsid w:val="00380A57"/>
    <w:rsid w:val="003817EF"/>
    <w:rsid w:val="00382082"/>
    <w:rsid w:val="00382A45"/>
    <w:rsid w:val="00383161"/>
    <w:rsid w:val="00383868"/>
    <w:rsid w:val="003879CB"/>
    <w:rsid w:val="00393DEE"/>
    <w:rsid w:val="00397B9B"/>
    <w:rsid w:val="003A1601"/>
    <w:rsid w:val="003A4E68"/>
    <w:rsid w:val="003A5602"/>
    <w:rsid w:val="003B0278"/>
    <w:rsid w:val="003B1846"/>
    <w:rsid w:val="003B6A53"/>
    <w:rsid w:val="003C061B"/>
    <w:rsid w:val="003C21B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40E0"/>
    <w:rsid w:val="004311CA"/>
    <w:rsid w:val="00433B56"/>
    <w:rsid w:val="00436B2A"/>
    <w:rsid w:val="00443809"/>
    <w:rsid w:val="004439F8"/>
    <w:rsid w:val="004475F4"/>
    <w:rsid w:val="0045480A"/>
    <w:rsid w:val="00463BAB"/>
    <w:rsid w:val="00465361"/>
    <w:rsid w:val="0047331A"/>
    <w:rsid w:val="0047640B"/>
    <w:rsid w:val="0047644B"/>
    <w:rsid w:val="00476AB7"/>
    <w:rsid w:val="00476D4B"/>
    <w:rsid w:val="0047787D"/>
    <w:rsid w:val="0048061D"/>
    <w:rsid w:val="00484E63"/>
    <w:rsid w:val="00491748"/>
    <w:rsid w:val="004960F7"/>
    <w:rsid w:val="004976BF"/>
    <w:rsid w:val="004A5C9E"/>
    <w:rsid w:val="004A7E77"/>
    <w:rsid w:val="004B044E"/>
    <w:rsid w:val="004B1D7F"/>
    <w:rsid w:val="004C0A80"/>
    <w:rsid w:val="004C409D"/>
    <w:rsid w:val="004C41EA"/>
    <w:rsid w:val="004C5D94"/>
    <w:rsid w:val="004C60E5"/>
    <w:rsid w:val="004C679D"/>
    <w:rsid w:val="004D03E1"/>
    <w:rsid w:val="004D29A9"/>
    <w:rsid w:val="004E0D4F"/>
    <w:rsid w:val="004E2292"/>
    <w:rsid w:val="004F6B66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2798B"/>
    <w:rsid w:val="00534E57"/>
    <w:rsid w:val="005439C9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A7235"/>
    <w:rsid w:val="005B0164"/>
    <w:rsid w:val="005B3EE0"/>
    <w:rsid w:val="005B407E"/>
    <w:rsid w:val="005B7146"/>
    <w:rsid w:val="005C131C"/>
    <w:rsid w:val="005C6A24"/>
    <w:rsid w:val="005E04CE"/>
    <w:rsid w:val="005E6CC9"/>
    <w:rsid w:val="005F2B1C"/>
    <w:rsid w:val="00600083"/>
    <w:rsid w:val="00602914"/>
    <w:rsid w:val="00603AC7"/>
    <w:rsid w:val="00604363"/>
    <w:rsid w:val="00604722"/>
    <w:rsid w:val="00610093"/>
    <w:rsid w:val="006146CC"/>
    <w:rsid w:val="00614C29"/>
    <w:rsid w:val="006240D2"/>
    <w:rsid w:val="00624212"/>
    <w:rsid w:val="006242A9"/>
    <w:rsid w:val="00624DCF"/>
    <w:rsid w:val="0063342B"/>
    <w:rsid w:val="006346B8"/>
    <w:rsid w:val="00642C53"/>
    <w:rsid w:val="00644D27"/>
    <w:rsid w:val="00646F0F"/>
    <w:rsid w:val="006640AE"/>
    <w:rsid w:val="00664BD7"/>
    <w:rsid w:val="00670041"/>
    <w:rsid w:val="00671FE2"/>
    <w:rsid w:val="00672A68"/>
    <w:rsid w:val="00676D06"/>
    <w:rsid w:val="00677AFA"/>
    <w:rsid w:val="00680B29"/>
    <w:rsid w:val="00686991"/>
    <w:rsid w:val="00692B44"/>
    <w:rsid w:val="006941B4"/>
    <w:rsid w:val="00695634"/>
    <w:rsid w:val="00696377"/>
    <w:rsid w:val="00696534"/>
    <w:rsid w:val="006965EE"/>
    <w:rsid w:val="0069742D"/>
    <w:rsid w:val="00697EB7"/>
    <w:rsid w:val="006B2D82"/>
    <w:rsid w:val="006B5FB6"/>
    <w:rsid w:val="006B7CC0"/>
    <w:rsid w:val="006D239A"/>
    <w:rsid w:val="006D4F69"/>
    <w:rsid w:val="006D7564"/>
    <w:rsid w:val="006D7B4A"/>
    <w:rsid w:val="006E196D"/>
    <w:rsid w:val="006E2245"/>
    <w:rsid w:val="006E55B4"/>
    <w:rsid w:val="006E7E50"/>
    <w:rsid w:val="006F183F"/>
    <w:rsid w:val="006F351C"/>
    <w:rsid w:val="00704432"/>
    <w:rsid w:val="007051DF"/>
    <w:rsid w:val="00711198"/>
    <w:rsid w:val="007151A8"/>
    <w:rsid w:val="00723AB1"/>
    <w:rsid w:val="00724DA4"/>
    <w:rsid w:val="00732298"/>
    <w:rsid w:val="007523C0"/>
    <w:rsid w:val="0075673C"/>
    <w:rsid w:val="00763912"/>
    <w:rsid w:val="007721CB"/>
    <w:rsid w:val="00774E44"/>
    <w:rsid w:val="00785258"/>
    <w:rsid w:val="00791F02"/>
    <w:rsid w:val="00792C46"/>
    <w:rsid w:val="0079324A"/>
    <w:rsid w:val="00794EEE"/>
    <w:rsid w:val="00796855"/>
    <w:rsid w:val="007A1E47"/>
    <w:rsid w:val="007A635E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3888"/>
    <w:rsid w:val="007F5F65"/>
    <w:rsid w:val="00801502"/>
    <w:rsid w:val="00803FC4"/>
    <w:rsid w:val="00806285"/>
    <w:rsid w:val="008063E1"/>
    <w:rsid w:val="008068A2"/>
    <w:rsid w:val="008105A0"/>
    <w:rsid w:val="00811577"/>
    <w:rsid w:val="008218B2"/>
    <w:rsid w:val="008236B5"/>
    <w:rsid w:val="00825CE5"/>
    <w:rsid w:val="008314EA"/>
    <w:rsid w:val="00836688"/>
    <w:rsid w:val="00836CA4"/>
    <w:rsid w:val="00840092"/>
    <w:rsid w:val="008411D9"/>
    <w:rsid w:val="00842E38"/>
    <w:rsid w:val="0085184F"/>
    <w:rsid w:val="00857981"/>
    <w:rsid w:val="00861625"/>
    <w:rsid w:val="008617B5"/>
    <w:rsid w:val="00870828"/>
    <w:rsid w:val="008749CA"/>
    <w:rsid w:val="0087623F"/>
    <w:rsid w:val="0087714F"/>
    <w:rsid w:val="0088080B"/>
    <w:rsid w:val="00882225"/>
    <w:rsid w:val="00883AF9"/>
    <w:rsid w:val="00893589"/>
    <w:rsid w:val="0089651D"/>
    <w:rsid w:val="008965A5"/>
    <w:rsid w:val="008A0130"/>
    <w:rsid w:val="008A28E2"/>
    <w:rsid w:val="008A3346"/>
    <w:rsid w:val="008A5488"/>
    <w:rsid w:val="008A66FC"/>
    <w:rsid w:val="008B07D7"/>
    <w:rsid w:val="008B3298"/>
    <w:rsid w:val="008B5394"/>
    <w:rsid w:val="008B557F"/>
    <w:rsid w:val="008C2344"/>
    <w:rsid w:val="008C2494"/>
    <w:rsid w:val="008C2B83"/>
    <w:rsid w:val="008C5930"/>
    <w:rsid w:val="008D051F"/>
    <w:rsid w:val="008D6D5D"/>
    <w:rsid w:val="008E02A5"/>
    <w:rsid w:val="008E5AB4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3D89"/>
    <w:rsid w:val="009207D9"/>
    <w:rsid w:val="009254B7"/>
    <w:rsid w:val="0092565B"/>
    <w:rsid w:val="00930CEE"/>
    <w:rsid w:val="009377CA"/>
    <w:rsid w:val="00940414"/>
    <w:rsid w:val="00941766"/>
    <w:rsid w:val="00941FFF"/>
    <w:rsid w:val="0094253B"/>
    <w:rsid w:val="00947F4E"/>
    <w:rsid w:val="00951EFE"/>
    <w:rsid w:val="00955691"/>
    <w:rsid w:val="00961157"/>
    <w:rsid w:val="00965A13"/>
    <w:rsid w:val="00965C5B"/>
    <w:rsid w:val="0096684B"/>
    <w:rsid w:val="00974FB0"/>
    <w:rsid w:val="00976E46"/>
    <w:rsid w:val="00985333"/>
    <w:rsid w:val="00993A84"/>
    <w:rsid w:val="00996858"/>
    <w:rsid w:val="009A17F2"/>
    <w:rsid w:val="009B4FB4"/>
    <w:rsid w:val="009B5EDA"/>
    <w:rsid w:val="009C0C39"/>
    <w:rsid w:val="009C4092"/>
    <w:rsid w:val="009C53B8"/>
    <w:rsid w:val="009D1805"/>
    <w:rsid w:val="009D3347"/>
    <w:rsid w:val="009E069D"/>
    <w:rsid w:val="009E1A09"/>
    <w:rsid w:val="009E43E0"/>
    <w:rsid w:val="009F0984"/>
    <w:rsid w:val="009F56AC"/>
    <w:rsid w:val="00A02545"/>
    <w:rsid w:val="00A025E6"/>
    <w:rsid w:val="00A04200"/>
    <w:rsid w:val="00A05555"/>
    <w:rsid w:val="00A06D89"/>
    <w:rsid w:val="00A1207F"/>
    <w:rsid w:val="00A14A25"/>
    <w:rsid w:val="00A273C6"/>
    <w:rsid w:val="00A32C42"/>
    <w:rsid w:val="00A35790"/>
    <w:rsid w:val="00A45A89"/>
    <w:rsid w:val="00A47F12"/>
    <w:rsid w:val="00A51E5F"/>
    <w:rsid w:val="00A57775"/>
    <w:rsid w:val="00A66DE2"/>
    <w:rsid w:val="00A70227"/>
    <w:rsid w:val="00A710B1"/>
    <w:rsid w:val="00A755A6"/>
    <w:rsid w:val="00A758CC"/>
    <w:rsid w:val="00A831E4"/>
    <w:rsid w:val="00A90D09"/>
    <w:rsid w:val="00AA3772"/>
    <w:rsid w:val="00AB106E"/>
    <w:rsid w:val="00AB2224"/>
    <w:rsid w:val="00AB3978"/>
    <w:rsid w:val="00AC05FE"/>
    <w:rsid w:val="00AC36D6"/>
    <w:rsid w:val="00AC60FE"/>
    <w:rsid w:val="00AC77AD"/>
    <w:rsid w:val="00AD3214"/>
    <w:rsid w:val="00AD41FC"/>
    <w:rsid w:val="00AD5419"/>
    <w:rsid w:val="00AE05D3"/>
    <w:rsid w:val="00AE355A"/>
    <w:rsid w:val="00AE77A4"/>
    <w:rsid w:val="00B00161"/>
    <w:rsid w:val="00B12DFC"/>
    <w:rsid w:val="00B13117"/>
    <w:rsid w:val="00B132A8"/>
    <w:rsid w:val="00B148DD"/>
    <w:rsid w:val="00B169AF"/>
    <w:rsid w:val="00B2045D"/>
    <w:rsid w:val="00B23808"/>
    <w:rsid w:val="00B2472A"/>
    <w:rsid w:val="00B30178"/>
    <w:rsid w:val="00B32C65"/>
    <w:rsid w:val="00B343A6"/>
    <w:rsid w:val="00B411F8"/>
    <w:rsid w:val="00B440BE"/>
    <w:rsid w:val="00B51C80"/>
    <w:rsid w:val="00B5588D"/>
    <w:rsid w:val="00B56116"/>
    <w:rsid w:val="00B56776"/>
    <w:rsid w:val="00B567F6"/>
    <w:rsid w:val="00B56AED"/>
    <w:rsid w:val="00B56DF3"/>
    <w:rsid w:val="00B57A5C"/>
    <w:rsid w:val="00B6185B"/>
    <w:rsid w:val="00B638EB"/>
    <w:rsid w:val="00B63DED"/>
    <w:rsid w:val="00B64EF2"/>
    <w:rsid w:val="00B65017"/>
    <w:rsid w:val="00B722E4"/>
    <w:rsid w:val="00B74A9C"/>
    <w:rsid w:val="00B750ED"/>
    <w:rsid w:val="00B753E7"/>
    <w:rsid w:val="00B75A35"/>
    <w:rsid w:val="00B810C5"/>
    <w:rsid w:val="00B815C4"/>
    <w:rsid w:val="00B86159"/>
    <w:rsid w:val="00B86AF3"/>
    <w:rsid w:val="00B9309B"/>
    <w:rsid w:val="00B9752A"/>
    <w:rsid w:val="00BA0217"/>
    <w:rsid w:val="00BA1F40"/>
    <w:rsid w:val="00BA4820"/>
    <w:rsid w:val="00BB05FA"/>
    <w:rsid w:val="00BB5090"/>
    <w:rsid w:val="00BB5B10"/>
    <w:rsid w:val="00BB5F70"/>
    <w:rsid w:val="00BC50E4"/>
    <w:rsid w:val="00BC56D6"/>
    <w:rsid w:val="00BD130C"/>
    <w:rsid w:val="00BD4D5A"/>
    <w:rsid w:val="00BD6288"/>
    <w:rsid w:val="00BF1775"/>
    <w:rsid w:val="00BF201D"/>
    <w:rsid w:val="00C0490B"/>
    <w:rsid w:val="00C05A6F"/>
    <w:rsid w:val="00C07904"/>
    <w:rsid w:val="00C0797F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1FA3"/>
    <w:rsid w:val="00C731D8"/>
    <w:rsid w:val="00C81627"/>
    <w:rsid w:val="00C82862"/>
    <w:rsid w:val="00C82B37"/>
    <w:rsid w:val="00C83485"/>
    <w:rsid w:val="00C84E4D"/>
    <w:rsid w:val="00CA2633"/>
    <w:rsid w:val="00CA2FD0"/>
    <w:rsid w:val="00CA5EE1"/>
    <w:rsid w:val="00CA621F"/>
    <w:rsid w:val="00CB28F2"/>
    <w:rsid w:val="00CB33FA"/>
    <w:rsid w:val="00CB626D"/>
    <w:rsid w:val="00CC3657"/>
    <w:rsid w:val="00CD0724"/>
    <w:rsid w:val="00CD5181"/>
    <w:rsid w:val="00CD73A9"/>
    <w:rsid w:val="00CD7485"/>
    <w:rsid w:val="00CE2360"/>
    <w:rsid w:val="00CE236C"/>
    <w:rsid w:val="00CE26D9"/>
    <w:rsid w:val="00CE4A97"/>
    <w:rsid w:val="00CE5CB0"/>
    <w:rsid w:val="00CF0047"/>
    <w:rsid w:val="00CF1B4F"/>
    <w:rsid w:val="00CF1B73"/>
    <w:rsid w:val="00CF3D09"/>
    <w:rsid w:val="00CF541E"/>
    <w:rsid w:val="00D04032"/>
    <w:rsid w:val="00D20E93"/>
    <w:rsid w:val="00D22895"/>
    <w:rsid w:val="00D3094C"/>
    <w:rsid w:val="00D32DD1"/>
    <w:rsid w:val="00D3404A"/>
    <w:rsid w:val="00D410EC"/>
    <w:rsid w:val="00D4354E"/>
    <w:rsid w:val="00D43F69"/>
    <w:rsid w:val="00D4536B"/>
    <w:rsid w:val="00D453B0"/>
    <w:rsid w:val="00D50F79"/>
    <w:rsid w:val="00D556A8"/>
    <w:rsid w:val="00D73957"/>
    <w:rsid w:val="00D82222"/>
    <w:rsid w:val="00D8395C"/>
    <w:rsid w:val="00D910AA"/>
    <w:rsid w:val="00D9209F"/>
    <w:rsid w:val="00DB1D9E"/>
    <w:rsid w:val="00DB376B"/>
    <w:rsid w:val="00DC21D8"/>
    <w:rsid w:val="00DC28E6"/>
    <w:rsid w:val="00DC3E97"/>
    <w:rsid w:val="00DC4828"/>
    <w:rsid w:val="00DC69C3"/>
    <w:rsid w:val="00DC79E8"/>
    <w:rsid w:val="00DD25DE"/>
    <w:rsid w:val="00DD55F0"/>
    <w:rsid w:val="00DD7BB2"/>
    <w:rsid w:val="00DE034E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D42"/>
    <w:rsid w:val="00E870B8"/>
    <w:rsid w:val="00EA1019"/>
    <w:rsid w:val="00EA1DE5"/>
    <w:rsid w:val="00EA3B29"/>
    <w:rsid w:val="00EA5226"/>
    <w:rsid w:val="00EA6A7F"/>
    <w:rsid w:val="00EA7C53"/>
    <w:rsid w:val="00EB1104"/>
    <w:rsid w:val="00EB2949"/>
    <w:rsid w:val="00EB6306"/>
    <w:rsid w:val="00EB7421"/>
    <w:rsid w:val="00EC36F5"/>
    <w:rsid w:val="00EC5A4D"/>
    <w:rsid w:val="00ED0DEA"/>
    <w:rsid w:val="00ED6238"/>
    <w:rsid w:val="00ED73C4"/>
    <w:rsid w:val="00ED7F73"/>
    <w:rsid w:val="00EF3346"/>
    <w:rsid w:val="00EF7505"/>
    <w:rsid w:val="00EF799F"/>
    <w:rsid w:val="00F05CEF"/>
    <w:rsid w:val="00F20B48"/>
    <w:rsid w:val="00F213D7"/>
    <w:rsid w:val="00F23D65"/>
    <w:rsid w:val="00F258BA"/>
    <w:rsid w:val="00F27E9C"/>
    <w:rsid w:val="00F3211B"/>
    <w:rsid w:val="00F372BF"/>
    <w:rsid w:val="00F41F41"/>
    <w:rsid w:val="00F46918"/>
    <w:rsid w:val="00F46DDE"/>
    <w:rsid w:val="00F52128"/>
    <w:rsid w:val="00F56539"/>
    <w:rsid w:val="00F61D33"/>
    <w:rsid w:val="00F62067"/>
    <w:rsid w:val="00F62EF5"/>
    <w:rsid w:val="00F655ED"/>
    <w:rsid w:val="00F7033C"/>
    <w:rsid w:val="00F716FC"/>
    <w:rsid w:val="00F7266C"/>
    <w:rsid w:val="00F771C3"/>
    <w:rsid w:val="00F80020"/>
    <w:rsid w:val="00F90B34"/>
    <w:rsid w:val="00F96D0D"/>
    <w:rsid w:val="00F976AD"/>
    <w:rsid w:val="00FA6461"/>
    <w:rsid w:val="00FB3771"/>
    <w:rsid w:val="00FB760B"/>
    <w:rsid w:val="00FC06CF"/>
    <w:rsid w:val="00FC5993"/>
    <w:rsid w:val="00FD3A9A"/>
    <w:rsid w:val="00FE038F"/>
    <w:rsid w:val="00FE26A3"/>
    <w:rsid w:val="00FE51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808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8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7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6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2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4070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927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88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13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judge.softuni.org/Contests/3259/Java-OOP-Retake-Exam-20-December-2021" TargetMode="External"/><Relationship Id="rId4" Type="http://schemas.openxmlformats.org/officeDocument/2006/relationships/settings" Target="settings.xml"/><Relationship Id="rId9" Type="http://schemas.microsoft.com/office/2007/relationships/hdphoto" Target="media/hdphoto1.wdp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about.softuni.b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BA25476-72CE-4C05-A59A-95FB172789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99</TotalTime>
  <Pages>10</Pages>
  <Words>2029</Words>
  <Characters>11570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OOP Exam</vt:lpstr>
    </vt:vector>
  </TitlesOfParts>
  <Company>Software University (SoftUni)</Company>
  <LinksUpToDate>false</LinksUpToDate>
  <CharactersWithSpaces>13572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OOP Exam</dc:title>
  <dc:subject>Java OOP Course @ Software University - https://softuni.bg/modules/59/java-advanced</dc:subject>
  <dc:creator>Software University (SoftUni)</dc:creator>
  <cp:keywords>Software University, SoftUni, programming, coding, software development, education, training, course</cp:keywords>
  <dc:description>Java OOP Course @ SoftUni – https://softuni.bg/courses</dc:description>
  <cp:lastModifiedBy>Yoana</cp:lastModifiedBy>
  <cp:revision>123</cp:revision>
  <cp:lastPrinted>2015-10-26T22:35:00Z</cp:lastPrinted>
  <dcterms:created xsi:type="dcterms:W3CDTF">2019-03-15T14:07:00Z</dcterms:created>
  <dcterms:modified xsi:type="dcterms:W3CDTF">2022-02-17T08:16:00Z</dcterms:modified>
  <cp:category>programming, education, software engineering, software development</cp:category>
</cp:coreProperties>
</file>